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81" w:type="dxa"/>
        <w:tblInd w:w="-142" w:type="dxa"/>
        <w:tblLook w:val="0600" w:firstRow="0" w:lastRow="0" w:firstColumn="0" w:lastColumn="0" w:noHBand="1" w:noVBand="1"/>
      </w:tblPr>
      <w:tblGrid>
        <w:gridCol w:w="959"/>
        <w:gridCol w:w="2835"/>
        <w:gridCol w:w="2268"/>
        <w:gridCol w:w="4819"/>
      </w:tblGrid>
      <w:tr w:rsidR="00162103" w:rsidRPr="00815D36" w14:paraId="196B90B2" w14:textId="77777777" w:rsidTr="00EC34FC">
        <w:trPr>
          <w:trHeight w:val="1673"/>
        </w:trPr>
        <w:tc>
          <w:tcPr>
            <w:tcW w:w="6062" w:type="dxa"/>
            <w:gridSpan w:val="3"/>
          </w:tcPr>
          <w:p w14:paraId="644123A8" w14:textId="77777777" w:rsidR="00162103" w:rsidRPr="00815D36" w:rsidRDefault="00AD5412" w:rsidP="00162103">
            <w:pPr>
              <w:pStyle w:val="PS"/>
              <w:jc w:val="left"/>
            </w:pPr>
            <w:r w:rsidRPr="00815D36">
              <w:rPr>
                <w:lang w:bidi="sk-SK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79AAADA" wp14:editId="53992757">
                      <wp:simplePos x="0" y="0"/>
                      <wp:positionH relativeFrom="column">
                        <wp:posOffset>3429000</wp:posOffset>
                      </wp:positionH>
                      <wp:positionV relativeFrom="paragraph">
                        <wp:posOffset>-440690</wp:posOffset>
                      </wp:positionV>
                      <wp:extent cx="0" cy="10026299"/>
                      <wp:effectExtent l="0" t="0" r="38100" b="32385"/>
                      <wp:wrapNone/>
                      <wp:docPr id="3446" name="Priama spojnica 344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26299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19C41528" id="Priama spojnica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" strokecolor="#f2f2f2 [3052]" strokeweight=".25pt"/>
                  </w:pict>
                </mc:Fallback>
              </mc:AlternateContent>
            </w:r>
          </w:p>
        </w:tc>
        <w:tc>
          <w:tcPr>
            <w:tcW w:w="4819" w:type="dxa"/>
            <w:vAlign w:val="center"/>
          </w:tcPr>
          <w:sdt>
            <w:sdtPr>
              <w:rPr>
                <w:szCs w:val="72"/>
                <w:lang w:val="sk-SK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815D36" w:rsidRDefault="00162103" w:rsidP="009E18B5">
                <w:pPr>
                  <w:pStyle w:val="Nzov"/>
                  <w:spacing w:before="240"/>
                  <w:rPr>
                    <w:rFonts w:cs="Times New Roman"/>
                    <w:kern w:val="0"/>
                    <w:szCs w:val="72"/>
                    <w:lang w:val="sk-SK"/>
                  </w:rPr>
                </w:pPr>
                <w:r w:rsidRPr="00815D36">
                  <w:rPr>
                    <w:szCs w:val="72"/>
                    <w:lang w:val="sk-SK" w:bidi="sk-SK"/>
                  </w:rPr>
                  <w:t xml:space="preserve">Ďakujeme </w:t>
                </w:r>
                <w:r w:rsidRPr="00815D36">
                  <w:rPr>
                    <w:b/>
                    <w:szCs w:val="72"/>
                    <w:u w:val="single"/>
                    <w:lang w:val="sk-SK" w:bidi="sk-SK"/>
                  </w:rPr>
                  <w:t>vám</w:t>
                </w:r>
                <w:r w:rsidRPr="00815D36">
                  <w:rPr>
                    <w:szCs w:val="72"/>
                    <w:u w:val="single"/>
                    <w:lang w:val="sk-SK" w:bidi="sk-SK"/>
                  </w:rPr>
                  <w:t>!</w:t>
                </w:r>
              </w:p>
            </w:sdtContent>
          </w:sdt>
          <w:sdt>
            <w:sdt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815D36" w:rsidRDefault="00162103" w:rsidP="009E18B5">
                <w:r w:rsidRPr="00815D36">
                  <w:rPr>
                    <w:lang w:bidi="sk-SK"/>
                  </w:rPr>
                  <w:t xml:space="preserve">Za to, že </w:t>
                </w:r>
                <w:r w:rsidRPr="00815D36">
                  <w:rPr>
                    <w:i/>
                    <w:lang w:bidi="sk-SK"/>
                  </w:rPr>
                  <w:t xml:space="preserve">ste </w:t>
                </w:r>
                <w:r w:rsidRPr="00815D36">
                  <w:rPr>
                    <w:b/>
                    <w:i/>
                    <w:lang w:bidi="sk-SK"/>
                  </w:rPr>
                  <w:t>výnimoční</w:t>
                </w:r>
              </w:p>
            </w:sdtContent>
          </w:sdt>
        </w:tc>
      </w:tr>
      <w:tr w:rsidR="00162103" w:rsidRPr="00815D36" w14:paraId="7F393FB1" w14:textId="77777777" w:rsidTr="00EC34FC">
        <w:trPr>
          <w:trHeight w:val="4347"/>
        </w:trPr>
        <w:tc>
          <w:tcPr>
            <w:tcW w:w="6062" w:type="dxa"/>
            <w:gridSpan w:val="3"/>
          </w:tcPr>
          <w:p w14:paraId="4E9AC2F2" w14:textId="77777777" w:rsidR="00162103" w:rsidRPr="00815D36" w:rsidRDefault="00162103" w:rsidP="00162103">
            <w:pPr>
              <w:pStyle w:val="PS"/>
              <w:jc w:val="left"/>
            </w:pPr>
          </w:p>
        </w:tc>
        <w:tc>
          <w:tcPr>
            <w:tcW w:w="4819" w:type="dxa"/>
          </w:tcPr>
          <w:p w14:paraId="2235A64B" w14:textId="77777777" w:rsidR="00162103" w:rsidRPr="00815D36" w:rsidRDefault="00162103" w:rsidP="00162103">
            <w:pPr>
              <w:pStyle w:val="Nzov"/>
              <w:rPr>
                <w:sz w:val="32"/>
                <w:lang w:val="sk-SK"/>
              </w:rPr>
            </w:pPr>
          </w:p>
        </w:tc>
        <w:bookmarkStart w:id="0" w:name="_GoBack"/>
        <w:bookmarkEnd w:id="0"/>
      </w:tr>
      <w:tr w:rsidR="00162103" w:rsidRPr="00815D36" w14:paraId="7AAC5800" w14:textId="77777777" w:rsidTr="00EC34FC">
        <w:trPr>
          <w:trHeight w:val="440"/>
        </w:trPr>
        <w:tc>
          <w:tcPr>
            <w:tcW w:w="959" w:type="dxa"/>
          </w:tcPr>
          <w:p w14:paraId="524D6F32" w14:textId="77777777" w:rsidR="00162103" w:rsidRPr="00815D36" w:rsidRDefault="00162103" w:rsidP="00162103">
            <w:pPr>
              <w:pStyle w:val="PS"/>
              <w:jc w:val="left"/>
            </w:pPr>
          </w:p>
        </w:tc>
        <w:tc>
          <w:tcPr>
            <w:tcW w:w="2835" w:type="dxa"/>
            <w:vAlign w:val="center"/>
          </w:tcPr>
          <w:sdt>
            <w:sdt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815D36" w:rsidRDefault="00162103" w:rsidP="00C76430">
                <w:pPr>
                  <w:pStyle w:val="PS"/>
                  <w:rPr>
                    <w:sz w:val="22"/>
                  </w:rPr>
                </w:pPr>
                <w:r w:rsidRPr="00815D36">
                  <w:rPr>
                    <w:lang w:bidi="sk-SK"/>
                  </w:rPr>
                  <w:t>PS: Čoskoro sa uvidíme</w:t>
                </w:r>
              </w:p>
            </w:sdtContent>
          </w:sdt>
        </w:tc>
        <w:tc>
          <w:tcPr>
            <w:tcW w:w="2268" w:type="dxa"/>
          </w:tcPr>
          <w:p w14:paraId="14A9EFB9" w14:textId="77777777" w:rsidR="00162103" w:rsidRPr="00815D36" w:rsidRDefault="00162103" w:rsidP="00162103">
            <w:pPr>
              <w:pStyle w:val="PS"/>
              <w:jc w:val="left"/>
            </w:pPr>
          </w:p>
        </w:tc>
        <w:tc>
          <w:tcPr>
            <w:tcW w:w="4819" w:type="dxa"/>
          </w:tcPr>
          <w:p w14:paraId="565E4C92" w14:textId="77777777" w:rsidR="00162103" w:rsidRPr="00815D36" w:rsidRDefault="00162103" w:rsidP="00162103">
            <w:pPr>
              <w:pStyle w:val="Nzov"/>
              <w:rPr>
                <w:sz w:val="32"/>
                <w:lang w:val="sk-SK"/>
              </w:rPr>
            </w:pPr>
          </w:p>
        </w:tc>
      </w:tr>
      <w:tr w:rsidR="004E4CCD" w:rsidRPr="00815D36" w14:paraId="6DEDDB1A" w14:textId="77777777" w:rsidTr="00EC34FC">
        <w:trPr>
          <w:trHeight w:val="1719"/>
        </w:trPr>
        <w:tc>
          <w:tcPr>
            <w:tcW w:w="959" w:type="dxa"/>
          </w:tcPr>
          <w:p w14:paraId="40B8E578" w14:textId="77777777" w:rsidR="004E4CCD" w:rsidRPr="00815D36" w:rsidRDefault="004E4CCD" w:rsidP="00162103">
            <w:pPr>
              <w:pStyle w:val="PS"/>
              <w:jc w:val="left"/>
            </w:pPr>
          </w:p>
        </w:tc>
        <w:tc>
          <w:tcPr>
            <w:tcW w:w="2835" w:type="dxa"/>
          </w:tcPr>
          <w:p w14:paraId="104814F9" w14:textId="77777777" w:rsidR="004E4CCD" w:rsidRPr="00815D36" w:rsidRDefault="004E4CCD" w:rsidP="00162103">
            <w:pPr>
              <w:pStyle w:val="PS"/>
            </w:pPr>
          </w:p>
        </w:tc>
        <w:tc>
          <w:tcPr>
            <w:tcW w:w="2268" w:type="dxa"/>
          </w:tcPr>
          <w:p w14:paraId="385948E8" w14:textId="77777777" w:rsidR="004E4CCD" w:rsidRPr="00815D36" w:rsidRDefault="004E4CCD" w:rsidP="00162103">
            <w:pPr>
              <w:pStyle w:val="PS"/>
              <w:jc w:val="left"/>
            </w:pPr>
          </w:p>
        </w:tc>
        <w:tc>
          <w:tcPr>
            <w:tcW w:w="4819" w:type="dxa"/>
          </w:tcPr>
          <w:p w14:paraId="544ECBD0" w14:textId="77777777" w:rsidR="004E4CCD" w:rsidRPr="00815D36" w:rsidRDefault="004E4CCD" w:rsidP="00162103">
            <w:pPr>
              <w:pStyle w:val="Nzov"/>
              <w:rPr>
                <w:sz w:val="32"/>
                <w:lang w:val="sk-SK"/>
              </w:rPr>
            </w:pPr>
          </w:p>
        </w:tc>
      </w:tr>
      <w:tr w:rsidR="004E4CCD" w:rsidRPr="00815D36" w14:paraId="69522C79" w14:textId="77777777" w:rsidTr="00EC34FC">
        <w:trPr>
          <w:trHeight w:val="1349"/>
        </w:trPr>
        <w:tc>
          <w:tcPr>
            <w:tcW w:w="959" w:type="dxa"/>
          </w:tcPr>
          <w:p w14:paraId="58FB6DE7" w14:textId="77777777" w:rsidR="004E4CCD" w:rsidRPr="00815D36" w:rsidRDefault="004E4CCD" w:rsidP="00162103">
            <w:pPr>
              <w:pStyle w:val="PS"/>
              <w:jc w:val="left"/>
            </w:pPr>
          </w:p>
        </w:tc>
        <w:tc>
          <w:tcPr>
            <w:tcW w:w="2835" w:type="dxa"/>
          </w:tcPr>
          <w:p w14:paraId="40B421B1" w14:textId="77777777" w:rsidR="004E4CCD" w:rsidRPr="00815D36" w:rsidRDefault="004E4CCD" w:rsidP="00162103">
            <w:pPr>
              <w:pStyle w:val="PS"/>
            </w:pPr>
          </w:p>
        </w:tc>
        <w:tc>
          <w:tcPr>
            <w:tcW w:w="2268" w:type="dxa"/>
          </w:tcPr>
          <w:p w14:paraId="597D56EB" w14:textId="77777777" w:rsidR="004E4CCD" w:rsidRPr="00815D36" w:rsidRDefault="004E4CCD" w:rsidP="00162103">
            <w:pPr>
              <w:pStyle w:val="PS"/>
              <w:jc w:val="left"/>
            </w:pPr>
          </w:p>
        </w:tc>
        <w:tc>
          <w:tcPr>
            <w:tcW w:w="4819" w:type="dxa"/>
            <w:vAlign w:val="center"/>
          </w:tcPr>
          <w:sdt>
            <w:sdtPr>
              <w:rPr>
                <w:szCs w:val="72"/>
                <w:lang w:val="sk-SK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815D36" w:rsidRDefault="004E4CCD" w:rsidP="009E18B5">
                <w:pPr>
                  <w:pStyle w:val="Nzov"/>
                  <w:spacing w:before="240"/>
                  <w:rPr>
                    <w:rFonts w:cs="Times New Roman"/>
                    <w:kern w:val="0"/>
                    <w:szCs w:val="72"/>
                    <w:lang w:val="sk-SK"/>
                  </w:rPr>
                </w:pPr>
                <w:r w:rsidRPr="00815D36">
                  <w:rPr>
                    <w:szCs w:val="72"/>
                    <w:lang w:val="sk-SK" w:bidi="sk-SK"/>
                  </w:rPr>
                  <w:t xml:space="preserve">Ďakujeme </w:t>
                </w:r>
                <w:r w:rsidRPr="00815D36">
                  <w:rPr>
                    <w:b/>
                    <w:szCs w:val="72"/>
                    <w:u w:val="single"/>
                    <w:lang w:val="sk-SK" w:bidi="sk-SK"/>
                  </w:rPr>
                  <w:t>vám</w:t>
                </w:r>
                <w:r w:rsidRPr="00815D36">
                  <w:rPr>
                    <w:szCs w:val="72"/>
                    <w:u w:val="single"/>
                    <w:lang w:val="sk-SK" w:bidi="sk-SK"/>
                  </w:rPr>
                  <w:t>!</w:t>
                </w:r>
              </w:p>
            </w:sdtContent>
          </w:sdt>
          <w:sdt>
            <w:sdt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815D36" w:rsidRDefault="004E4CCD" w:rsidP="009E18B5">
                <w:r w:rsidRPr="00815D36">
                  <w:rPr>
                    <w:lang w:bidi="sk-SK"/>
                  </w:rPr>
                  <w:t xml:space="preserve">Za to, že </w:t>
                </w:r>
                <w:r w:rsidRPr="00815D36">
                  <w:rPr>
                    <w:i/>
                    <w:lang w:bidi="sk-SK"/>
                  </w:rPr>
                  <w:t xml:space="preserve">ste </w:t>
                </w:r>
                <w:r w:rsidRPr="00815D36">
                  <w:rPr>
                    <w:b/>
                    <w:i/>
                    <w:lang w:bidi="sk-SK"/>
                  </w:rPr>
                  <w:t>výnimoční</w:t>
                </w:r>
              </w:p>
            </w:sdtContent>
          </w:sdt>
        </w:tc>
      </w:tr>
      <w:tr w:rsidR="004E4CCD" w:rsidRPr="00815D36" w14:paraId="53DE36EB" w14:textId="77777777" w:rsidTr="00EC34FC">
        <w:trPr>
          <w:trHeight w:val="4032"/>
        </w:trPr>
        <w:tc>
          <w:tcPr>
            <w:tcW w:w="959" w:type="dxa"/>
          </w:tcPr>
          <w:p w14:paraId="10810177" w14:textId="77777777" w:rsidR="004E4CCD" w:rsidRPr="00815D36" w:rsidRDefault="004E4CCD" w:rsidP="00162103">
            <w:pPr>
              <w:pStyle w:val="PS"/>
              <w:jc w:val="left"/>
            </w:pPr>
          </w:p>
        </w:tc>
        <w:tc>
          <w:tcPr>
            <w:tcW w:w="2835" w:type="dxa"/>
          </w:tcPr>
          <w:p w14:paraId="4021EE19" w14:textId="77777777" w:rsidR="004E4CCD" w:rsidRPr="00815D36" w:rsidRDefault="004E4CCD" w:rsidP="00162103">
            <w:pPr>
              <w:pStyle w:val="PS"/>
            </w:pPr>
          </w:p>
        </w:tc>
        <w:tc>
          <w:tcPr>
            <w:tcW w:w="2268" w:type="dxa"/>
          </w:tcPr>
          <w:p w14:paraId="70B813F0" w14:textId="77777777" w:rsidR="004E4CCD" w:rsidRPr="00815D36" w:rsidRDefault="004E4CCD" w:rsidP="00162103">
            <w:pPr>
              <w:pStyle w:val="PS"/>
              <w:jc w:val="left"/>
            </w:pPr>
          </w:p>
        </w:tc>
        <w:tc>
          <w:tcPr>
            <w:tcW w:w="4819" w:type="dxa"/>
          </w:tcPr>
          <w:p w14:paraId="60E1DCBD" w14:textId="77777777" w:rsidR="004E4CCD" w:rsidRPr="00815D36" w:rsidRDefault="004E4CCD" w:rsidP="004E4CCD">
            <w:pPr>
              <w:pStyle w:val="Nzov"/>
              <w:rPr>
                <w:sz w:val="32"/>
                <w:lang w:val="sk-SK"/>
              </w:rPr>
            </w:pPr>
          </w:p>
        </w:tc>
      </w:tr>
      <w:tr w:rsidR="004E4CCD" w:rsidRPr="00815D36" w14:paraId="1524BF86" w14:textId="77777777" w:rsidTr="00EC34FC">
        <w:trPr>
          <w:trHeight w:val="270"/>
        </w:trPr>
        <w:tc>
          <w:tcPr>
            <w:tcW w:w="959" w:type="dxa"/>
          </w:tcPr>
          <w:p w14:paraId="0EEDC3AB" w14:textId="77777777" w:rsidR="004E4CCD" w:rsidRPr="00815D36" w:rsidRDefault="004E4CCD" w:rsidP="00162103">
            <w:pPr>
              <w:pStyle w:val="PS"/>
              <w:jc w:val="left"/>
            </w:pPr>
          </w:p>
        </w:tc>
        <w:tc>
          <w:tcPr>
            <w:tcW w:w="2835" w:type="dxa"/>
            <w:vAlign w:val="center"/>
          </w:tcPr>
          <w:sdt>
            <w:sdt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815D36" w:rsidRDefault="00231C3C" w:rsidP="00C76430">
                <w:pPr>
                  <w:pStyle w:val="PS"/>
                  <w:rPr>
                    <w:sz w:val="22"/>
                  </w:rPr>
                </w:pPr>
                <w:r w:rsidRPr="00815D36">
                  <w:rPr>
                    <w:lang w:bidi="sk-SK"/>
                  </w:rPr>
                  <w:t>PS: Čoskoro sa uvidíme</w:t>
                </w:r>
              </w:p>
            </w:sdtContent>
          </w:sdt>
        </w:tc>
        <w:tc>
          <w:tcPr>
            <w:tcW w:w="2268" w:type="dxa"/>
          </w:tcPr>
          <w:p w14:paraId="692EE86C" w14:textId="77777777" w:rsidR="004E4CCD" w:rsidRPr="00815D36" w:rsidRDefault="004E4CCD" w:rsidP="00162103">
            <w:pPr>
              <w:pStyle w:val="PS"/>
              <w:jc w:val="left"/>
              <w:rPr>
                <w:szCs w:val="18"/>
              </w:rPr>
            </w:pPr>
          </w:p>
        </w:tc>
        <w:tc>
          <w:tcPr>
            <w:tcW w:w="4819" w:type="dxa"/>
          </w:tcPr>
          <w:p w14:paraId="47975F03" w14:textId="77777777" w:rsidR="004E4CCD" w:rsidRPr="00815D36" w:rsidRDefault="004E4CCD" w:rsidP="004E4CCD">
            <w:pPr>
              <w:pStyle w:val="Nzov"/>
              <w:rPr>
                <w:sz w:val="18"/>
                <w:szCs w:val="18"/>
                <w:lang w:val="sk-SK"/>
              </w:rPr>
            </w:pPr>
          </w:p>
        </w:tc>
      </w:tr>
    </w:tbl>
    <w:p w14:paraId="3DD42B75" w14:textId="77777777" w:rsidR="004E5BE9" w:rsidRPr="00815D36" w:rsidRDefault="006476B4" w:rsidP="00162103">
      <w:pPr>
        <w:pStyle w:val="PS"/>
        <w:jc w:val="left"/>
      </w:pPr>
      <w:r w:rsidRPr="00815D36">
        <w:rPr>
          <w:lang w:bidi="sk-SK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Priama spojnica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E5A29F8" id="Priama spojnica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" strokecolor="#f2f2f2 [3052]" strokeweight=".25pt"/>
            </w:pict>
          </mc:Fallback>
        </mc:AlternateContent>
      </w:r>
    </w:p>
    <w:p w14:paraId="0BE9BEFE" w14:textId="77777777" w:rsidR="005E3AB3" w:rsidRPr="00815D36" w:rsidRDefault="005E3AB3" w:rsidP="005E3AB3">
      <w:pPr>
        <w:rPr>
          <w:sz w:val="2"/>
        </w:rPr>
      </w:pPr>
    </w:p>
    <w:p w14:paraId="34A32D8D" w14:textId="77777777" w:rsidR="003F22D0" w:rsidRPr="00815D36" w:rsidRDefault="003F22D0" w:rsidP="003F22D0">
      <w:pPr>
        <w:rPr>
          <w:sz w:val="2"/>
        </w:rPr>
      </w:pPr>
    </w:p>
    <w:p w14:paraId="5EE733AB" w14:textId="77777777" w:rsidR="003F22D0" w:rsidRPr="00815D36" w:rsidRDefault="003F22D0" w:rsidP="003F22D0">
      <w:pPr>
        <w:rPr>
          <w:sz w:val="2"/>
        </w:rPr>
      </w:pPr>
    </w:p>
    <w:p w14:paraId="6FC2A9DD" w14:textId="77777777" w:rsidR="003F22D0" w:rsidRPr="00815D36" w:rsidRDefault="003F22D0" w:rsidP="003F22D0">
      <w:pPr>
        <w:rPr>
          <w:sz w:val="2"/>
        </w:rPr>
      </w:pPr>
    </w:p>
    <w:p w14:paraId="5F29F897" w14:textId="77777777" w:rsidR="003F22D0" w:rsidRPr="00815D36" w:rsidRDefault="003F22D0" w:rsidP="003F22D0">
      <w:pPr>
        <w:rPr>
          <w:sz w:val="2"/>
        </w:rPr>
      </w:pPr>
    </w:p>
    <w:p w14:paraId="78045EE4" w14:textId="77777777" w:rsidR="003F22D0" w:rsidRPr="00815D36" w:rsidRDefault="003F22D0" w:rsidP="003F22D0">
      <w:pPr>
        <w:rPr>
          <w:sz w:val="2"/>
        </w:rPr>
      </w:pPr>
    </w:p>
    <w:p w14:paraId="133E0808" w14:textId="77777777" w:rsidR="003F22D0" w:rsidRPr="00815D36" w:rsidRDefault="003F22D0" w:rsidP="003F22D0">
      <w:pPr>
        <w:rPr>
          <w:sz w:val="2"/>
        </w:rPr>
      </w:pPr>
    </w:p>
    <w:p w14:paraId="609A63BE" w14:textId="77777777" w:rsidR="003F22D0" w:rsidRPr="00815D36" w:rsidRDefault="003F22D0" w:rsidP="003F22D0">
      <w:pPr>
        <w:rPr>
          <w:sz w:val="2"/>
        </w:rPr>
      </w:pPr>
    </w:p>
    <w:p w14:paraId="51152222" w14:textId="77777777" w:rsidR="003F22D0" w:rsidRPr="00815D36" w:rsidRDefault="003F22D0" w:rsidP="003F22D0">
      <w:pPr>
        <w:rPr>
          <w:sz w:val="2"/>
        </w:rPr>
      </w:pPr>
    </w:p>
    <w:p w14:paraId="3AE6749B" w14:textId="77777777" w:rsidR="003F22D0" w:rsidRPr="00815D36" w:rsidRDefault="003F22D0" w:rsidP="003F22D0">
      <w:pPr>
        <w:rPr>
          <w:sz w:val="2"/>
        </w:rPr>
      </w:pPr>
    </w:p>
    <w:p w14:paraId="3E2E58D5" w14:textId="77777777" w:rsidR="003F22D0" w:rsidRPr="00815D36" w:rsidRDefault="003F22D0" w:rsidP="003F22D0">
      <w:pPr>
        <w:rPr>
          <w:sz w:val="2"/>
        </w:rPr>
      </w:pPr>
    </w:p>
    <w:p w14:paraId="5316E650" w14:textId="77777777" w:rsidR="003F22D0" w:rsidRPr="00815D36" w:rsidRDefault="003F22D0" w:rsidP="003F22D0">
      <w:pPr>
        <w:rPr>
          <w:sz w:val="2"/>
        </w:rPr>
      </w:pPr>
    </w:p>
    <w:p w14:paraId="6476846C" w14:textId="77777777" w:rsidR="003F22D0" w:rsidRPr="00815D36" w:rsidRDefault="003F22D0" w:rsidP="003F22D0">
      <w:pPr>
        <w:rPr>
          <w:sz w:val="2"/>
        </w:rPr>
      </w:pPr>
    </w:p>
    <w:p w14:paraId="21062CFB" w14:textId="77777777" w:rsidR="003F22D0" w:rsidRPr="00815D36" w:rsidRDefault="003F22D0" w:rsidP="003F22D0">
      <w:pPr>
        <w:rPr>
          <w:sz w:val="2"/>
        </w:rPr>
      </w:pPr>
    </w:p>
    <w:p w14:paraId="478FFF50" w14:textId="77777777" w:rsidR="003F22D0" w:rsidRPr="00815D36" w:rsidRDefault="003F22D0" w:rsidP="003F22D0">
      <w:pPr>
        <w:rPr>
          <w:sz w:val="2"/>
        </w:rPr>
      </w:pPr>
    </w:p>
    <w:p w14:paraId="630387D2" w14:textId="77777777" w:rsidR="003F22D0" w:rsidRPr="00815D36" w:rsidRDefault="003F22D0" w:rsidP="003F22D0">
      <w:pPr>
        <w:rPr>
          <w:sz w:val="2"/>
        </w:rPr>
      </w:pPr>
    </w:p>
    <w:p w14:paraId="23AA1FEA" w14:textId="77777777" w:rsidR="003F22D0" w:rsidRPr="00815D36" w:rsidRDefault="003F22D0" w:rsidP="003F22D0">
      <w:pPr>
        <w:rPr>
          <w:sz w:val="2"/>
        </w:rPr>
      </w:pPr>
    </w:p>
    <w:p w14:paraId="51BE3B67" w14:textId="77777777" w:rsidR="003F22D0" w:rsidRPr="00815D36" w:rsidRDefault="003F22D0" w:rsidP="003F22D0">
      <w:pPr>
        <w:rPr>
          <w:sz w:val="2"/>
        </w:rPr>
      </w:pPr>
    </w:p>
    <w:p w14:paraId="4B60D62F" w14:textId="77777777" w:rsidR="003F22D0" w:rsidRPr="00815D36" w:rsidRDefault="003F22D0" w:rsidP="003F22D0">
      <w:pPr>
        <w:rPr>
          <w:sz w:val="2"/>
        </w:rPr>
      </w:pPr>
    </w:p>
    <w:p w14:paraId="3CBAB782" w14:textId="77777777" w:rsidR="003F22D0" w:rsidRPr="00815D36" w:rsidRDefault="003F22D0" w:rsidP="003F22D0">
      <w:pPr>
        <w:rPr>
          <w:sz w:val="2"/>
        </w:rPr>
      </w:pPr>
    </w:p>
    <w:p w14:paraId="515AC248" w14:textId="77777777" w:rsidR="003F22D0" w:rsidRPr="00815D36" w:rsidRDefault="003F22D0" w:rsidP="003F22D0">
      <w:pPr>
        <w:rPr>
          <w:sz w:val="2"/>
        </w:rPr>
      </w:pPr>
    </w:p>
    <w:p w14:paraId="143E13E6" w14:textId="77777777" w:rsidR="003F22D0" w:rsidRPr="00815D36" w:rsidRDefault="003F22D0" w:rsidP="003F22D0">
      <w:pPr>
        <w:rPr>
          <w:sz w:val="2"/>
        </w:rPr>
      </w:pPr>
    </w:p>
    <w:p w14:paraId="621FC586" w14:textId="77777777" w:rsidR="003F22D0" w:rsidRPr="00815D36" w:rsidRDefault="003F22D0" w:rsidP="003F22D0">
      <w:pPr>
        <w:rPr>
          <w:sz w:val="2"/>
        </w:rPr>
      </w:pPr>
    </w:p>
    <w:p w14:paraId="567FC3F3" w14:textId="77777777" w:rsidR="003F22D0" w:rsidRPr="00815D36" w:rsidRDefault="003F22D0" w:rsidP="003F22D0">
      <w:pPr>
        <w:rPr>
          <w:sz w:val="2"/>
        </w:rPr>
      </w:pPr>
    </w:p>
    <w:p w14:paraId="078C919B" w14:textId="77777777" w:rsidR="003F22D0" w:rsidRPr="00815D36" w:rsidRDefault="003F22D0" w:rsidP="003F22D0">
      <w:pPr>
        <w:rPr>
          <w:sz w:val="2"/>
        </w:rPr>
      </w:pPr>
    </w:p>
    <w:p w14:paraId="320FC8D4" w14:textId="77777777" w:rsidR="003F22D0" w:rsidRPr="00815D36" w:rsidRDefault="003F22D0" w:rsidP="003F22D0">
      <w:pPr>
        <w:rPr>
          <w:sz w:val="2"/>
        </w:rPr>
      </w:pPr>
    </w:p>
    <w:p w14:paraId="4408F214" w14:textId="77777777" w:rsidR="003F22D0" w:rsidRPr="00815D36" w:rsidRDefault="003F22D0" w:rsidP="003F22D0">
      <w:pPr>
        <w:rPr>
          <w:sz w:val="2"/>
        </w:rPr>
      </w:pPr>
    </w:p>
    <w:p w14:paraId="5F4B2260" w14:textId="77777777" w:rsidR="003F22D0" w:rsidRPr="00815D36" w:rsidRDefault="003F22D0" w:rsidP="003F22D0">
      <w:pPr>
        <w:rPr>
          <w:sz w:val="2"/>
        </w:rPr>
      </w:pPr>
    </w:p>
    <w:p w14:paraId="26C1FF84" w14:textId="77777777" w:rsidR="003F22D0" w:rsidRPr="00815D36" w:rsidRDefault="003F22D0" w:rsidP="003F22D0">
      <w:pPr>
        <w:rPr>
          <w:sz w:val="2"/>
        </w:rPr>
      </w:pPr>
    </w:p>
    <w:p w14:paraId="353DFFE7" w14:textId="77777777" w:rsidR="003F22D0" w:rsidRPr="00815D36" w:rsidRDefault="003F22D0" w:rsidP="003F22D0">
      <w:pPr>
        <w:rPr>
          <w:sz w:val="2"/>
        </w:rPr>
      </w:pPr>
    </w:p>
    <w:p w14:paraId="5B24D498" w14:textId="77777777" w:rsidR="003F22D0" w:rsidRPr="00815D36" w:rsidRDefault="003F22D0" w:rsidP="003F22D0">
      <w:pPr>
        <w:rPr>
          <w:sz w:val="2"/>
        </w:rPr>
      </w:pPr>
    </w:p>
    <w:p w14:paraId="315A13D3" w14:textId="77777777" w:rsidR="003F22D0" w:rsidRPr="00815D36" w:rsidRDefault="003F22D0" w:rsidP="003F22D0">
      <w:pPr>
        <w:rPr>
          <w:sz w:val="2"/>
        </w:rPr>
      </w:pPr>
    </w:p>
    <w:p w14:paraId="7E25557B" w14:textId="77777777" w:rsidR="003F22D0" w:rsidRPr="00815D36" w:rsidRDefault="003F22D0" w:rsidP="003F22D0">
      <w:pPr>
        <w:rPr>
          <w:sz w:val="2"/>
        </w:rPr>
      </w:pPr>
    </w:p>
    <w:p w14:paraId="24AB5879" w14:textId="77777777" w:rsidR="003F22D0" w:rsidRPr="00815D36" w:rsidRDefault="003F22D0" w:rsidP="003F22D0">
      <w:pPr>
        <w:rPr>
          <w:sz w:val="2"/>
        </w:rPr>
      </w:pPr>
    </w:p>
    <w:p w14:paraId="004E74DF" w14:textId="77777777" w:rsidR="003F22D0" w:rsidRPr="00815D36" w:rsidRDefault="003F22D0" w:rsidP="003F22D0">
      <w:pPr>
        <w:rPr>
          <w:sz w:val="2"/>
        </w:rPr>
      </w:pPr>
    </w:p>
    <w:p w14:paraId="0AADEEC6" w14:textId="77777777" w:rsidR="003F22D0" w:rsidRPr="00815D36" w:rsidRDefault="003F22D0" w:rsidP="003F22D0">
      <w:pPr>
        <w:rPr>
          <w:sz w:val="2"/>
        </w:rPr>
      </w:pPr>
    </w:p>
    <w:p w14:paraId="21D7FD55" w14:textId="77777777" w:rsidR="003F22D0" w:rsidRPr="00815D36" w:rsidRDefault="003F22D0" w:rsidP="003F22D0">
      <w:pPr>
        <w:rPr>
          <w:sz w:val="2"/>
        </w:rPr>
      </w:pPr>
    </w:p>
    <w:p w14:paraId="09A69813" w14:textId="77777777" w:rsidR="003F22D0" w:rsidRPr="00815D36" w:rsidRDefault="003F22D0" w:rsidP="003F22D0">
      <w:pPr>
        <w:rPr>
          <w:sz w:val="2"/>
        </w:rPr>
      </w:pPr>
    </w:p>
    <w:p w14:paraId="37131FFB" w14:textId="77777777" w:rsidR="003F22D0" w:rsidRPr="00815D36" w:rsidRDefault="003F22D0" w:rsidP="003F22D0">
      <w:pPr>
        <w:rPr>
          <w:sz w:val="2"/>
        </w:rPr>
      </w:pPr>
    </w:p>
    <w:p w14:paraId="77EA7EBA" w14:textId="77777777" w:rsidR="003F22D0" w:rsidRPr="00815D36" w:rsidRDefault="003F22D0" w:rsidP="003F22D0">
      <w:pPr>
        <w:rPr>
          <w:sz w:val="2"/>
        </w:rPr>
      </w:pPr>
    </w:p>
    <w:p w14:paraId="50D07F3B" w14:textId="77777777" w:rsidR="003F22D0" w:rsidRPr="00815D36" w:rsidRDefault="003F22D0" w:rsidP="003F22D0">
      <w:pPr>
        <w:rPr>
          <w:sz w:val="2"/>
        </w:rPr>
      </w:pPr>
    </w:p>
    <w:p w14:paraId="4C425846" w14:textId="77777777" w:rsidR="003F22D0" w:rsidRPr="00815D36" w:rsidRDefault="003F22D0" w:rsidP="003F22D0">
      <w:pPr>
        <w:rPr>
          <w:sz w:val="2"/>
        </w:rPr>
      </w:pPr>
    </w:p>
    <w:p w14:paraId="6E2E88DB" w14:textId="77777777" w:rsidR="003F22D0" w:rsidRPr="00815D36" w:rsidRDefault="003F22D0" w:rsidP="003F22D0">
      <w:pPr>
        <w:rPr>
          <w:sz w:val="2"/>
        </w:rPr>
      </w:pPr>
    </w:p>
    <w:p w14:paraId="18C66DA1" w14:textId="77777777" w:rsidR="003F22D0" w:rsidRPr="00815D36" w:rsidRDefault="003F22D0" w:rsidP="003F22D0">
      <w:pPr>
        <w:rPr>
          <w:sz w:val="2"/>
        </w:rPr>
      </w:pPr>
    </w:p>
    <w:p w14:paraId="3687961E" w14:textId="77777777" w:rsidR="003F22D0" w:rsidRPr="00815D36" w:rsidRDefault="003F22D0" w:rsidP="003F22D0">
      <w:pPr>
        <w:rPr>
          <w:sz w:val="2"/>
        </w:rPr>
      </w:pPr>
    </w:p>
    <w:p w14:paraId="53D36F35" w14:textId="77777777" w:rsidR="003F22D0" w:rsidRPr="00815D36" w:rsidRDefault="003F22D0" w:rsidP="003F22D0">
      <w:pPr>
        <w:rPr>
          <w:sz w:val="2"/>
        </w:rPr>
      </w:pPr>
    </w:p>
    <w:p w14:paraId="44395EEF" w14:textId="77777777" w:rsidR="003F22D0" w:rsidRPr="00815D36" w:rsidRDefault="003F22D0" w:rsidP="003F22D0">
      <w:pPr>
        <w:rPr>
          <w:sz w:val="2"/>
        </w:rPr>
      </w:pPr>
    </w:p>
    <w:p w14:paraId="3F8FBD50" w14:textId="77777777" w:rsidR="003F22D0" w:rsidRPr="00815D36" w:rsidRDefault="003F22D0" w:rsidP="003F22D0">
      <w:pPr>
        <w:rPr>
          <w:sz w:val="2"/>
        </w:rPr>
      </w:pPr>
    </w:p>
    <w:p w14:paraId="2D2109CC" w14:textId="77777777" w:rsidR="003F22D0" w:rsidRPr="00815D36" w:rsidRDefault="003F22D0" w:rsidP="003F22D0">
      <w:pPr>
        <w:rPr>
          <w:sz w:val="2"/>
        </w:rPr>
      </w:pPr>
    </w:p>
    <w:p w14:paraId="739C80E6" w14:textId="77777777" w:rsidR="003F22D0" w:rsidRPr="00815D36" w:rsidRDefault="003F22D0" w:rsidP="003F22D0">
      <w:pPr>
        <w:rPr>
          <w:sz w:val="2"/>
        </w:rPr>
      </w:pPr>
    </w:p>
    <w:p w14:paraId="53F1C792" w14:textId="77777777" w:rsidR="003F22D0" w:rsidRPr="00815D36" w:rsidRDefault="003F22D0" w:rsidP="003F22D0">
      <w:pPr>
        <w:rPr>
          <w:sz w:val="2"/>
        </w:rPr>
      </w:pPr>
    </w:p>
    <w:p w14:paraId="04194D05" w14:textId="77777777" w:rsidR="003F22D0" w:rsidRPr="00815D36" w:rsidRDefault="003F22D0" w:rsidP="003F22D0">
      <w:pPr>
        <w:rPr>
          <w:sz w:val="2"/>
        </w:rPr>
      </w:pPr>
    </w:p>
    <w:p w14:paraId="4866F809" w14:textId="77777777" w:rsidR="003F22D0" w:rsidRPr="00815D36" w:rsidRDefault="003F22D0" w:rsidP="003F22D0">
      <w:pPr>
        <w:rPr>
          <w:sz w:val="2"/>
        </w:rPr>
      </w:pPr>
    </w:p>
    <w:p w14:paraId="727CAEAB" w14:textId="77777777" w:rsidR="003F22D0" w:rsidRPr="00815D36" w:rsidRDefault="003F22D0" w:rsidP="003F22D0">
      <w:pPr>
        <w:rPr>
          <w:sz w:val="2"/>
        </w:rPr>
      </w:pPr>
    </w:p>
    <w:p w14:paraId="71CF72DA" w14:textId="77777777" w:rsidR="003F22D0" w:rsidRPr="00815D36" w:rsidRDefault="003F22D0" w:rsidP="003F22D0">
      <w:pPr>
        <w:rPr>
          <w:sz w:val="2"/>
        </w:rPr>
      </w:pPr>
    </w:p>
    <w:p w14:paraId="50373D39" w14:textId="77777777" w:rsidR="003F22D0" w:rsidRPr="00815D36" w:rsidRDefault="003F22D0" w:rsidP="003F22D0">
      <w:pPr>
        <w:rPr>
          <w:sz w:val="2"/>
        </w:rPr>
      </w:pPr>
    </w:p>
    <w:p w14:paraId="64103213" w14:textId="77777777" w:rsidR="003F22D0" w:rsidRPr="00815D36" w:rsidRDefault="003F22D0" w:rsidP="003F22D0">
      <w:pPr>
        <w:rPr>
          <w:sz w:val="2"/>
        </w:rPr>
      </w:pPr>
    </w:p>
    <w:p w14:paraId="1A45DB8A" w14:textId="77777777" w:rsidR="003F22D0" w:rsidRPr="00815D36" w:rsidRDefault="003F22D0" w:rsidP="003F22D0">
      <w:pPr>
        <w:rPr>
          <w:sz w:val="2"/>
        </w:rPr>
      </w:pPr>
    </w:p>
    <w:p w14:paraId="05AAC5E5" w14:textId="77777777" w:rsidR="003F22D0" w:rsidRPr="00815D36" w:rsidRDefault="003F22D0" w:rsidP="003F22D0">
      <w:pPr>
        <w:rPr>
          <w:sz w:val="2"/>
        </w:rPr>
      </w:pPr>
    </w:p>
    <w:p w14:paraId="7963BB41" w14:textId="77777777" w:rsidR="003F22D0" w:rsidRPr="00815D36" w:rsidRDefault="003F22D0" w:rsidP="003F22D0">
      <w:pPr>
        <w:rPr>
          <w:sz w:val="2"/>
        </w:rPr>
      </w:pPr>
    </w:p>
    <w:p w14:paraId="449DC4EB" w14:textId="77777777" w:rsidR="003F22D0" w:rsidRPr="00815D36" w:rsidRDefault="003F22D0" w:rsidP="003F22D0">
      <w:pPr>
        <w:rPr>
          <w:sz w:val="2"/>
        </w:rPr>
      </w:pPr>
    </w:p>
    <w:p w14:paraId="34422A2E" w14:textId="77777777" w:rsidR="003F22D0" w:rsidRPr="00815D36" w:rsidRDefault="003F22D0" w:rsidP="003F22D0">
      <w:pPr>
        <w:rPr>
          <w:sz w:val="2"/>
        </w:rPr>
      </w:pPr>
    </w:p>
    <w:p w14:paraId="1590FD3E" w14:textId="77777777" w:rsidR="003F22D0" w:rsidRPr="00815D36" w:rsidRDefault="003F22D0" w:rsidP="003F22D0">
      <w:pPr>
        <w:rPr>
          <w:sz w:val="2"/>
        </w:rPr>
      </w:pPr>
    </w:p>
    <w:p w14:paraId="75B65621" w14:textId="77777777" w:rsidR="003F22D0" w:rsidRPr="00815D36" w:rsidRDefault="003F22D0" w:rsidP="003F22D0">
      <w:pPr>
        <w:rPr>
          <w:sz w:val="2"/>
        </w:rPr>
      </w:pPr>
    </w:p>
    <w:p w14:paraId="4E0A1B19" w14:textId="77777777" w:rsidR="003F22D0" w:rsidRPr="00815D36" w:rsidRDefault="003F22D0" w:rsidP="003F22D0">
      <w:pPr>
        <w:rPr>
          <w:sz w:val="2"/>
        </w:rPr>
      </w:pPr>
    </w:p>
    <w:p w14:paraId="4A4BFBE3" w14:textId="77777777" w:rsidR="003F22D0" w:rsidRPr="00815D36" w:rsidRDefault="003F22D0" w:rsidP="003F22D0">
      <w:pPr>
        <w:rPr>
          <w:sz w:val="2"/>
        </w:rPr>
      </w:pPr>
    </w:p>
    <w:p w14:paraId="20F952CE" w14:textId="77777777" w:rsidR="003F22D0" w:rsidRPr="00815D36" w:rsidRDefault="003F22D0" w:rsidP="003F22D0">
      <w:pPr>
        <w:rPr>
          <w:sz w:val="2"/>
        </w:rPr>
      </w:pPr>
    </w:p>
    <w:p w14:paraId="1939C8D1" w14:textId="77777777" w:rsidR="003F22D0" w:rsidRPr="00815D36" w:rsidRDefault="003F22D0" w:rsidP="003F22D0">
      <w:pPr>
        <w:rPr>
          <w:sz w:val="2"/>
        </w:rPr>
      </w:pPr>
    </w:p>
    <w:p w14:paraId="34E0776E" w14:textId="77777777" w:rsidR="003F22D0" w:rsidRPr="00815D36" w:rsidRDefault="003F22D0" w:rsidP="003F22D0">
      <w:pPr>
        <w:rPr>
          <w:sz w:val="2"/>
        </w:rPr>
      </w:pPr>
    </w:p>
    <w:p w14:paraId="55AF0CF4" w14:textId="77777777" w:rsidR="003F22D0" w:rsidRPr="00815D36" w:rsidRDefault="003F22D0" w:rsidP="003F22D0">
      <w:pPr>
        <w:rPr>
          <w:sz w:val="2"/>
        </w:rPr>
      </w:pPr>
    </w:p>
    <w:p w14:paraId="48492C49" w14:textId="77777777" w:rsidR="003F22D0" w:rsidRPr="00815D36" w:rsidRDefault="003F22D0" w:rsidP="003F22D0">
      <w:pPr>
        <w:rPr>
          <w:sz w:val="2"/>
        </w:rPr>
      </w:pPr>
    </w:p>
    <w:p w14:paraId="17373740" w14:textId="77777777" w:rsidR="003F22D0" w:rsidRPr="00815D36" w:rsidRDefault="003F22D0" w:rsidP="003F22D0">
      <w:pPr>
        <w:rPr>
          <w:sz w:val="2"/>
        </w:rPr>
      </w:pPr>
    </w:p>
    <w:p w14:paraId="49243761" w14:textId="77777777" w:rsidR="003F22D0" w:rsidRPr="00815D36" w:rsidRDefault="003F22D0" w:rsidP="003F22D0">
      <w:pPr>
        <w:rPr>
          <w:sz w:val="2"/>
        </w:rPr>
      </w:pPr>
    </w:p>
    <w:p w14:paraId="378B3944" w14:textId="77777777" w:rsidR="003F22D0" w:rsidRPr="00815D36" w:rsidRDefault="003F22D0" w:rsidP="003F22D0">
      <w:pPr>
        <w:rPr>
          <w:sz w:val="2"/>
        </w:rPr>
      </w:pPr>
    </w:p>
    <w:p w14:paraId="49EE0E57" w14:textId="77777777" w:rsidR="003F22D0" w:rsidRPr="00815D36" w:rsidRDefault="003F22D0" w:rsidP="003F22D0">
      <w:pPr>
        <w:rPr>
          <w:sz w:val="2"/>
        </w:rPr>
      </w:pPr>
    </w:p>
    <w:p w14:paraId="78951EE0" w14:textId="77777777" w:rsidR="003F22D0" w:rsidRPr="00815D36" w:rsidRDefault="003F22D0" w:rsidP="00706A02">
      <w:pPr>
        <w:jc w:val="both"/>
        <w:rPr>
          <w:sz w:val="2"/>
        </w:rPr>
      </w:pPr>
    </w:p>
    <w:p w14:paraId="0C3E29F6" w14:textId="77777777" w:rsidR="003F22D0" w:rsidRPr="00815D36" w:rsidRDefault="003F22D0" w:rsidP="003F22D0">
      <w:pPr>
        <w:rPr>
          <w:sz w:val="2"/>
        </w:rPr>
      </w:pPr>
    </w:p>
    <w:p w14:paraId="0F93EEB0" w14:textId="0BCE812C" w:rsidR="003F22D0" w:rsidRPr="00815D36" w:rsidRDefault="003F22D0" w:rsidP="003F22D0">
      <w:pPr>
        <w:rPr>
          <w:sz w:val="2"/>
        </w:rPr>
        <w:sectPr w:rsidR="003F22D0" w:rsidRPr="00815D36" w:rsidSect="00D70291">
          <w:headerReference w:type="first" r:id="rId11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815D36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815D36" w:rsidRDefault="00283CBE" w:rsidP="00231C3C">
            <w:pPr>
              <w:pStyle w:val="Bezriadkovania"/>
              <w:jc w:val="center"/>
              <w:rPr>
                <w:sz w:val="12"/>
              </w:rPr>
            </w:pPr>
            <w:r w:rsidRPr="00815D36">
              <w:rPr>
                <w:sz w:val="12"/>
                <w:szCs w:val="12"/>
                <w:lang w:bidi="sk-SK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Priama spojnica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601487B0" id="Priama spojnica 344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815D36" w:rsidRDefault="00231C3C" w:rsidP="00231C3C">
            <w:pPr>
              <w:pStyle w:val="Bezriadkovania"/>
              <w:jc w:val="center"/>
              <w:rPr>
                <w:sz w:val="12"/>
              </w:rPr>
            </w:pPr>
          </w:p>
        </w:tc>
      </w:tr>
      <w:tr w:rsidR="00231C3C" w:rsidRPr="00815D36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815D36" w:rsidRDefault="00231C3C" w:rsidP="00231C3C">
            <w:pPr>
              <w:pStyle w:val="Bezriadkovania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815D36" w:rsidRDefault="00C76430" w:rsidP="00706A02">
                <w:pPr>
                  <w:pStyle w:val="Sprva"/>
                  <w:ind w:left="876" w:right="944"/>
                  <w:rPr>
                    <w:sz w:val="28"/>
                  </w:rPr>
                </w:pPr>
                <w:r w:rsidRPr="00815D36">
                  <w:rPr>
                    <w:lang w:bidi="sk-SK"/>
                  </w:rPr>
                  <w:t xml:space="preserve">Ak chcete hneď začať, stačí ťuknúť na ľubovoľný zástupný text </w:t>
                </w:r>
                <w:r w:rsidRPr="00815D36">
                  <w:rPr>
                    <w:lang w:bidi="sk-SK"/>
                  </w:rPr>
                  <w:br/>
                  <w:t>(ako tento),</w:t>
                </w:r>
              </w:p>
            </w:sdtContent>
          </w:sdt>
          <w:p w14:paraId="0DE7C362" w14:textId="77777777" w:rsidR="00231C3C" w:rsidRPr="00815D36" w:rsidRDefault="00231C3C" w:rsidP="00C76430">
            <w:pPr>
              <w:pStyle w:val="Bezriadkovania"/>
              <w:jc w:val="center"/>
              <w:rPr>
                <w:sz w:val="12"/>
              </w:rPr>
            </w:pPr>
          </w:p>
        </w:tc>
      </w:tr>
      <w:tr w:rsidR="00231C3C" w:rsidRPr="00815D36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815D36" w:rsidRDefault="00231C3C" w:rsidP="00231C3C">
            <w:pPr>
              <w:pStyle w:val="Bezriadkovania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63579DC8" w:rsidR="00C76430" w:rsidRPr="00815D36" w:rsidRDefault="00C76430" w:rsidP="009E18B5">
                <w:pPr>
                  <w:pStyle w:val="Sprva"/>
                  <w:ind w:left="1156" w:right="1048"/>
                  <w:rPr>
                    <w:rFonts w:cstheme="minorBidi"/>
                    <w:sz w:val="28"/>
                    <w:szCs w:val="22"/>
                  </w:rPr>
                </w:pPr>
                <w:r w:rsidRPr="00815D36">
                  <w:rPr>
                    <w:lang w:bidi="sk-SK"/>
                  </w:rPr>
                  <w:t>začať písať a</w:t>
                </w:r>
                <w:r w:rsidR="00706A02" w:rsidRPr="00815D36">
                  <w:rPr>
                    <w:lang w:bidi="sk-SK"/>
                  </w:rPr>
                  <w:t> </w:t>
                </w:r>
                <w:r w:rsidRPr="00815D36">
                  <w:rPr>
                    <w:lang w:bidi="sk-SK"/>
                  </w:rPr>
                  <w:t>nahradiť ho vlastným textom.</w:t>
                </w:r>
              </w:p>
            </w:sdtContent>
          </w:sdt>
          <w:p w14:paraId="50ECCD66" w14:textId="77777777" w:rsidR="00231C3C" w:rsidRPr="00815D36" w:rsidRDefault="00231C3C" w:rsidP="00C76430">
            <w:pPr>
              <w:pStyle w:val="Bezriadkovania"/>
              <w:jc w:val="center"/>
              <w:rPr>
                <w:sz w:val="12"/>
              </w:rPr>
            </w:pPr>
          </w:p>
        </w:tc>
      </w:tr>
      <w:tr w:rsidR="00231C3C" w:rsidRPr="00815D36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815D36" w:rsidRDefault="00231C3C" w:rsidP="00231C3C">
            <w:pPr>
              <w:pStyle w:val="Bezriadkovania"/>
              <w:jc w:val="center"/>
              <w:rPr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815D36" w:rsidRDefault="00231C3C" w:rsidP="00231C3C">
            <w:pPr>
              <w:pStyle w:val="Bezriadkovania"/>
              <w:jc w:val="center"/>
              <w:rPr>
                <w:sz w:val="12"/>
              </w:rPr>
            </w:pPr>
          </w:p>
        </w:tc>
      </w:tr>
      <w:tr w:rsidR="00231C3C" w:rsidRPr="00815D36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815D36" w:rsidRDefault="00231C3C" w:rsidP="00231C3C">
            <w:pPr>
              <w:pStyle w:val="Bezriadkovania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815D36" w:rsidRDefault="00C76430" w:rsidP="00706A02">
                <w:pPr>
                  <w:pStyle w:val="Sprva"/>
                  <w:ind w:left="876" w:right="944"/>
                  <w:rPr>
                    <w:rFonts w:cstheme="minorBidi"/>
                    <w:sz w:val="28"/>
                    <w:szCs w:val="22"/>
                  </w:rPr>
                </w:pPr>
                <w:r w:rsidRPr="00815D36">
                  <w:rPr>
                    <w:lang w:bidi="sk-SK"/>
                  </w:rPr>
                  <w:t xml:space="preserve">Ak chcete hneď začať, stačí ťuknúť na ľubovoľný zástupný text </w:t>
                </w:r>
                <w:r w:rsidRPr="00815D36">
                  <w:rPr>
                    <w:lang w:bidi="sk-SK"/>
                  </w:rPr>
                  <w:br/>
                  <w:t>(ako tento),</w:t>
                </w:r>
              </w:p>
            </w:sdtContent>
          </w:sdt>
        </w:tc>
      </w:tr>
      <w:tr w:rsidR="00231C3C" w:rsidRPr="00815D36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815D36" w:rsidRDefault="00231C3C" w:rsidP="00231C3C">
            <w:pPr>
              <w:pStyle w:val="Bezriadkovania"/>
              <w:jc w:val="center"/>
              <w:rPr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278A5D6E" w:rsidR="00231C3C" w:rsidRPr="00815D36" w:rsidRDefault="00C76430" w:rsidP="00706A02">
                <w:pPr>
                  <w:pStyle w:val="Sprva"/>
                  <w:ind w:left="1159" w:right="944"/>
                  <w:rPr>
                    <w:rFonts w:cstheme="minorBidi"/>
                    <w:sz w:val="28"/>
                    <w:szCs w:val="22"/>
                  </w:rPr>
                </w:pPr>
                <w:r w:rsidRPr="00815D36">
                  <w:rPr>
                    <w:lang w:bidi="sk-SK"/>
                  </w:rPr>
                  <w:t>začať písať a</w:t>
                </w:r>
                <w:r w:rsidR="00706A02" w:rsidRPr="00815D36">
                  <w:rPr>
                    <w:lang w:bidi="sk-SK"/>
                  </w:rPr>
                  <w:t> </w:t>
                </w:r>
                <w:r w:rsidRPr="00815D36">
                  <w:rPr>
                    <w:lang w:bidi="sk-SK"/>
                  </w:rPr>
                  <w:t>nahradiť ho vlastným textom.</w:t>
                </w:r>
              </w:p>
            </w:sdtContent>
          </w:sdt>
        </w:tc>
      </w:tr>
    </w:tbl>
    <w:p w14:paraId="5C5A19BF" w14:textId="77777777" w:rsidR="001467EC" w:rsidRPr="00815D36" w:rsidRDefault="009E18B5" w:rsidP="004E05BF">
      <w:pPr>
        <w:pStyle w:val="Bezriadkovania"/>
        <w:rPr>
          <w:sz w:val="12"/>
        </w:rPr>
      </w:pPr>
      <w:r w:rsidRPr="00815D36">
        <w:rPr>
          <w:sz w:val="12"/>
          <w:szCs w:val="12"/>
          <w:lang w:bidi="sk-SK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Priama spojnica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461538F0" id="Priama spojnica 279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" strokecolor="#f2f2f2 [3052]" strokeweight=".25pt">
                <w10:wrap anchorx="margin"/>
              </v:line>
            </w:pict>
          </mc:Fallback>
        </mc:AlternateContent>
      </w:r>
      <w:r w:rsidR="00AD5412" w:rsidRPr="00815D36">
        <w:rPr>
          <w:sz w:val="12"/>
          <w:szCs w:val="12"/>
          <w:lang w:bidi="sk-SK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Priama spojnica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7202B88F" id="Priama spojnica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" strokecolor="#f2f2f2 [3052]" strokeweight=".25pt"/>
            </w:pict>
          </mc:Fallback>
        </mc:AlternateContent>
      </w:r>
    </w:p>
    <w:sectPr w:rsidR="001467EC" w:rsidRPr="00815D36" w:rsidSect="00AB4E39">
      <w:headerReference w:type="first" r:id="rId12"/>
      <w:footerReference w:type="first" r:id="rId13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CD4CB" w14:textId="77777777" w:rsidR="00C03028" w:rsidRDefault="00C03028" w:rsidP="002E2A06">
      <w:r>
        <w:separator/>
      </w:r>
    </w:p>
  </w:endnote>
  <w:endnote w:type="continuationSeparator" w:id="0">
    <w:p w14:paraId="0A93697B" w14:textId="77777777" w:rsidR="00C03028" w:rsidRDefault="00C03028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Default="002E7984" w:rsidP="002E2A06">
    <w:pPr>
      <w:pStyle w:val="Pta"/>
    </w:pPr>
    <w:r>
      <w:rPr>
        <w:noProof/>
        <w:lang w:bidi="sk-SK"/>
      </w:rPr>
      <w:drawing>
        <wp:anchor distT="0" distB="0" distL="114300" distR="114300" simplePos="0" relativeHeight="251694080" behindDoc="1" locked="0" layoutInCell="1" allowOverlap="1" wp14:anchorId="15CF6F75" wp14:editId="60E15821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Obrázok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sk-SK"/>
      </w:rPr>
      <w:drawing>
        <wp:anchor distT="0" distB="0" distL="114300" distR="114300" simplePos="0" relativeHeight="251655168" behindDoc="0" locked="0" layoutInCell="1" allowOverlap="1" wp14:anchorId="09B80E3A" wp14:editId="3FFED7C2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Grafika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Grafika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sk-SK"/>
      </w:rPr>
      <w:drawing>
        <wp:anchor distT="0" distB="0" distL="114300" distR="114300" simplePos="0" relativeHeight="251656192" behindDoc="0" locked="0" layoutInCell="1" allowOverlap="1" wp14:anchorId="15AEF1FD" wp14:editId="2EA80B4A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Grafika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Grafika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sk-SK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05C43E1" wp14:editId="7FC5D93D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Skupina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Voľný tvar: Tvar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Voľný tvar: Tvar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8F5A65B" id="Skupina 3356" o:spid="_x0000_s1026" style="position:absolute;margin-left:466.25pt;margin-top:-75.55pt;width:64.3pt;height:54.65pt;z-index:25165721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">
              <v:shape id="Voľný tvar: Tvar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Voľný tvar: Tvar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sk-SK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F93A27C" wp14:editId="642C04AD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Skupina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Voľný tvar: Tvar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Voľný tvar: Tvar 3 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Voľný tvar: Tvar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5A6671A" id="Skupina 3359" o:spid="_x0000_s1026" style="position:absolute;margin-left:473.5pt;margin-top:-245.75pt;width:30.7pt;height:28.95pt;z-index:25165824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">
              <v:shape id="Voľný tvar: Tvar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Voľný tvar: Tvar 3 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oľný tvar: Tvar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sk-SK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60BEE9" wp14:editId="07BC4315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Skupina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Voľný tvar: Tvar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Voľný tvar: Tvar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96294B3" id="Skupina 3363" o:spid="_x0000_s1026" style="position:absolute;margin-left:320.25pt;margin-top:-177.05pt;width:28.95pt;height:24.25pt;z-index:25165926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">
              <v:shape id="Voľný tvar: Tvar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Voľný tvar: Tvar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23028" w14:textId="77777777" w:rsidR="00C03028" w:rsidRDefault="00C03028" w:rsidP="002E2A06">
      <w:r>
        <w:separator/>
      </w:r>
    </w:p>
  </w:footnote>
  <w:footnote w:type="continuationSeparator" w:id="0">
    <w:p w14:paraId="24EF65D5" w14:textId="77777777" w:rsidR="00C03028" w:rsidRDefault="00C03028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3B9F7CF7" w:rsidR="00063DE3" w:rsidRDefault="00706A02" w:rsidP="002E2A06">
    <w:pPr>
      <w:pStyle w:val="Hlavika"/>
    </w:pPr>
    <w:r w:rsidRPr="00063DE3">
      <w:rPr>
        <w:noProof/>
        <w:lang w:bidi="sk-SK"/>
      </w:rPr>
      <w:drawing>
        <wp:anchor distT="0" distB="0" distL="114300" distR="114300" simplePos="0" relativeHeight="251633664" behindDoc="0" locked="0" layoutInCell="1" allowOverlap="1" wp14:anchorId="198FACCD" wp14:editId="7C68E825">
          <wp:simplePos x="0" y="0"/>
          <wp:positionH relativeFrom="column">
            <wp:posOffset>449580</wp:posOffset>
          </wp:positionH>
          <wp:positionV relativeFrom="paragraph">
            <wp:posOffset>4030980</wp:posOffset>
          </wp:positionV>
          <wp:extent cx="1960246" cy="323215"/>
          <wp:effectExtent l="0" t="0" r="1905" b="635"/>
          <wp:wrapNone/>
          <wp:docPr id="54" name="Grafika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Grafika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1285" cy="3233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F22D0">
      <w:rPr>
        <w:noProof/>
      </w:rPr>
      <mc:AlternateContent>
        <mc:Choice Requires="wpg">
          <w:drawing>
            <wp:anchor distT="0" distB="0" distL="114300" distR="114300" simplePos="0" relativeHeight="251703296" behindDoc="0" locked="0" layoutInCell="1" allowOverlap="1" wp14:anchorId="45B8368B" wp14:editId="31AD50F9">
              <wp:simplePos x="0" y="0"/>
              <wp:positionH relativeFrom="column">
                <wp:posOffset>436246</wp:posOffset>
              </wp:positionH>
              <wp:positionV relativeFrom="paragraph">
                <wp:posOffset>4945380</wp:posOffset>
              </wp:positionV>
              <wp:extent cx="6678929" cy="4731385"/>
              <wp:effectExtent l="0" t="0" r="8255" b="0"/>
              <wp:wrapNone/>
              <wp:docPr id="8" name="Skupina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78929" cy="4731385"/>
                        <a:chOff x="-247649" y="0"/>
                        <a:chExt cx="6678929" cy="4731385"/>
                      </a:xfrm>
                    </wpg:grpSpPr>
                    <pic:pic xmlns:pic="http://schemas.openxmlformats.org/drawingml/2006/picture">
                      <pic:nvPicPr>
                        <pic:cNvPr id="68" name="Grafika 176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24175" y="0"/>
                          <a:ext cx="3507105" cy="47313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789" name="Skupina 278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3943350" y="1828800"/>
                          <a:ext cx="1519130" cy="856872"/>
                          <a:chOff x="0" y="0"/>
                          <a:chExt cx="1353309" cy="763711"/>
                        </a:xfrm>
                      </wpg:grpSpPr>
                      <wps:wsp>
                        <wps:cNvPr id="1731" name="Voľný tvar: Tvar 1730">
                          <a:extLst>
                            <a:ext uri="{FF2B5EF4-FFF2-40B4-BE49-F238E27FC236}">
                              <a16:creationId xmlns:a16="http://schemas.microsoft.com/office/drawing/2014/main" id="{D3381B9D-0E5A-4CB9-87FA-42E2D38A48BC}"/>
                            </a:ext>
                          </a:extLst>
                        </wps:cNvPr>
                        <wps:cNvSpPr/>
                        <wps:spPr>
                          <a:xfrm rot="3942950">
                            <a:off x="1248355" y="349857"/>
                            <a:ext cx="99060" cy="9271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3" name="Voľný tvar: Tvar 1742">
                          <a:extLst>
                            <a:ext uri="{FF2B5EF4-FFF2-40B4-BE49-F238E27FC236}">
                              <a16:creationId xmlns:a16="http://schemas.microsoft.com/office/drawing/2014/main" id="{04B7FA77-92DD-4CE9-9907-3619875D7E5A}"/>
                            </a:ext>
                          </a:extLst>
                        </wps:cNvPr>
                        <wps:cNvSpPr/>
                        <wps:spPr>
                          <a:xfrm rot="10242950">
                            <a:off x="747423" y="711641"/>
                            <a:ext cx="55880" cy="5207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1" name="Voľný tvar: Tvar 1720">
                          <a:extLst>
                            <a:ext uri="{FF2B5EF4-FFF2-40B4-BE49-F238E27FC236}">
                              <a16:creationId xmlns:a16="http://schemas.microsoft.com/office/drawing/2014/main" id="{530C8007-C43D-4EF6-84E4-083F82F8DCF2}"/>
                            </a:ext>
                          </a:extLst>
                        </wps:cNvPr>
                        <wps:cNvSpPr/>
                        <wps:spPr>
                          <a:xfrm>
                            <a:off x="0" y="540688"/>
                            <a:ext cx="227965" cy="20256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5" name="Voľný tvar: Tvar 1724">
                          <a:extLst>
                            <a:ext uri="{FF2B5EF4-FFF2-40B4-BE49-F238E27FC236}">
                              <a16:creationId xmlns:a16="http://schemas.microsoft.com/office/drawing/2014/main" id="{B211E340-8C8E-4A5E-BBE0-A46BD06BAA5A}"/>
                            </a:ext>
                          </a:extLst>
                        </wps:cNvPr>
                        <wps:cNvSpPr/>
                        <wps:spPr>
                          <a:xfrm>
                            <a:off x="349858" y="79513"/>
                            <a:ext cx="468630" cy="40513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8" name="Voľný tvar: Tvar 1727">
                          <a:extLst>
                            <a:ext uri="{FF2B5EF4-FFF2-40B4-BE49-F238E27FC236}">
                              <a16:creationId xmlns:a16="http://schemas.microsoft.com/office/drawing/2014/main" id="{846C21B2-12EC-4EFF-A7D3-3CFFBDF75778}"/>
                            </a:ext>
                          </a:extLst>
                        </wps:cNvPr>
                        <wps:cNvSpPr/>
                        <wps:spPr>
                          <a:xfrm rot="3942950">
                            <a:off x="952170" y="494968"/>
                            <a:ext cx="202565" cy="18986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4" name="Voľný tvar: Tvar 1733">
                          <a:extLst>
                            <a:ext uri="{FF2B5EF4-FFF2-40B4-BE49-F238E27FC236}">
                              <a16:creationId xmlns:a16="http://schemas.microsoft.com/office/drawing/2014/main" id="{95D58B71-D764-496B-BD59-58A154F1103A}"/>
                            </a:ext>
                          </a:extLst>
                        </wps:cNvPr>
                        <wps:cNvSpPr/>
                        <wps:spPr>
                          <a:xfrm flipH="1">
                            <a:off x="365760" y="648031"/>
                            <a:ext cx="111760" cy="9652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7" name="Voľný tvar: Tvar 1736">
                          <a:extLst>
                            <a:ext uri="{FF2B5EF4-FFF2-40B4-BE49-F238E27FC236}">
                              <a16:creationId xmlns:a16="http://schemas.microsoft.com/office/drawing/2014/main" id="{07B217BD-98CE-4238-9175-8CD8950480EB}"/>
                            </a:ext>
                          </a:extLst>
                        </wps:cNvPr>
                        <wps:cNvSpPr/>
                        <wps:spPr>
                          <a:xfrm rot="3942950">
                            <a:off x="81502" y="371722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0" name="Voľný tvar: Tvar 1739">
                          <a:extLst>
                            <a:ext uri="{FF2B5EF4-FFF2-40B4-BE49-F238E27FC236}">
                              <a16:creationId xmlns:a16="http://schemas.microsoft.com/office/drawing/2014/main" id="{615D3414-A4EC-4C4E-BCAB-FA6455CD0076}"/>
                            </a:ext>
                          </a:extLst>
                        </wps:cNvPr>
                        <wps:cNvSpPr/>
                        <wps:spPr>
                          <a:xfrm rot="3942950">
                            <a:off x="669898" y="606287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9" name="Voľný tvar: Tvar 1748">
                          <a:extLst>
                            <a:ext uri="{FF2B5EF4-FFF2-40B4-BE49-F238E27FC236}">
                              <a16:creationId xmlns:a16="http://schemas.microsoft.com/office/drawing/2014/main" id="{BE8AA0E1-C810-4820-88D7-ABB8FD09068E}"/>
                            </a:ext>
                          </a:extLst>
                        </wps:cNvPr>
                        <wps:cNvSpPr/>
                        <wps:spPr>
                          <a:xfrm rot="17657050" flipH="1">
                            <a:off x="53672" y="176916"/>
                            <a:ext cx="157480" cy="14795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2" name="Voľný tvar: Tvar 1751">
                          <a:extLst>
                            <a:ext uri="{FF2B5EF4-FFF2-40B4-BE49-F238E27FC236}">
                              <a16:creationId xmlns:a16="http://schemas.microsoft.com/office/drawing/2014/main" id="{AB29B719-9EB7-4936-AC64-18626B4C252B}"/>
                            </a:ext>
                          </a:extLst>
                        </wps:cNvPr>
                        <wps:cNvSpPr/>
                        <wps:spPr>
                          <a:xfrm>
                            <a:off x="942230" y="258417"/>
                            <a:ext cx="116840" cy="10350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6" name="Voľný tvar: Tvar 1755">
                          <a:extLst>
                            <a:ext uri="{FF2B5EF4-FFF2-40B4-BE49-F238E27FC236}">
                              <a16:creationId xmlns:a16="http://schemas.microsoft.com/office/drawing/2014/main" id="{48A4089D-D60B-40A5-B480-8AC0C203D6B8}"/>
                            </a:ext>
                          </a:extLst>
                        </wps:cNvPr>
                        <wps:cNvSpPr/>
                        <wps:spPr>
                          <a:xfrm>
                            <a:off x="1125110" y="0"/>
                            <a:ext cx="228199" cy="202847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371" name="Skupina 337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rot="21279409">
                          <a:off x="4362450" y="2857500"/>
                          <a:ext cx="624678" cy="1102945"/>
                          <a:chOff x="1425581" y="2613732"/>
                          <a:chExt cx="972072" cy="1716096"/>
                        </a:xfrm>
                      </wpg:grpSpPr>
                      <wps:wsp>
                        <wps:cNvPr id="3374" name="Voľný tvar: Tvar 3374"/>
                        <wps:cNvSpPr/>
                        <wps:spPr>
                          <a:xfrm>
                            <a:off x="1452702" y="3469247"/>
                            <a:ext cx="944951" cy="860581"/>
                          </a:xfrm>
                          <a:custGeom>
                            <a:avLst/>
                            <a:gdLst>
                              <a:gd name="connsiteX0" fmla="*/ 499885 w 533400"/>
                              <a:gd name="connsiteY0" fmla="*/ 348139 h 485775"/>
                              <a:gd name="connsiteX1" fmla="*/ 372250 w 533400"/>
                              <a:gd name="connsiteY1" fmla="*/ 10954 h 485775"/>
                              <a:gd name="connsiteX2" fmla="*/ 145555 w 533400"/>
                              <a:gd name="connsiteY2" fmla="*/ 7144 h 485775"/>
                              <a:gd name="connsiteX3" fmla="*/ 19825 w 533400"/>
                              <a:gd name="connsiteY3" fmla="*/ 372904 h 485775"/>
                              <a:gd name="connsiteX4" fmla="*/ 9347 w 533400"/>
                              <a:gd name="connsiteY4" fmla="*/ 407194 h 485775"/>
                              <a:gd name="connsiteX5" fmla="*/ 30302 w 533400"/>
                              <a:gd name="connsiteY5" fmla="*/ 425291 h 485775"/>
                              <a:gd name="connsiteX6" fmla="*/ 266522 w 533400"/>
                              <a:gd name="connsiteY6" fmla="*/ 469106 h 485775"/>
                              <a:gd name="connsiteX7" fmla="*/ 480835 w 533400"/>
                              <a:gd name="connsiteY7" fmla="*/ 478631 h 485775"/>
                              <a:gd name="connsiteX8" fmla="*/ 526555 w 533400"/>
                              <a:gd name="connsiteY8" fmla="*/ 431006 h 485775"/>
                              <a:gd name="connsiteX9" fmla="*/ 499885 w 533400"/>
                              <a:gd name="connsiteY9" fmla="*/ 348139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3400" h="485775">
                                <a:moveTo>
                                  <a:pt x="499885" y="348139"/>
                                </a:moveTo>
                                <a:cubicBezTo>
                                  <a:pt x="466547" y="218599"/>
                                  <a:pt x="372250" y="10954"/>
                                  <a:pt x="372250" y="10954"/>
                                </a:cubicBezTo>
                                <a:lnTo>
                                  <a:pt x="145555" y="7144"/>
                                </a:lnTo>
                                <a:cubicBezTo>
                                  <a:pt x="145555" y="7144"/>
                                  <a:pt x="24587" y="349091"/>
                                  <a:pt x="19825" y="372904"/>
                                </a:cubicBezTo>
                                <a:cubicBezTo>
                                  <a:pt x="16015" y="391001"/>
                                  <a:pt x="1727" y="395764"/>
                                  <a:pt x="9347" y="407194"/>
                                </a:cubicBezTo>
                                <a:cubicBezTo>
                                  <a:pt x="8395" y="416719"/>
                                  <a:pt x="12205" y="423386"/>
                                  <a:pt x="30302" y="425291"/>
                                </a:cubicBezTo>
                                <a:cubicBezTo>
                                  <a:pt x="56020" y="440531"/>
                                  <a:pt x="96977" y="440531"/>
                                  <a:pt x="266522" y="469106"/>
                                </a:cubicBezTo>
                                <a:cubicBezTo>
                                  <a:pt x="331292" y="492919"/>
                                  <a:pt x="452260" y="486251"/>
                                  <a:pt x="480835" y="478631"/>
                                </a:cubicBezTo>
                                <a:cubicBezTo>
                                  <a:pt x="508457" y="471011"/>
                                  <a:pt x="524650" y="458629"/>
                                  <a:pt x="526555" y="431006"/>
                                </a:cubicBezTo>
                                <a:cubicBezTo>
                                  <a:pt x="525602" y="424339"/>
                                  <a:pt x="515125" y="391954"/>
                                  <a:pt x="499885" y="3481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5" name="Voľný tvar: Tvar 3375"/>
                        <wps:cNvSpPr/>
                        <wps:spPr>
                          <a:xfrm>
                            <a:off x="1509787" y="2613732"/>
                            <a:ext cx="843706" cy="928077"/>
                          </a:xfrm>
                          <a:custGeom>
                            <a:avLst/>
                            <a:gdLst>
                              <a:gd name="connsiteX0" fmla="*/ 408606 w 476250"/>
                              <a:gd name="connsiteY0" fmla="*/ 135731 h 523875"/>
                              <a:gd name="connsiteX1" fmla="*/ 239061 w 476250"/>
                              <a:gd name="connsiteY1" fmla="*/ 7144 h 523875"/>
                              <a:gd name="connsiteX2" fmla="*/ 31416 w 476250"/>
                              <a:gd name="connsiteY2" fmla="*/ 121444 h 523875"/>
                              <a:gd name="connsiteX3" fmla="*/ 7604 w 476250"/>
                              <a:gd name="connsiteY3" fmla="*/ 265271 h 523875"/>
                              <a:gd name="connsiteX4" fmla="*/ 211439 w 476250"/>
                              <a:gd name="connsiteY4" fmla="*/ 519589 h 523875"/>
                              <a:gd name="connsiteX5" fmla="*/ 411464 w 476250"/>
                              <a:gd name="connsiteY5" fmla="*/ 451961 h 523875"/>
                              <a:gd name="connsiteX6" fmla="*/ 470519 w 476250"/>
                              <a:gd name="connsiteY6" fmla="*/ 253841 h 523875"/>
                              <a:gd name="connsiteX7" fmla="*/ 408606 w 476250"/>
                              <a:gd name="connsiteY7" fmla="*/ 135731 h 523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0" h="523875">
                                <a:moveTo>
                                  <a:pt x="408606" y="135731"/>
                                </a:moveTo>
                                <a:cubicBezTo>
                                  <a:pt x="408606" y="135731"/>
                                  <a:pt x="249539" y="7144"/>
                                  <a:pt x="239061" y="7144"/>
                                </a:cubicBezTo>
                                <a:cubicBezTo>
                                  <a:pt x="229536" y="7144"/>
                                  <a:pt x="31416" y="121444"/>
                                  <a:pt x="31416" y="121444"/>
                                </a:cubicBezTo>
                                <a:lnTo>
                                  <a:pt x="7604" y="265271"/>
                                </a:lnTo>
                                <a:cubicBezTo>
                                  <a:pt x="7604" y="265271"/>
                                  <a:pt x="-12399" y="488156"/>
                                  <a:pt x="211439" y="519589"/>
                                </a:cubicBezTo>
                                <a:cubicBezTo>
                                  <a:pt x="285734" y="530066"/>
                                  <a:pt x="354314" y="511969"/>
                                  <a:pt x="411464" y="451961"/>
                                </a:cubicBezTo>
                                <a:cubicBezTo>
                                  <a:pt x="466709" y="394811"/>
                                  <a:pt x="476234" y="334804"/>
                                  <a:pt x="470519" y="253841"/>
                                </a:cubicBezTo>
                                <a:cubicBezTo>
                                  <a:pt x="463851" y="165259"/>
                                  <a:pt x="408606" y="135731"/>
                                  <a:pt x="408606" y="1357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4E7DC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6" name="Voľný tvar: Tvar 3376"/>
                        <wps:cNvSpPr/>
                        <wps:spPr>
                          <a:xfrm>
                            <a:off x="1801254" y="3654244"/>
                            <a:ext cx="269987" cy="286860"/>
                          </a:xfrm>
                          <a:custGeom>
                            <a:avLst/>
                            <a:gdLst>
                              <a:gd name="connsiteX0" fmla="*/ 71679 w 152400"/>
                              <a:gd name="connsiteY0" fmla="*/ 38925 h 161925"/>
                              <a:gd name="connsiteX1" fmla="*/ 19291 w 152400"/>
                              <a:gd name="connsiteY1" fmla="*/ 17970 h 161925"/>
                              <a:gd name="connsiteX2" fmla="*/ 40246 w 152400"/>
                              <a:gd name="connsiteY2" fmla="*/ 102743 h 161925"/>
                              <a:gd name="connsiteX3" fmla="*/ 67869 w 152400"/>
                              <a:gd name="connsiteY3" fmla="*/ 158940 h 161925"/>
                              <a:gd name="connsiteX4" fmla="*/ 116446 w 152400"/>
                              <a:gd name="connsiteY4" fmla="*/ 95123 h 161925"/>
                              <a:gd name="connsiteX5" fmla="*/ 141211 w 152400"/>
                              <a:gd name="connsiteY5" fmla="*/ 24638 h 161925"/>
                              <a:gd name="connsiteX6" fmla="*/ 71679 w 152400"/>
                              <a:gd name="connsiteY6" fmla="*/ 38925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52400" h="161925">
                                <a:moveTo>
                                  <a:pt x="71679" y="38925"/>
                                </a:moveTo>
                                <a:cubicBezTo>
                                  <a:pt x="71679" y="38925"/>
                                  <a:pt x="49771" y="-15367"/>
                                  <a:pt x="19291" y="17970"/>
                                </a:cubicBezTo>
                                <a:cubicBezTo>
                                  <a:pt x="-7379" y="46545"/>
                                  <a:pt x="14529" y="71310"/>
                                  <a:pt x="40246" y="102743"/>
                                </a:cubicBezTo>
                                <a:cubicBezTo>
                                  <a:pt x="65964" y="133223"/>
                                  <a:pt x="67869" y="158940"/>
                                  <a:pt x="67869" y="158940"/>
                                </a:cubicBezTo>
                                <a:cubicBezTo>
                                  <a:pt x="67869" y="158940"/>
                                  <a:pt x="91681" y="119888"/>
                                  <a:pt x="116446" y="95123"/>
                                </a:cubicBezTo>
                                <a:cubicBezTo>
                                  <a:pt x="141211" y="70358"/>
                                  <a:pt x="161214" y="46545"/>
                                  <a:pt x="141211" y="24638"/>
                                </a:cubicBezTo>
                                <a:cubicBezTo>
                                  <a:pt x="113589" y="-9652"/>
                                  <a:pt x="71679" y="38925"/>
                                  <a:pt x="71679" y="389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7" name="Voľný tvar: Tvar 3377"/>
                        <wps:cNvSpPr/>
                        <wps:spPr>
                          <a:xfrm>
                            <a:off x="1425581" y="2970893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79901 w 85725"/>
                              <a:gd name="connsiteY0" fmla="*/ 13181 h 95250"/>
                              <a:gd name="connsiteX1" fmla="*/ 65613 w 85725"/>
                              <a:gd name="connsiteY1" fmla="*/ 7466 h 95250"/>
                              <a:gd name="connsiteX2" fmla="*/ 49421 w 85725"/>
                              <a:gd name="connsiteY2" fmla="*/ 20801 h 95250"/>
                              <a:gd name="connsiteX3" fmla="*/ 38943 w 85725"/>
                              <a:gd name="connsiteY3" fmla="*/ 12228 h 95250"/>
                              <a:gd name="connsiteX4" fmla="*/ 10368 w 85725"/>
                              <a:gd name="connsiteY4" fmla="*/ 15086 h 95250"/>
                              <a:gd name="connsiteX5" fmla="*/ 10368 w 85725"/>
                              <a:gd name="connsiteY5" fmla="*/ 30326 h 95250"/>
                              <a:gd name="connsiteX6" fmla="*/ 20846 w 85725"/>
                              <a:gd name="connsiteY6" fmla="*/ 46518 h 95250"/>
                              <a:gd name="connsiteX7" fmla="*/ 22751 w 85725"/>
                              <a:gd name="connsiteY7" fmla="*/ 53186 h 95250"/>
                              <a:gd name="connsiteX8" fmla="*/ 47516 w 85725"/>
                              <a:gd name="connsiteY8" fmla="*/ 88428 h 95250"/>
                              <a:gd name="connsiteX9" fmla="*/ 48468 w 85725"/>
                              <a:gd name="connsiteY9" fmla="*/ 83666 h 95250"/>
                              <a:gd name="connsiteX10" fmla="*/ 50373 w 85725"/>
                              <a:gd name="connsiteY10" fmla="*/ 87476 h 95250"/>
                              <a:gd name="connsiteX11" fmla="*/ 66566 w 85725"/>
                              <a:gd name="connsiteY11" fmla="*/ 57948 h 95250"/>
                              <a:gd name="connsiteX12" fmla="*/ 79901 w 85725"/>
                              <a:gd name="connsiteY12" fmla="*/ 13181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79901" y="13181"/>
                                </a:moveTo>
                                <a:cubicBezTo>
                                  <a:pt x="74186" y="7466"/>
                                  <a:pt x="69423" y="6513"/>
                                  <a:pt x="65613" y="7466"/>
                                </a:cubicBezTo>
                                <a:cubicBezTo>
                                  <a:pt x="57993" y="7466"/>
                                  <a:pt x="52278" y="16038"/>
                                  <a:pt x="49421" y="20801"/>
                                </a:cubicBezTo>
                                <a:cubicBezTo>
                                  <a:pt x="47516" y="18896"/>
                                  <a:pt x="43706" y="15086"/>
                                  <a:pt x="38943" y="12228"/>
                                </a:cubicBezTo>
                                <a:cubicBezTo>
                                  <a:pt x="32276" y="6513"/>
                                  <a:pt x="22751" y="3656"/>
                                  <a:pt x="10368" y="15086"/>
                                </a:cubicBezTo>
                                <a:cubicBezTo>
                                  <a:pt x="5606" y="20801"/>
                                  <a:pt x="6558" y="24611"/>
                                  <a:pt x="10368" y="30326"/>
                                </a:cubicBezTo>
                                <a:cubicBezTo>
                                  <a:pt x="12273" y="36041"/>
                                  <a:pt x="16083" y="40803"/>
                                  <a:pt x="20846" y="46518"/>
                                </a:cubicBezTo>
                                <a:cubicBezTo>
                                  <a:pt x="21798" y="48423"/>
                                  <a:pt x="22751" y="51281"/>
                                  <a:pt x="22751" y="53186"/>
                                </a:cubicBezTo>
                                <a:cubicBezTo>
                                  <a:pt x="25608" y="73188"/>
                                  <a:pt x="47516" y="88428"/>
                                  <a:pt x="47516" y="88428"/>
                                </a:cubicBezTo>
                                <a:cubicBezTo>
                                  <a:pt x="47516" y="88428"/>
                                  <a:pt x="47516" y="86523"/>
                                  <a:pt x="48468" y="83666"/>
                                </a:cubicBezTo>
                                <a:cubicBezTo>
                                  <a:pt x="50373" y="86523"/>
                                  <a:pt x="50373" y="87476"/>
                                  <a:pt x="50373" y="87476"/>
                                </a:cubicBezTo>
                                <a:cubicBezTo>
                                  <a:pt x="50373" y="87476"/>
                                  <a:pt x="52278" y="74141"/>
                                  <a:pt x="66566" y="57948"/>
                                </a:cubicBezTo>
                                <a:cubicBezTo>
                                  <a:pt x="80853" y="41756"/>
                                  <a:pt x="93236" y="28421"/>
                                  <a:pt x="79901" y="131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8" name="Voľný tvar: Tvar 3378"/>
                        <wps:cNvSpPr/>
                        <wps:spPr>
                          <a:xfrm>
                            <a:off x="2233222" y="2952075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85972 w 85725"/>
                              <a:gd name="connsiteY0" fmla="*/ 28565 h 95250"/>
                              <a:gd name="connsiteX1" fmla="*/ 83114 w 85725"/>
                              <a:gd name="connsiteY1" fmla="*/ 10468 h 95250"/>
                              <a:gd name="connsiteX2" fmla="*/ 42157 w 85725"/>
                              <a:gd name="connsiteY2" fmla="*/ 29518 h 95250"/>
                              <a:gd name="connsiteX3" fmla="*/ 26917 w 85725"/>
                              <a:gd name="connsiteY3" fmla="*/ 20945 h 95250"/>
                              <a:gd name="connsiteX4" fmla="*/ 10725 w 85725"/>
                              <a:gd name="connsiteY4" fmla="*/ 27613 h 95250"/>
                              <a:gd name="connsiteX5" fmla="*/ 30727 w 85725"/>
                              <a:gd name="connsiteY5" fmla="*/ 68570 h 95250"/>
                              <a:gd name="connsiteX6" fmla="*/ 50729 w 85725"/>
                              <a:gd name="connsiteY6" fmla="*/ 94288 h 95250"/>
                              <a:gd name="connsiteX7" fmla="*/ 54539 w 85725"/>
                              <a:gd name="connsiteY7" fmla="*/ 89525 h 95250"/>
                              <a:gd name="connsiteX8" fmla="*/ 57397 w 85725"/>
                              <a:gd name="connsiteY8" fmla="*/ 95240 h 95250"/>
                              <a:gd name="connsiteX9" fmla="*/ 67875 w 85725"/>
                              <a:gd name="connsiteY9" fmla="*/ 70475 h 95250"/>
                              <a:gd name="connsiteX10" fmla="*/ 76447 w 85725"/>
                              <a:gd name="connsiteY10" fmla="*/ 56188 h 95250"/>
                              <a:gd name="connsiteX11" fmla="*/ 85972 w 85725"/>
                              <a:gd name="connsiteY11" fmla="*/ 28565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85972" y="28565"/>
                                </a:moveTo>
                                <a:cubicBezTo>
                                  <a:pt x="87877" y="20945"/>
                                  <a:pt x="86925" y="13325"/>
                                  <a:pt x="83114" y="10468"/>
                                </a:cubicBezTo>
                                <a:cubicBezTo>
                                  <a:pt x="67875" y="-962"/>
                                  <a:pt x="48825" y="19993"/>
                                  <a:pt x="42157" y="29518"/>
                                </a:cubicBezTo>
                                <a:cubicBezTo>
                                  <a:pt x="38347" y="25708"/>
                                  <a:pt x="32632" y="20945"/>
                                  <a:pt x="26917" y="20945"/>
                                </a:cubicBezTo>
                                <a:cubicBezTo>
                                  <a:pt x="22154" y="19040"/>
                                  <a:pt x="15487" y="19040"/>
                                  <a:pt x="10725" y="27613"/>
                                </a:cubicBezTo>
                                <a:cubicBezTo>
                                  <a:pt x="247" y="44758"/>
                                  <a:pt x="14535" y="55235"/>
                                  <a:pt x="30727" y="68570"/>
                                </a:cubicBezTo>
                                <a:cubicBezTo>
                                  <a:pt x="46920" y="81905"/>
                                  <a:pt x="50729" y="94288"/>
                                  <a:pt x="50729" y="94288"/>
                                </a:cubicBezTo>
                                <a:cubicBezTo>
                                  <a:pt x="50729" y="94288"/>
                                  <a:pt x="51682" y="92383"/>
                                  <a:pt x="54539" y="89525"/>
                                </a:cubicBezTo>
                                <a:cubicBezTo>
                                  <a:pt x="56445" y="93335"/>
                                  <a:pt x="57397" y="95240"/>
                                  <a:pt x="57397" y="95240"/>
                                </a:cubicBezTo>
                                <a:cubicBezTo>
                                  <a:pt x="57397" y="95240"/>
                                  <a:pt x="62160" y="82858"/>
                                  <a:pt x="67875" y="70475"/>
                                </a:cubicBezTo>
                                <a:cubicBezTo>
                                  <a:pt x="70732" y="66665"/>
                                  <a:pt x="73589" y="61903"/>
                                  <a:pt x="76447" y="56188"/>
                                </a:cubicBezTo>
                                <a:cubicBezTo>
                                  <a:pt x="82162" y="45710"/>
                                  <a:pt x="86925" y="36185"/>
                                  <a:pt x="85972" y="285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9" name="Voľný tvar: Tvar 3379"/>
                        <wps:cNvSpPr/>
                        <wps:spPr>
                          <a:xfrm>
                            <a:off x="1589913" y="3091184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20479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0" name="Voľný tvar: Tvar 3380"/>
                        <wps:cNvSpPr/>
                        <wps:spPr>
                          <a:xfrm>
                            <a:off x="2099511" y="3101306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19526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431" name="Skupina 11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57200" y="3124200"/>
                          <a:ext cx="607695" cy="590550"/>
                          <a:chOff x="545273" y="0"/>
                          <a:chExt cx="810255" cy="786599"/>
                        </a:xfrm>
                      </wpg:grpSpPr>
                      <pic:pic xmlns:pic="http://schemas.openxmlformats.org/drawingml/2006/picture">
                        <pic:nvPicPr>
                          <pic:cNvPr id="3432" name="Grafika 1103" descr="rám fotografie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5273" y="0"/>
                            <a:ext cx="810255" cy="786599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433" name="Skupina 3433"/>
                        <wpg:cNvGrpSpPr/>
                        <wpg:grpSpPr>
                          <a:xfrm>
                            <a:off x="798001" y="264713"/>
                            <a:ext cx="304800" cy="257175"/>
                            <a:chOff x="798001" y="264713"/>
                            <a:chExt cx="304800" cy="257175"/>
                          </a:xfrm>
                        </wpg:grpSpPr>
                        <wps:wsp>
                          <wps:cNvPr id="3434" name="Voľný tvar: Tvar 3434"/>
                          <wps:cNvSpPr/>
                          <wps:spPr>
                            <a:xfrm>
                              <a:off x="798001" y="270755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15716 w 276225"/>
                                <a:gd name="connsiteY0" fmla="*/ 111387 h 200025"/>
                                <a:gd name="connsiteX1" fmla="*/ 120491 w 276225"/>
                                <a:gd name="connsiteY1" fmla="*/ 89480 h 200025"/>
                                <a:gd name="connsiteX2" fmla="*/ 210979 w 276225"/>
                                <a:gd name="connsiteY2" fmla="*/ 7564 h 200025"/>
                                <a:gd name="connsiteX3" fmla="*/ 270034 w 276225"/>
                                <a:gd name="connsiteY3" fmla="*/ 89480 h 200025"/>
                                <a:gd name="connsiteX4" fmla="*/ 166211 w 276225"/>
                                <a:gd name="connsiteY4" fmla="*/ 196159 h 200025"/>
                                <a:gd name="connsiteX5" fmla="*/ 7144 w 276225"/>
                                <a:gd name="connsiteY5" fmla="*/ 110434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15716" y="111387"/>
                                  </a:moveTo>
                                  <a:cubicBezTo>
                                    <a:pt x="15716" y="111387"/>
                                    <a:pt x="55721" y="126627"/>
                                    <a:pt x="120491" y="89480"/>
                                  </a:cubicBezTo>
                                  <a:cubicBezTo>
                                    <a:pt x="148114" y="74239"/>
                                    <a:pt x="178594" y="12327"/>
                                    <a:pt x="210979" y="7564"/>
                                  </a:cubicBezTo>
                                  <a:cubicBezTo>
                                    <a:pt x="244316" y="2802"/>
                                    <a:pt x="279559" y="38997"/>
                                    <a:pt x="270034" y="89480"/>
                                  </a:cubicBezTo>
                                  <a:cubicBezTo>
                                    <a:pt x="260509" y="139962"/>
                                    <a:pt x="247174" y="196159"/>
                                    <a:pt x="166211" y="196159"/>
                                  </a:cubicBezTo>
                                  <a:cubicBezTo>
                                    <a:pt x="34766" y="196159"/>
                                    <a:pt x="7144" y="110434"/>
                                    <a:pt x="7144" y="110434"/>
                                  </a:cubicBezTo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5" name="Voľný tvar: Tvar 3435"/>
                          <wps:cNvSpPr/>
                          <wps:spPr>
                            <a:xfrm>
                              <a:off x="1025702" y="319807"/>
                              <a:ext cx="9525" cy="9525"/>
                            </a:xfrm>
                            <a:custGeom>
                              <a:avLst/>
                              <a:gdLst>
                                <a:gd name="connsiteX0" fmla="*/ 2327 w 9525"/>
                                <a:gd name="connsiteY0" fmla="*/ 7090 h 9525"/>
                                <a:gd name="connsiteX1" fmla="*/ 10900 w 9525"/>
                                <a:gd name="connsiteY1" fmla="*/ 2327 h 9525"/>
                                <a:gd name="connsiteX2" fmla="*/ 15662 w 9525"/>
                                <a:gd name="connsiteY2" fmla="*/ 10900 h 9525"/>
                                <a:gd name="connsiteX3" fmla="*/ 7090 w 9525"/>
                                <a:gd name="connsiteY3" fmla="*/ 15662 h 9525"/>
                                <a:gd name="connsiteX4" fmla="*/ 2327 w 9525"/>
                                <a:gd name="connsiteY4" fmla="*/ 709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2327" y="7090"/>
                                  </a:moveTo>
                                  <a:cubicBezTo>
                                    <a:pt x="3280" y="3280"/>
                                    <a:pt x="7090" y="1375"/>
                                    <a:pt x="10900" y="2327"/>
                                  </a:cubicBezTo>
                                  <a:cubicBezTo>
                                    <a:pt x="14710" y="3280"/>
                                    <a:pt x="16615" y="7090"/>
                                    <a:pt x="15662" y="10900"/>
                                  </a:cubicBezTo>
                                  <a:cubicBezTo>
                                    <a:pt x="14710" y="14710"/>
                                    <a:pt x="10900" y="16615"/>
                                    <a:pt x="7090" y="15662"/>
                                  </a:cubicBezTo>
                                  <a:cubicBezTo>
                                    <a:pt x="3280" y="14710"/>
                                    <a:pt x="1375" y="10900"/>
                                    <a:pt x="2327" y="70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2779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6" name="Voľný tvar: Tvar 3436"/>
                          <wps:cNvSpPr/>
                          <wps:spPr>
                            <a:xfrm>
                              <a:off x="798001" y="264713"/>
                              <a:ext cx="304800" cy="257175"/>
                            </a:xfrm>
                            <a:custGeom>
                              <a:avLst/>
                              <a:gdLst>
                                <a:gd name="connsiteX0" fmla="*/ 301466 w 304800"/>
                                <a:gd name="connsiteY0" fmla="*/ 89806 h 257175"/>
                                <a:gd name="connsiteX1" fmla="*/ 286226 w 304800"/>
                                <a:gd name="connsiteY1" fmla="*/ 71709 h 257175"/>
                                <a:gd name="connsiteX2" fmla="*/ 281464 w 304800"/>
                                <a:gd name="connsiteY2" fmla="*/ 51706 h 257175"/>
                                <a:gd name="connsiteX3" fmla="*/ 267176 w 304800"/>
                                <a:gd name="connsiteY3" fmla="*/ 29799 h 257175"/>
                                <a:gd name="connsiteX4" fmla="*/ 221456 w 304800"/>
                                <a:gd name="connsiteY4" fmla="*/ 7891 h 257175"/>
                                <a:gd name="connsiteX5" fmla="*/ 185261 w 304800"/>
                                <a:gd name="connsiteY5" fmla="*/ 11701 h 257175"/>
                                <a:gd name="connsiteX6" fmla="*/ 159544 w 304800"/>
                                <a:gd name="connsiteY6" fmla="*/ 28846 h 257175"/>
                                <a:gd name="connsiteX7" fmla="*/ 122396 w 304800"/>
                                <a:gd name="connsiteY7" fmla="*/ 73614 h 257175"/>
                                <a:gd name="connsiteX8" fmla="*/ 97631 w 304800"/>
                                <a:gd name="connsiteY8" fmla="*/ 100284 h 257175"/>
                                <a:gd name="connsiteX9" fmla="*/ 94774 w 304800"/>
                                <a:gd name="connsiteY9" fmla="*/ 100284 h 257175"/>
                                <a:gd name="connsiteX10" fmla="*/ 94774 w 304800"/>
                                <a:gd name="connsiteY10" fmla="*/ 97426 h 257175"/>
                                <a:gd name="connsiteX11" fmla="*/ 50959 w 304800"/>
                                <a:gd name="connsiteY11" fmla="*/ 112666 h 257175"/>
                                <a:gd name="connsiteX12" fmla="*/ 37624 w 304800"/>
                                <a:gd name="connsiteY12" fmla="*/ 112666 h 257175"/>
                                <a:gd name="connsiteX13" fmla="*/ 26194 w 304800"/>
                                <a:gd name="connsiteY13" fmla="*/ 114571 h 257175"/>
                                <a:gd name="connsiteX14" fmla="*/ 22384 w 304800"/>
                                <a:gd name="connsiteY14" fmla="*/ 112666 h 257175"/>
                                <a:gd name="connsiteX15" fmla="*/ 22384 w 304800"/>
                                <a:gd name="connsiteY15" fmla="*/ 115524 h 257175"/>
                                <a:gd name="connsiteX16" fmla="*/ 19526 w 304800"/>
                                <a:gd name="connsiteY16" fmla="*/ 111714 h 257175"/>
                                <a:gd name="connsiteX17" fmla="*/ 13811 w 304800"/>
                                <a:gd name="connsiteY17" fmla="*/ 114571 h 257175"/>
                                <a:gd name="connsiteX18" fmla="*/ 26194 w 304800"/>
                                <a:gd name="connsiteY18" fmla="*/ 118381 h 257175"/>
                                <a:gd name="connsiteX19" fmla="*/ 30956 w 304800"/>
                                <a:gd name="connsiteY19" fmla="*/ 121239 h 257175"/>
                                <a:gd name="connsiteX20" fmla="*/ 36671 w 304800"/>
                                <a:gd name="connsiteY20" fmla="*/ 120286 h 257175"/>
                                <a:gd name="connsiteX21" fmla="*/ 38576 w 304800"/>
                                <a:gd name="connsiteY21" fmla="*/ 118381 h 257175"/>
                                <a:gd name="connsiteX22" fmla="*/ 40481 w 304800"/>
                                <a:gd name="connsiteY22" fmla="*/ 122191 h 257175"/>
                                <a:gd name="connsiteX23" fmla="*/ 51911 w 304800"/>
                                <a:gd name="connsiteY23" fmla="*/ 122191 h 257175"/>
                                <a:gd name="connsiteX24" fmla="*/ 63341 w 304800"/>
                                <a:gd name="connsiteY24" fmla="*/ 122191 h 257175"/>
                                <a:gd name="connsiteX25" fmla="*/ 76676 w 304800"/>
                                <a:gd name="connsiteY25" fmla="*/ 116476 h 257175"/>
                                <a:gd name="connsiteX26" fmla="*/ 76676 w 304800"/>
                                <a:gd name="connsiteY26" fmla="*/ 119334 h 257175"/>
                                <a:gd name="connsiteX27" fmla="*/ 83344 w 304800"/>
                                <a:gd name="connsiteY27" fmla="*/ 114571 h 257175"/>
                                <a:gd name="connsiteX28" fmla="*/ 83344 w 304800"/>
                                <a:gd name="connsiteY28" fmla="*/ 109809 h 257175"/>
                                <a:gd name="connsiteX29" fmla="*/ 88106 w 304800"/>
                                <a:gd name="connsiteY29" fmla="*/ 113619 h 257175"/>
                                <a:gd name="connsiteX30" fmla="*/ 78581 w 304800"/>
                                <a:gd name="connsiteY30" fmla="*/ 122191 h 257175"/>
                                <a:gd name="connsiteX31" fmla="*/ 90011 w 304800"/>
                                <a:gd name="connsiteY31" fmla="*/ 117429 h 257175"/>
                                <a:gd name="connsiteX32" fmla="*/ 93821 w 304800"/>
                                <a:gd name="connsiteY32" fmla="*/ 114571 h 257175"/>
                                <a:gd name="connsiteX33" fmla="*/ 90964 w 304800"/>
                                <a:gd name="connsiteY33" fmla="*/ 118381 h 257175"/>
                                <a:gd name="connsiteX34" fmla="*/ 92869 w 304800"/>
                                <a:gd name="connsiteY34" fmla="*/ 120286 h 257175"/>
                                <a:gd name="connsiteX35" fmla="*/ 96679 w 304800"/>
                                <a:gd name="connsiteY35" fmla="*/ 118381 h 257175"/>
                                <a:gd name="connsiteX36" fmla="*/ 98584 w 304800"/>
                                <a:gd name="connsiteY36" fmla="*/ 116476 h 257175"/>
                                <a:gd name="connsiteX37" fmla="*/ 94774 w 304800"/>
                                <a:gd name="connsiteY37" fmla="*/ 114571 h 257175"/>
                                <a:gd name="connsiteX38" fmla="*/ 98584 w 304800"/>
                                <a:gd name="connsiteY38" fmla="*/ 111714 h 257175"/>
                                <a:gd name="connsiteX39" fmla="*/ 102394 w 304800"/>
                                <a:gd name="connsiteY39" fmla="*/ 108856 h 257175"/>
                                <a:gd name="connsiteX40" fmla="*/ 101441 w 304800"/>
                                <a:gd name="connsiteY40" fmla="*/ 114571 h 257175"/>
                                <a:gd name="connsiteX41" fmla="*/ 105251 w 304800"/>
                                <a:gd name="connsiteY41" fmla="*/ 110761 h 257175"/>
                                <a:gd name="connsiteX42" fmla="*/ 103346 w 304800"/>
                                <a:gd name="connsiteY42" fmla="*/ 109809 h 257175"/>
                                <a:gd name="connsiteX43" fmla="*/ 110966 w 304800"/>
                                <a:gd name="connsiteY43" fmla="*/ 108856 h 257175"/>
                                <a:gd name="connsiteX44" fmla="*/ 110014 w 304800"/>
                                <a:gd name="connsiteY44" fmla="*/ 98379 h 257175"/>
                                <a:gd name="connsiteX45" fmla="*/ 112871 w 304800"/>
                                <a:gd name="connsiteY45" fmla="*/ 100284 h 257175"/>
                                <a:gd name="connsiteX46" fmla="*/ 112871 w 304800"/>
                                <a:gd name="connsiteY46" fmla="*/ 103141 h 257175"/>
                                <a:gd name="connsiteX47" fmla="*/ 121444 w 304800"/>
                                <a:gd name="connsiteY47" fmla="*/ 100284 h 257175"/>
                                <a:gd name="connsiteX48" fmla="*/ 124301 w 304800"/>
                                <a:gd name="connsiteY48" fmla="*/ 99331 h 257175"/>
                                <a:gd name="connsiteX49" fmla="*/ 127159 w 304800"/>
                                <a:gd name="connsiteY49" fmla="*/ 91711 h 257175"/>
                                <a:gd name="connsiteX50" fmla="*/ 126206 w 304800"/>
                                <a:gd name="connsiteY50" fmla="*/ 93616 h 257175"/>
                                <a:gd name="connsiteX51" fmla="*/ 130016 w 304800"/>
                                <a:gd name="connsiteY51" fmla="*/ 91711 h 257175"/>
                                <a:gd name="connsiteX52" fmla="*/ 135731 w 304800"/>
                                <a:gd name="connsiteY52" fmla="*/ 86949 h 257175"/>
                                <a:gd name="connsiteX53" fmla="*/ 132874 w 304800"/>
                                <a:gd name="connsiteY53" fmla="*/ 88854 h 257175"/>
                                <a:gd name="connsiteX54" fmla="*/ 144304 w 304800"/>
                                <a:gd name="connsiteY54" fmla="*/ 80281 h 257175"/>
                                <a:gd name="connsiteX55" fmla="*/ 141446 w 304800"/>
                                <a:gd name="connsiteY55" fmla="*/ 75519 h 257175"/>
                                <a:gd name="connsiteX56" fmla="*/ 145256 w 304800"/>
                                <a:gd name="connsiteY56" fmla="*/ 79329 h 257175"/>
                                <a:gd name="connsiteX57" fmla="*/ 145256 w 304800"/>
                                <a:gd name="connsiteY57" fmla="*/ 72661 h 257175"/>
                                <a:gd name="connsiteX58" fmla="*/ 148114 w 304800"/>
                                <a:gd name="connsiteY58" fmla="*/ 72661 h 257175"/>
                                <a:gd name="connsiteX59" fmla="*/ 149066 w 304800"/>
                                <a:gd name="connsiteY59" fmla="*/ 65994 h 257175"/>
                                <a:gd name="connsiteX60" fmla="*/ 149066 w 304800"/>
                                <a:gd name="connsiteY60" fmla="*/ 68851 h 257175"/>
                                <a:gd name="connsiteX61" fmla="*/ 146209 w 304800"/>
                                <a:gd name="connsiteY61" fmla="*/ 57421 h 257175"/>
                                <a:gd name="connsiteX62" fmla="*/ 152876 w 304800"/>
                                <a:gd name="connsiteY62" fmla="*/ 65041 h 257175"/>
                                <a:gd name="connsiteX63" fmla="*/ 155734 w 304800"/>
                                <a:gd name="connsiteY63" fmla="*/ 65041 h 257175"/>
                                <a:gd name="connsiteX64" fmla="*/ 157639 w 304800"/>
                                <a:gd name="connsiteY64" fmla="*/ 61231 h 257175"/>
                                <a:gd name="connsiteX65" fmla="*/ 157639 w 304800"/>
                                <a:gd name="connsiteY65" fmla="*/ 56469 h 257175"/>
                                <a:gd name="connsiteX66" fmla="*/ 160496 w 304800"/>
                                <a:gd name="connsiteY66" fmla="*/ 58374 h 257175"/>
                                <a:gd name="connsiteX67" fmla="*/ 178594 w 304800"/>
                                <a:gd name="connsiteY67" fmla="*/ 38371 h 257175"/>
                                <a:gd name="connsiteX68" fmla="*/ 195739 w 304800"/>
                                <a:gd name="connsiteY68" fmla="*/ 26941 h 257175"/>
                                <a:gd name="connsiteX69" fmla="*/ 193834 w 304800"/>
                                <a:gd name="connsiteY69" fmla="*/ 24084 h 257175"/>
                                <a:gd name="connsiteX70" fmla="*/ 221456 w 304800"/>
                                <a:gd name="connsiteY70" fmla="*/ 23131 h 257175"/>
                                <a:gd name="connsiteX71" fmla="*/ 229076 w 304800"/>
                                <a:gd name="connsiteY71" fmla="*/ 27894 h 257175"/>
                                <a:gd name="connsiteX72" fmla="*/ 236696 w 304800"/>
                                <a:gd name="connsiteY72" fmla="*/ 28846 h 257175"/>
                                <a:gd name="connsiteX73" fmla="*/ 236696 w 304800"/>
                                <a:gd name="connsiteY73" fmla="*/ 31704 h 257175"/>
                                <a:gd name="connsiteX74" fmla="*/ 241459 w 304800"/>
                                <a:gd name="connsiteY74" fmla="*/ 32656 h 257175"/>
                                <a:gd name="connsiteX75" fmla="*/ 239554 w 304800"/>
                                <a:gd name="connsiteY75" fmla="*/ 32656 h 257175"/>
                                <a:gd name="connsiteX76" fmla="*/ 246221 w 304800"/>
                                <a:gd name="connsiteY76" fmla="*/ 32656 h 257175"/>
                                <a:gd name="connsiteX77" fmla="*/ 247174 w 304800"/>
                                <a:gd name="connsiteY77" fmla="*/ 34561 h 257175"/>
                                <a:gd name="connsiteX78" fmla="*/ 249079 w 304800"/>
                                <a:gd name="connsiteY78" fmla="*/ 34561 h 257175"/>
                                <a:gd name="connsiteX79" fmla="*/ 252889 w 304800"/>
                                <a:gd name="connsiteY79" fmla="*/ 38371 h 257175"/>
                                <a:gd name="connsiteX80" fmla="*/ 260509 w 304800"/>
                                <a:gd name="connsiteY80" fmla="*/ 45991 h 257175"/>
                                <a:gd name="connsiteX81" fmla="*/ 260509 w 304800"/>
                                <a:gd name="connsiteY81" fmla="*/ 48849 h 257175"/>
                                <a:gd name="connsiteX82" fmla="*/ 259556 w 304800"/>
                                <a:gd name="connsiteY82" fmla="*/ 47896 h 257175"/>
                                <a:gd name="connsiteX83" fmla="*/ 266224 w 304800"/>
                                <a:gd name="connsiteY83" fmla="*/ 65994 h 257175"/>
                                <a:gd name="connsiteX84" fmla="*/ 268129 w 304800"/>
                                <a:gd name="connsiteY84" fmla="*/ 69804 h 257175"/>
                                <a:gd name="connsiteX85" fmla="*/ 268129 w 304800"/>
                                <a:gd name="connsiteY85" fmla="*/ 83139 h 257175"/>
                                <a:gd name="connsiteX86" fmla="*/ 269081 w 304800"/>
                                <a:gd name="connsiteY86" fmla="*/ 103141 h 257175"/>
                                <a:gd name="connsiteX87" fmla="*/ 264319 w 304800"/>
                                <a:gd name="connsiteY87" fmla="*/ 114571 h 257175"/>
                                <a:gd name="connsiteX88" fmla="*/ 263366 w 304800"/>
                                <a:gd name="connsiteY88" fmla="*/ 116476 h 257175"/>
                                <a:gd name="connsiteX89" fmla="*/ 263366 w 304800"/>
                                <a:gd name="connsiteY89" fmla="*/ 115524 h 257175"/>
                                <a:gd name="connsiteX90" fmla="*/ 260509 w 304800"/>
                                <a:gd name="connsiteY90" fmla="*/ 117429 h 257175"/>
                                <a:gd name="connsiteX91" fmla="*/ 257651 w 304800"/>
                                <a:gd name="connsiteY91" fmla="*/ 133621 h 257175"/>
                                <a:gd name="connsiteX92" fmla="*/ 254794 w 304800"/>
                                <a:gd name="connsiteY92" fmla="*/ 137431 h 257175"/>
                                <a:gd name="connsiteX93" fmla="*/ 250031 w 304800"/>
                                <a:gd name="connsiteY93" fmla="*/ 145051 h 257175"/>
                                <a:gd name="connsiteX94" fmla="*/ 245269 w 304800"/>
                                <a:gd name="connsiteY94" fmla="*/ 157434 h 257175"/>
                                <a:gd name="connsiteX95" fmla="*/ 245269 w 304800"/>
                                <a:gd name="connsiteY95" fmla="*/ 156481 h 257175"/>
                                <a:gd name="connsiteX96" fmla="*/ 243364 w 304800"/>
                                <a:gd name="connsiteY96" fmla="*/ 163149 h 257175"/>
                                <a:gd name="connsiteX97" fmla="*/ 235744 w 304800"/>
                                <a:gd name="connsiteY97" fmla="*/ 172674 h 257175"/>
                                <a:gd name="connsiteX98" fmla="*/ 233839 w 304800"/>
                                <a:gd name="connsiteY98" fmla="*/ 169816 h 257175"/>
                                <a:gd name="connsiteX99" fmla="*/ 227171 w 304800"/>
                                <a:gd name="connsiteY99" fmla="*/ 182199 h 257175"/>
                                <a:gd name="connsiteX100" fmla="*/ 224314 w 304800"/>
                                <a:gd name="connsiteY100" fmla="*/ 176484 h 257175"/>
                                <a:gd name="connsiteX101" fmla="*/ 206216 w 304800"/>
                                <a:gd name="connsiteY101" fmla="*/ 187914 h 257175"/>
                                <a:gd name="connsiteX102" fmla="*/ 192881 w 304800"/>
                                <a:gd name="connsiteY102" fmla="*/ 193629 h 257175"/>
                                <a:gd name="connsiteX103" fmla="*/ 181451 w 304800"/>
                                <a:gd name="connsiteY103" fmla="*/ 197439 h 257175"/>
                                <a:gd name="connsiteX104" fmla="*/ 135731 w 304800"/>
                                <a:gd name="connsiteY104" fmla="*/ 196486 h 257175"/>
                                <a:gd name="connsiteX105" fmla="*/ 137636 w 304800"/>
                                <a:gd name="connsiteY105" fmla="*/ 193629 h 257175"/>
                                <a:gd name="connsiteX106" fmla="*/ 107156 w 304800"/>
                                <a:gd name="connsiteY106" fmla="*/ 190771 h 257175"/>
                                <a:gd name="connsiteX107" fmla="*/ 69056 w 304800"/>
                                <a:gd name="connsiteY107" fmla="*/ 177436 h 257175"/>
                                <a:gd name="connsiteX108" fmla="*/ 61436 w 304800"/>
                                <a:gd name="connsiteY108" fmla="*/ 170769 h 257175"/>
                                <a:gd name="connsiteX109" fmla="*/ 41434 w 304800"/>
                                <a:gd name="connsiteY109" fmla="*/ 149814 h 257175"/>
                                <a:gd name="connsiteX110" fmla="*/ 7144 w 304800"/>
                                <a:gd name="connsiteY110" fmla="*/ 113619 h 257175"/>
                                <a:gd name="connsiteX111" fmla="*/ 64294 w 304800"/>
                                <a:gd name="connsiteY111" fmla="*/ 186009 h 257175"/>
                                <a:gd name="connsiteX112" fmla="*/ 102394 w 304800"/>
                                <a:gd name="connsiteY112" fmla="*/ 202201 h 257175"/>
                                <a:gd name="connsiteX113" fmla="*/ 105251 w 304800"/>
                                <a:gd name="connsiteY113" fmla="*/ 203154 h 257175"/>
                                <a:gd name="connsiteX114" fmla="*/ 150019 w 304800"/>
                                <a:gd name="connsiteY114" fmla="*/ 211726 h 257175"/>
                                <a:gd name="connsiteX115" fmla="*/ 150019 w 304800"/>
                                <a:gd name="connsiteY115" fmla="*/ 211726 h 257175"/>
                                <a:gd name="connsiteX116" fmla="*/ 149066 w 304800"/>
                                <a:gd name="connsiteY116" fmla="*/ 211726 h 257175"/>
                                <a:gd name="connsiteX117" fmla="*/ 150019 w 304800"/>
                                <a:gd name="connsiteY117" fmla="*/ 212679 h 257175"/>
                                <a:gd name="connsiteX118" fmla="*/ 152876 w 304800"/>
                                <a:gd name="connsiteY118" fmla="*/ 212679 h 257175"/>
                                <a:gd name="connsiteX119" fmla="*/ 150019 w 304800"/>
                                <a:gd name="connsiteY119" fmla="*/ 212679 h 257175"/>
                                <a:gd name="connsiteX120" fmla="*/ 152876 w 304800"/>
                                <a:gd name="connsiteY120" fmla="*/ 214584 h 257175"/>
                                <a:gd name="connsiteX121" fmla="*/ 150971 w 304800"/>
                                <a:gd name="connsiteY121" fmla="*/ 214584 h 257175"/>
                                <a:gd name="connsiteX122" fmla="*/ 150019 w 304800"/>
                                <a:gd name="connsiteY122" fmla="*/ 215536 h 257175"/>
                                <a:gd name="connsiteX123" fmla="*/ 151924 w 304800"/>
                                <a:gd name="connsiteY123" fmla="*/ 215536 h 257175"/>
                                <a:gd name="connsiteX124" fmla="*/ 152876 w 304800"/>
                                <a:gd name="connsiteY124" fmla="*/ 215536 h 257175"/>
                                <a:gd name="connsiteX125" fmla="*/ 150971 w 304800"/>
                                <a:gd name="connsiteY125" fmla="*/ 215536 h 257175"/>
                                <a:gd name="connsiteX126" fmla="*/ 152876 w 304800"/>
                                <a:gd name="connsiteY126" fmla="*/ 215536 h 257175"/>
                                <a:gd name="connsiteX127" fmla="*/ 150971 w 304800"/>
                                <a:gd name="connsiteY127" fmla="*/ 215536 h 257175"/>
                                <a:gd name="connsiteX128" fmla="*/ 150971 w 304800"/>
                                <a:gd name="connsiteY128" fmla="*/ 215536 h 257175"/>
                                <a:gd name="connsiteX129" fmla="*/ 152876 w 304800"/>
                                <a:gd name="connsiteY129" fmla="*/ 215536 h 257175"/>
                                <a:gd name="connsiteX130" fmla="*/ 153829 w 304800"/>
                                <a:gd name="connsiteY130" fmla="*/ 215536 h 257175"/>
                                <a:gd name="connsiteX131" fmla="*/ 150971 w 304800"/>
                                <a:gd name="connsiteY131" fmla="*/ 215536 h 257175"/>
                                <a:gd name="connsiteX132" fmla="*/ 150971 w 304800"/>
                                <a:gd name="connsiteY132" fmla="*/ 215536 h 257175"/>
                                <a:gd name="connsiteX133" fmla="*/ 152876 w 304800"/>
                                <a:gd name="connsiteY133" fmla="*/ 216489 h 257175"/>
                                <a:gd name="connsiteX134" fmla="*/ 151924 w 304800"/>
                                <a:gd name="connsiteY134" fmla="*/ 216489 h 257175"/>
                                <a:gd name="connsiteX135" fmla="*/ 150971 w 304800"/>
                                <a:gd name="connsiteY135" fmla="*/ 217441 h 257175"/>
                                <a:gd name="connsiteX136" fmla="*/ 150971 w 304800"/>
                                <a:gd name="connsiteY136" fmla="*/ 218394 h 257175"/>
                                <a:gd name="connsiteX137" fmla="*/ 153829 w 304800"/>
                                <a:gd name="connsiteY137" fmla="*/ 218394 h 257175"/>
                                <a:gd name="connsiteX138" fmla="*/ 153829 w 304800"/>
                                <a:gd name="connsiteY138" fmla="*/ 219346 h 257175"/>
                                <a:gd name="connsiteX139" fmla="*/ 150971 w 304800"/>
                                <a:gd name="connsiteY139" fmla="*/ 221251 h 257175"/>
                                <a:gd name="connsiteX140" fmla="*/ 153829 w 304800"/>
                                <a:gd name="connsiteY140" fmla="*/ 222204 h 257175"/>
                                <a:gd name="connsiteX141" fmla="*/ 150971 w 304800"/>
                                <a:gd name="connsiteY141" fmla="*/ 222204 h 257175"/>
                                <a:gd name="connsiteX142" fmla="*/ 152876 w 304800"/>
                                <a:gd name="connsiteY142" fmla="*/ 223156 h 257175"/>
                                <a:gd name="connsiteX143" fmla="*/ 150019 w 304800"/>
                                <a:gd name="connsiteY143" fmla="*/ 224109 h 257175"/>
                                <a:gd name="connsiteX144" fmla="*/ 150971 w 304800"/>
                                <a:gd name="connsiteY144" fmla="*/ 226966 h 257175"/>
                                <a:gd name="connsiteX145" fmla="*/ 154781 w 304800"/>
                                <a:gd name="connsiteY145" fmla="*/ 227919 h 257175"/>
                                <a:gd name="connsiteX146" fmla="*/ 154781 w 304800"/>
                                <a:gd name="connsiteY146" fmla="*/ 227919 h 257175"/>
                                <a:gd name="connsiteX147" fmla="*/ 152876 w 304800"/>
                                <a:gd name="connsiteY147" fmla="*/ 227919 h 257175"/>
                                <a:gd name="connsiteX148" fmla="*/ 152876 w 304800"/>
                                <a:gd name="connsiteY148" fmla="*/ 227919 h 257175"/>
                                <a:gd name="connsiteX149" fmla="*/ 156686 w 304800"/>
                                <a:gd name="connsiteY149" fmla="*/ 227919 h 257175"/>
                                <a:gd name="connsiteX150" fmla="*/ 158591 w 304800"/>
                                <a:gd name="connsiteY150" fmla="*/ 228871 h 257175"/>
                                <a:gd name="connsiteX151" fmla="*/ 153829 w 304800"/>
                                <a:gd name="connsiteY151" fmla="*/ 229824 h 257175"/>
                                <a:gd name="connsiteX152" fmla="*/ 156686 w 304800"/>
                                <a:gd name="connsiteY152" fmla="*/ 229824 h 257175"/>
                                <a:gd name="connsiteX153" fmla="*/ 154781 w 304800"/>
                                <a:gd name="connsiteY153" fmla="*/ 230776 h 257175"/>
                                <a:gd name="connsiteX154" fmla="*/ 156686 w 304800"/>
                                <a:gd name="connsiteY154" fmla="*/ 231729 h 257175"/>
                                <a:gd name="connsiteX155" fmla="*/ 156686 w 304800"/>
                                <a:gd name="connsiteY155" fmla="*/ 231729 h 257175"/>
                                <a:gd name="connsiteX156" fmla="*/ 156686 w 304800"/>
                                <a:gd name="connsiteY156" fmla="*/ 232681 h 257175"/>
                                <a:gd name="connsiteX157" fmla="*/ 156686 w 304800"/>
                                <a:gd name="connsiteY157" fmla="*/ 236491 h 257175"/>
                                <a:gd name="connsiteX158" fmla="*/ 154781 w 304800"/>
                                <a:gd name="connsiteY158" fmla="*/ 236491 h 257175"/>
                                <a:gd name="connsiteX159" fmla="*/ 154781 w 304800"/>
                                <a:gd name="connsiteY159" fmla="*/ 237444 h 257175"/>
                                <a:gd name="connsiteX160" fmla="*/ 157639 w 304800"/>
                                <a:gd name="connsiteY160" fmla="*/ 238396 h 257175"/>
                                <a:gd name="connsiteX161" fmla="*/ 159544 w 304800"/>
                                <a:gd name="connsiteY161" fmla="*/ 242206 h 257175"/>
                                <a:gd name="connsiteX162" fmla="*/ 159544 w 304800"/>
                                <a:gd name="connsiteY162" fmla="*/ 243159 h 257175"/>
                                <a:gd name="connsiteX163" fmla="*/ 155734 w 304800"/>
                                <a:gd name="connsiteY163" fmla="*/ 246016 h 257175"/>
                                <a:gd name="connsiteX164" fmla="*/ 162401 w 304800"/>
                                <a:gd name="connsiteY164" fmla="*/ 249826 h 257175"/>
                                <a:gd name="connsiteX165" fmla="*/ 166211 w 304800"/>
                                <a:gd name="connsiteY165" fmla="*/ 239349 h 257175"/>
                                <a:gd name="connsiteX166" fmla="*/ 165259 w 304800"/>
                                <a:gd name="connsiteY166" fmla="*/ 239349 h 257175"/>
                                <a:gd name="connsiteX167" fmla="*/ 165259 w 304800"/>
                                <a:gd name="connsiteY167" fmla="*/ 236491 h 257175"/>
                                <a:gd name="connsiteX168" fmla="*/ 161449 w 304800"/>
                                <a:gd name="connsiteY168" fmla="*/ 223156 h 257175"/>
                                <a:gd name="connsiteX169" fmla="*/ 163354 w 304800"/>
                                <a:gd name="connsiteY169" fmla="*/ 222204 h 257175"/>
                                <a:gd name="connsiteX170" fmla="*/ 161449 w 304800"/>
                                <a:gd name="connsiteY170" fmla="*/ 222204 h 257175"/>
                                <a:gd name="connsiteX171" fmla="*/ 164306 w 304800"/>
                                <a:gd name="connsiteY171" fmla="*/ 221251 h 257175"/>
                                <a:gd name="connsiteX172" fmla="*/ 162401 w 304800"/>
                                <a:gd name="connsiteY172" fmla="*/ 218394 h 257175"/>
                                <a:gd name="connsiteX173" fmla="*/ 162401 w 304800"/>
                                <a:gd name="connsiteY173" fmla="*/ 218394 h 257175"/>
                                <a:gd name="connsiteX174" fmla="*/ 163354 w 304800"/>
                                <a:gd name="connsiteY174" fmla="*/ 210774 h 257175"/>
                                <a:gd name="connsiteX175" fmla="*/ 162401 w 304800"/>
                                <a:gd name="connsiteY175" fmla="*/ 207916 h 257175"/>
                                <a:gd name="connsiteX176" fmla="*/ 162401 w 304800"/>
                                <a:gd name="connsiteY176" fmla="*/ 206964 h 257175"/>
                                <a:gd name="connsiteX177" fmla="*/ 173831 w 304800"/>
                                <a:gd name="connsiteY177" fmla="*/ 206964 h 257175"/>
                                <a:gd name="connsiteX178" fmla="*/ 173831 w 304800"/>
                                <a:gd name="connsiteY178" fmla="*/ 206964 h 257175"/>
                                <a:gd name="connsiteX179" fmla="*/ 174784 w 304800"/>
                                <a:gd name="connsiteY179" fmla="*/ 207916 h 257175"/>
                                <a:gd name="connsiteX180" fmla="*/ 174784 w 304800"/>
                                <a:gd name="connsiteY180" fmla="*/ 208869 h 257175"/>
                                <a:gd name="connsiteX181" fmla="*/ 172879 w 304800"/>
                                <a:gd name="connsiteY181" fmla="*/ 208869 h 257175"/>
                                <a:gd name="connsiteX182" fmla="*/ 179546 w 304800"/>
                                <a:gd name="connsiteY182" fmla="*/ 209821 h 257175"/>
                                <a:gd name="connsiteX183" fmla="*/ 177641 w 304800"/>
                                <a:gd name="connsiteY183" fmla="*/ 209821 h 257175"/>
                                <a:gd name="connsiteX184" fmla="*/ 170974 w 304800"/>
                                <a:gd name="connsiteY184" fmla="*/ 208869 h 257175"/>
                                <a:gd name="connsiteX185" fmla="*/ 171926 w 304800"/>
                                <a:gd name="connsiteY185" fmla="*/ 208869 h 257175"/>
                                <a:gd name="connsiteX186" fmla="*/ 173831 w 304800"/>
                                <a:gd name="connsiteY186" fmla="*/ 208869 h 257175"/>
                                <a:gd name="connsiteX187" fmla="*/ 171926 w 304800"/>
                                <a:gd name="connsiteY187" fmla="*/ 208869 h 257175"/>
                                <a:gd name="connsiteX188" fmla="*/ 174784 w 304800"/>
                                <a:gd name="connsiteY188" fmla="*/ 210774 h 257175"/>
                                <a:gd name="connsiteX189" fmla="*/ 172879 w 304800"/>
                                <a:gd name="connsiteY189" fmla="*/ 211726 h 257175"/>
                                <a:gd name="connsiteX190" fmla="*/ 173831 w 304800"/>
                                <a:gd name="connsiteY190" fmla="*/ 212679 h 257175"/>
                                <a:gd name="connsiteX191" fmla="*/ 173831 w 304800"/>
                                <a:gd name="connsiteY191" fmla="*/ 212679 h 257175"/>
                                <a:gd name="connsiteX192" fmla="*/ 172879 w 304800"/>
                                <a:gd name="connsiteY192" fmla="*/ 212679 h 257175"/>
                                <a:gd name="connsiteX193" fmla="*/ 173831 w 304800"/>
                                <a:gd name="connsiteY193" fmla="*/ 213631 h 257175"/>
                                <a:gd name="connsiteX194" fmla="*/ 176689 w 304800"/>
                                <a:gd name="connsiteY194" fmla="*/ 213631 h 257175"/>
                                <a:gd name="connsiteX195" fmla="*/ 173831 w 304800"/>
                                <a:gd name="connsiteY195" fmla="*/ 214584 h 257175"/>
                                <a:gd name="connsiteX196" fmla="*/ 176689 w 304800"/>
                                <a:gd name="connsiteY196" fmla="*/ 216489 h 257175"/>
                                <a:gd name="connsiteX197" fmla="*/ 174784 w 304800"/>
                                <a:gd name="connsiteY197" fmla="*/ 217441 h 257175"/>
                                <a:gd name="connsiteX198" fmla="*/ 174784 w 304800"/>
                                <a:gd name="connsiteY198" fmla="*/ 218394 h 257175"/>
                                <a:gd name="connsiteX199" fmla="*/ 176689 w 304800"/>
                                <a:gd name="connsiteY199" fmla="*/ 218394 h 257175"/>
                                <a:gd name="connsiteX200" fmla="*/ 177641 w 304800"/>
                                <a:gd name="connsiteY200" fmla="*/ 218394 h 257175"/>
                                <a:gd name="connsiteX201" fmla="*/ 175736 w 304800"/>
                                <a:gd name="connsiteY201" fmla="*/ 218394 h 257175"/>
                                <a:gd name="connsiteX202" fmla="*/ 177641 w 304800"/>
                                <a:gd name="connsiteY202" fmla="*/ 218394 h 257175"/>
                                <a:gd name="connsiteX203" fmla="*/ 175736 w 304800"/>
                                <a:gd name="connsiteY203" fmla="*/ 218394 h 257175"/>
                                <a:gd name="connsiteX204" fmla="*/ 177641 w 304800"/>
                                <a:gd name="connsiteY204" fmla="*/ 219346 h 257175"/>
                                <a:gd name="connsiteX205" fmla="*/ 175736 w 304800"/>
                                <a:gd name="connsiteY205" fmla="*/ 220299 h 257175"/>
                                <a:gd name="connsiteX206" fmla="*/ 175736 w 304800"/>
                                <a:gd name="connsiteY206" fmla="*/ 220299 h 257175"/>
                                <a:gd name="connsiteX207" fmla="*/ 177641 w 304800"/>
                                <a:gd name="connsiteY207" fmla="*/ 221251 h 257175"/>
                                <a:gd name="connsiteX208" fmla="*/ 176689 w 304800"/>
                                <a:gd name="connsiteY208" fmla="*/ 221251 h 257175"/>
                                <a:gd name="connsiteX209" fmla="*/ 175736 w 304800"/>
                                <a:gd name="connsiteY209" fmla="*/ 222204 h 257175"/>
                                <a:gd name="connsiteX210" fmla="*/ 175736 w 304800"/>
                                <a:gd name="connsiteY210" fmla="*/ 223156 h 257175"/>
                                <a:gd name="connsiteX211" fmla="*/ 178594 w 304800"/>
                                <a:gd name="connsiteY211" fmla="*/ 223156 h 257175"/>
                                <a:gd name="connsiteX212" fmla="*/ 178594 w 304800"/>
                                <a:gd name="connsiteY212" fmla="*/ 224109 h 257175"/>
                                <a:gd name="connsiteX213" fmla="*/ 175736 w 304800"/>
                                <a:gd name="connsiteY213" fmla="*/ 226014 h 257175"/>
                                <a:gd name="connsiteX214" fmla="*/ 178594 w 304800"/>
                                <a:gd name="connsiteY214" fmla="*/ 226966 h 257175"/>
                                <a:gd name="connsiteX215" fmla="*/ 175736 w 304800"/>
                                <a:gd name="connsiteY215" fmla="*/ 226966 h 257175"/>
                                <a:gd name="connsiteX216" fmla="*/ 177641 w 304800"/>
                                <a:gd name="connsiteY216" fmla="*/ 227919 h 257175"/>
                                <a:gd name="connsiteX217" fmla="*/ 174784 w 304800"/>
                                <a:gd name="connsiteY217" fmla="*/ 228871 h 257175"/>
                                <a:gd name="connsiteX218" fmla="*/ 175736 w 304800"/>
                                <a:gd name="connsiteY218" fmla="*/ 231729 h 257175"/>
                                <a:gd name="connsiteX219" fmla="*/ 179546 w 304800"/>
                                <a:gd name="connsiteY219" fmla="*/ 232681 h 257175"/>
                                <a:gd name="connsiteX220" fmla="*/ 179546 w 304800"/>
                                <a:gd name="connsiteY220" fmla="*/ 232681 h 257175"/>
                                <a:gd name="connsiteX221" fmla="*/ 177641 w 304800"/>
                                <a:gd name="connsiteY221" fmla="*/ 232681 h 257175"/>
                                <a:gd name="connsiteX222" fmla="*/ 177641 w 304800"/>
                                <a:gd name="connsiteY222" fmla="*/ 232681 h 257175"/>
                                <a:gd name="connsiteX223" fmla="*/ 181451 w 304800"/>
                                <a:gd name="connsiteY223" fmla="*/ 232681 h 257175"/>
                                <a:gd name="connsiteX224" fmla="*/ 183356 w 304800"/>
                                <a:gd name="connsiteY224" fmla="*/ 233634 h 257175"/>
                                <a:gd name="connsiteX225" fmla="*/ 178594 w 304800"/>
                                <a:gd name="connsiteY225" fmla="*/ 234586 h 257175"/>
                                <a:gd name="connsiteX226" fmla="*/ 181451 w 304800"/>
                                <a:gd name="connsiteY226" fmla="*/ 234586 h 257175"/>
                                <a:gd name="connsiteX227" fmla="*/ 179546 w 304800"/>
                                <a:gd name="connsiteY227" fmla="*/ 235539 h 257175"/>
                                <a:gd name="connsiteX228" fmla="*/ 181451 w 304800"/>
                                <a:gd name="connsiteY228" fmla="*/ 236491 h 257175"/>
                                <a:gd name="connsiteX229" fmla="*/ 181451 w 304800"/>
                                <a:gd name="connsiteY229" fmla="*/ 236491 h 257175"/>
                                <a:gd name="connsiteX230" fmla="*/ 181451 w 304800"/>
                                <a:gd name="connsiteY230" fmla="*/ 237444 h 257175"/>
                                <a:gd name="connsiteX231" fmla="*/ 181451 w 304800"/>
                                <a:gd name="connsiteY231" fmla="*/ 241254 h 257175"/>
                                <a:gd name="connsiteX232" fmla="*/ 179546 w 304800"/>
                                <a:gd name="connsiteY232" fmla="*/ 241254 h 257175"/>
                                <a:gd name="connsiteX233" fmla="*/ 179546 w 304800"/>
                                <a:gd name="connsiteY233" fmla="*/ 242206 h 257175"/>
                                <a:gd name="connsiteX234" fmla="*/ 182404 w 304800"/>
                                <a:gd name="connsiteY234" fmla="*/ 243159 h 257175"/>
                                <a:gd name="connsiteX235" fmla="*/ 184309 w 304800"/>
                                <a:gd name="connsiteY235" fmla="*/ 246016 h 257175"/>
                                <a:gd name="connsiteX236" fmla="*/ 182404 w 304800"/>
                                <a:gd name="connsiteY236" fmla="*/ 246969 h 257175"/>
                                <a:gd name="connsiteX237" fmla="*/ 183356 w 304800"/>
                                <a:gd name="connsiteY237" fmla="*/ 247921 h 257175"/>
                                <a:gd name="connsiteX238" fmla="*/ 180499 w 304800"/>
                                <a:gd name="connsiteY238" fmla="*/ 250779 h 257175"/>
                                <a:gd name="connsiteX239" fmla="*/ 188119 w 304800"/>
                                <a:gd name="connsiteY239" fmla="*/ 252684 h 257175"/>
                                <a:gd name="connsiteX240" fmla="*/ 190024 w 304800"/>
                                <a:gd name="connsiteY240" fmla="*/ 243159 h 257175"/>
                                <a:gd name="connsiteX241" fmla="*/ 189071 w 304800"/>
                                <a:gd name="connsiteY241" fmla="*/ 243159 h 257175"/>
                                <a:gd name="connsiteX242" fmla="*/ 188119 w 304800"/>
                                <a:gd name="connsiteY242" fmla="*/ 241254 h 257175"/>
                                <a:gd name="connsiteX243" fmla="*/ 185261 w 304800"/>
                                <a:gd name="connsiteY243" fmla="*/ 227919 h 257175"/>
                                <a:gd name="connsiteX244" fmla="*/ 187166 w 304800"/>
                                <a:gd name="connsiteY244" fmla="*/ 226966 h 257175"/>
                                <a:gd name="connsiteX245" fmla="*/ 185261 w 304800"/>
                                <a:gd name="connsiteY245" fmla="*/ 226966 h 257175"/>
                                <a:gd name="connsiteX246" fmla="*/ 188119 w 304800"/>
                                <a:gd name="connsiteY246" fmla="*/ 226014 h 257175"/>
                                <a:gd name="connsiteX247" fmla="*/ 186214 w 304800"/>
                                <a:gd name="connsiteY247" fmla="*/ 223156 h 257175"/>
                                <a:gd name="connsiteX248" fmla="*/ 186214 w 304800"/>
                                <a:gd name="connsiteY248" fmla="*/ 223156 h 257175"/>
                                <a:gd name="connsiteX249" fmla="*/ 187166 w 304800"/>
                                <a:gd name="connsiteY249" fmla="*/ 215536 h 257175"/>
                                <a:gd name="connsiteX250" fmla="*/ 186214 w 304800"/>
                                <a:gd name="connsiteY250" fmla="*/ 212679 h 257175"/>
                                <a:gd name="connsiteX251" fmla="*/ 185261 w 304800"/>
                                <a:gd name="connsiteY251" fmla="*/ 210774 h 257175"/>
                                <a:gd name="connsiteX252" fmla="*/ 183356 w 304800"/>
                                <a:gd name="connsiteY252" fmla="*/ 205059 h 257175"/>
                                <a:gd name="connsiteX253" fmla="*/ 185261 w 304800"/>
                                <a:gd name="connsiteY253" fmla="*/ 204106 h 257175"/>
                                <a:gd name="connsiteX254" fmla="*/ 184309 w 304800"/>
                                <a:gd name="connsiteY254" fmla="*/ 203154 h 257175"/>
                                <a:gd name="connsiteX255" fmla="*/ 250031 w 304800"/>
                                <a:gd name="connsiteY255" fmla="*/ 170769 h 257175"/>
                                <a:gd name="connsiteX256" fmla="*/ 276701 w 304800"/>
                                <a:gd name="connsiteY256" fmla="*/ 123144 h 257175"/>
                                <a:gd name="connsiteX257" fmla="*/ 284321 w 304800"/>
                                <a:gd name="connsiteY257" fmla="*/ 107904 h 257175"/>
                                <a:gd name="connsiteX258" fmla="*/ 295751 w 304800"/>
                                <a:gd name="connsiteY258" fmla="*/ 92664 h 257175"/>
                                <a:gd name="connsiteX259" fmla="*/ 301466 w 304800"/>
                                <a:gd name="connsiteY259" fmla="*/ 89806 h 257175"/>
                                <a:gd name="connsiteX260" fmla="*/ 147161 w 304800"/>
                                <a:gd name="connsiteY260" fmla="*/ 227919 h 257175"/>
                                <a:gd name="connsiteX261" fmla="*/ 147161 w 304800"/>
                                <a:gd name="connsiteY261" fmla="*/ 227919 h 257175"/>
                                <a:gd name="connsiteX262" fmla="*/ 147161 w 304800"/>
                                <a:gd name="connsiteY262" fmla="*/ 227919 h 257175"/>
                                <a:gd name="connsiteX263" fmla="*/ 170974 w 304800"/>
                                <a:gd name="connsiteY263" fmla="*/ 235539 h 257175"/>
                                <a:gd name="connsiteX264" fmla="*/ 170974 w 304800"/>
                                <a:gd name="connsiteY264" fmla="*/ 235539 h 257175"/>
                                <a:gd name="connsiteX265" fmla="*/ 170974 w 304800"/>
                                <a:gd name="connsiteY265" fmla="*/ 235539 h 257175"/>
                                <a:gd name="connsiteX266" fmla="*/ 260509 w 304800"/>
                                <a:gd name="connsiteY266" fmla="*/ 118381 h 257175"/>
                                <a:gd name="connsiteX267" fmla="*/ 260509 w 304800"/>
                                <a:gd name="connsiteY267" fmla="*/ 118381 h 257175"/>
                                <a:gd name="connsiteX268" fmla="*/ 260509 w 304800"/>
                                <a:gd name="connsiteY268" fmla="*/ 118381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</a:cxnLst>
                              <a:rect l="l" t="t" r="r" b="b"/>
                              <a:pathLst>
                                <a:path w="304800" h="257175">
                                  <a:moveTo>
                                    <a:pt x="301466" y="89806"/>
                                  </a:moveTo>
                                  <a:cubicBezTo>
                                    <a:pt x="289084" y="83139"/>
                                    <a:pt x="285274" y="82186"/>
                                    <a:pt x="286226" y="71709"/>
                                  </a:cubicBezTo>
                                  <a:cubicBezTo>
                                    <a:pt x="283369" y="66946"/>
                                    <a:pt x="283369" y="56469"/>
                                    <a:pt x="281464" y="51706"/>
                                  </a:cubicBezTo>
                                  <a:cubicBezTo>
                                    <a:pt x="278606" y="43134"/>
                                    <a:pt x="274796" y="36466"/>
                                    <a:pt x="267176" y="29799"/>
                                  </a:cubicBezTo>
                                  <a:cubicBezTo>
                                    <a:pt x="255746" y="19321"/>
                                    <a:pt x="232886" y="8844"/>
                                    <a:pt x="221456" y="7891"/>
                                  </a:cubicBezTo>
                                  <a:cubicBezTo>
                                    <a:pt x="207169" y="5986"/>
                                    <a:pt x="195739" y="7891"/>
                                    <a:pt x="185261" y="11701"/>
                                  </a:cubicBezTo>
                                  <a:cubicBezTo>
                                    <a:pt x="177641" y="14559"/>
                                    <a:pt x="160496" y="28846"/>
                                    <a:pt x="159544" y="28846"/>
                                  </a:cubicBezTo>
                                  <a:cubicBezTo>
                                    <a:pt x="149066" y="45039"/>
                                    <a:pt x="134779" y="58374"/>
                                    <a:pt x="122396" y="73614"/>
                                  </a:cubicBezTo>
                                  <a:cubicBezTo>
                                    <a:pt x="119539" y="77424"/>
                                    <a:pt x="97631" y="100284"/>
                                    <a:pt x="97631" y="100284"/>
                                  </a:cubicBezTo>
                                  <a:cubicBezTo>
                                    <a:pt x="96679" y="99331"/>
                                    <a:pt x="95726" y="100284"/>
                                    <a:pt x="94774" y="100284"/>
                                  </a:cubicBezTo>
                                  <a:cubicBezTo>
                                    <a:pt x="94774" y="99331"/>
                                    <a:pt x="94774" y="98379"/>
                                    <a:pt x="94774" y="97426"/>
                                  </a:cubicBezTo>
                                  <a:cubicBezTo>
                                    <a:pt x="79534" y="104094"/>
                                    <a:pt x="65246" y="110761"/>
                                    <a:pt x="50959" y="112666"/>
                                  </a:cubicBezTo>
                                  <a:cubicBezTo>
                                    <a:pt x="41434" y="113619"/>
                                    <a:pt x="31909" y="120286"/>
                                    <a:pt x="37624" y="112666"/>
                                  </a:cubicBezTo>
                                  <a:cubicBezTo>
                                    <a:pt x="35719" y="112666"/>
                                    <a:pt x="26194" y="111714"/>
                                    <a:pt x="26194" y="114571"/>
                                  </a:cubicBezTo>
                                  <a:cubicBezTo>
                                    <a:pt x="28099" y="112666"/>
                                    <a:pt x="23336" y="112666"/>
                                    <a:pt x="22384" y="112666"/>
                                  </a:cubicBezTo>
                                  <a:cubicBezTo>
                                    <a:pt x="25241" y="113619"/>
                                    <a:pt x="17621" y="114571"/>
                                    <a:pt x="22384" y="115524"/>
                                  </a:cubicBezTo>
                                  <a:cubicBezTo>
                                    <a:pt x="19526" y="122191"/>
                                    <a:pt x="18574" y="110761"/>
                                    <a:pt x="19526" y="111714"/>
                                  </a:cubicBezTo>
                                  <a:cubicBezTo>
                                    <a:pt x="17621" y="112666"/>
                                    <a:pt x="15716" y="113619"/>
                                    <a:pt x="13811" y="114571"/>
                                  </a:cubicBezTo>
                                  <a:cubicBezTo>
                                    <a:pt x="14764" y="113619"/>
                                    <a:pt x="22384" y="119334"/>
                                    <a:pt x="26194" y="118381"/>
                                  </a:cubicBezTo>
                                  <a:cubicBezTo>
                                    <a:pt x="28099" y="115524"/>
                                    <a:pt x="31909" y="116476"/>
                                    <a:pt x="30956" y="121239"/>
                                  </a:cubicBezTo>
                                  <a:cubicBezTo>
                                    <a:pt x="31909" y="117429"/>
                                    <a:pt x="36671" y="120286"/>
                                    <a:pt x="36671" y="120286"/>
                                  </a:cubicBezTo>
                                  <a:cubicBezTo>
                                    <a:pt x="39529" y="122191"/>
                                    <a:pt x="35719" y="118381"/>
                                    <a:pt x="38576" y="118381"/>
                                  </a:cubicBezTo>
                                  <a:cubicBezTo>
                                    <a:pt x="39529" y="119334"/>
                                    <a:pt x="40481" y="121239"/>
                                    <a:pt x="40481" y="122191"/>
                                  </a:cubicBezTo>
                                  <a:cubicBezTo>
                                    <a:pt x="44291" y="121239"/>
                                    <a:pt x="48101" y="121239"/>
                                    <a:pt x="51911" y="122191"/>
                                  </a:cubicBezTo>
                                  <a:cubicBezTo>
                                    <a:pt x="60484" y="123144"/>
                                    <a:pt x="59531" y="114571"/>
                                    <a:pt x="63341" y="122191"/>
                                  </a:cubicBezTo>
                                  <a:cubicBezTo>
                                    <a:pt x="63341" y="118381"/>
                                    <a:pt x="73819" y="118381"/>
                                    <a:pt x="76676" y="116476"/>
                                  </a:cubicBezTo>
                                  <a:cubicBezTo>
                                    <a:pt x="75724" y="117429"/>
                                    <a:pt x="75724" y="118381"/>
                                    <a:pt x="76676" y="119334"/>
                                  </a:cubicBezTo>
                                  <a:cubicBezTo>
                                    <a:pt x="78581" y="116476"/>
                                    <a:pt x="80486" y="115524"/>
                                    <a:pt x="83344" y="114571"/>
                                  </a:cubicBezTo>
                                  <a:cubicBezTo>
                                    <a:pt x="83344" y="113619"/>
                                    <a:pt x="79534" y="110761"/>
                                    <a:pt x="83344" y="109809"/>
                                  </a:cubicBezTo>
                                  <a:cubicBezTo>
                                    <a:pt x="84296" y="111714"/>
                                    <a:pt x="85249" y="113619"/>
                                    <a:pt x="88106" y="113619"/>
                                  </a:cubicBezTo>
                                  <a:cubicBezTo>
                                    <a:pt x="88106" y="116476"/>
                                    <a:pt x="79534" y="122191"/>
                                    <a:pt x="78581" y="122191"/>
                                  </a:cubicBezTo>
                                  <a:cubicBezTo>
                                    <a:pt x="80486" y="122191"/>
                                    <a:pt x="93821" y="113619"/>
                                    <a:pt x="90011" y="117429"/>
                                  </a:cubicBezTo>
                                  <a:cubicBezTo>
                                    <a:pt x="91916" y="116476"/>
                                    <a:pt x="92869" y="116476"/>
                                    <a:pt x="93821" y="114571"/>
                                  </a:cubicBezTo>
                                  <a:cubicBezTo>
                                    <a:pt x="95726" y="117429"/>
                                    <a:pt x="90964" y="116476"/>
                                    <a:pt x="90964" y="118381"/>
                                  </a:cubicBezTo>
                                  <a:cubicBezTo>
                                    <a:pt x="91916" y="119334"/>
                                    <a:pt x="92869" y="119334"/>
                                    <a:pt x="92869" y="120286"/>
                                  </a:cubicBezTo>
                                  <a:cubicBezTo>
                                    <a:pt x="91916" y="120286"/>
                                    <a:pt x="98584" y="116476"/>
                                    <a:pt x="96679" y="118381"/>
                                  </a:cubicBezTo>
                                  <a:cubicBezTo>
                                    <a:pt x="97631" y="117429"/>
                                    <a:pt x="97631" y="117429"/>
                                    <a:pt x="98584" y="116476"/>
                                  </a:cubicBezTo>
                                  <a:cubicBezTo>
                                    <a:pt x="97631" y="114571"/>
                                    <a:pt x="96679" y="114571"/>
                                    <a:pt x="94774" y="114571"/>
                                  </a:cubicBezTo>
                                  <a:cubicBezTo>
                                    <a:pt x="94774" y="112666"/>
                                    <a:pt x="96679" y="111714"/>
                                    <a:pt x="98584" y="111714"/>
                                  </a:cubicBezTo>
                                  <a:cubicBezTo>
                                    <a:pt x="98584" y="108856"/>
                                    <a:pt x="95726" y="106951"/>
                                    <a:pt x="102394" y="108856"/>
                                  </a:cubicBezTo>
                                  <a:cubicBezTo>
                                    <a:pt x="101441" y="110761"/>
                                    <a:pt x="102394" y="113619"/>
                                    <a:pt x="101441" y="114571"/>
                                  </a:cubicBezTo>
                                  <a:cubicBezTo>
                                    <a:pt x="103346" y="113619"/>
                                    <a:pt x="104299" y="112666"/>
                                    <a:pt x="105251" y="110761"/>
                                  </a:cubicBezTo>
                                  <a:cubicBezTo>
                                    <a:pt x="104299" y="111714"/>
                                    <a:pt x="103346" y="110761"/>
                                    <a:pt x="103346" y="109809"/>
                                  </a:cubicBezTo>
                                  <a:cubicBezTo>
                                    <a:pt x="104299" y="103141"/>
                                    <a:pt x="107156" y="111714"/>
                                    <a:pt x="110966" y="108856"/>
                                  </a:cubicBezTo>
                                  <a:cubicBezTo>
                                    <a:pt x="110014" y="107904"/>
                                    <a:pt x="108109" y="99331"/>
                                    <a:pt x="110014" y="98379"/>
                                  </a:cubicBezTo>
                                  <a:cubicBezTo>
                                    <a:pt x="110966" y="101236"/>
                                    <a:pt x="112871" y="100284"/>
                                    <a:pt x="112871" y="100284"/>
                                  </a:cubicBezTo>
                                  <a:cubicBezTo>
                                    <a:pt x="112871" y="101236"/>
                                    <a:pt x="112871" y="102189"/>
                                    <a:pt x="112871" y="103141"/>
                                  </a:cubicBezTo>
                                  <a:cubicBezTo>
                                    <a:pt x="117634" y="104094"/>
                                    <a:pt x="120491" y="102189"/>
                                    <a:pt x="121444" y="100284"/>
                                  </a:cubicBezTo>
                                  <a:cubicBezTo>
                                    <a:pt x="121444" y="100284"/>
                                    <a:pt x="120491" y="92664"/>
                                    <a:pt x="124301" y="99331"/>
                                  </a:cubicBezTo>
                                  <a:cubicBezTo>
                                    <a:pt x="124301" y="97426"/>
                                    <a:pt x="126206" y="93616"/>
                                    <a:pt x="127159" y="91711"/>
                                  </a:cubicBezTo>
                                  <a:cubicBezTo>
                                    <a:pt x="127159" y="92664"/>
                                    <a:pt x="127159" y="93616"/>
                                    <a:pt x="126206" y="93616"/>
                                  </a:cubicBezTo>
                                  <a:cubicBezTo>
                                    <a:pt x="125254" y="94569"/>
                                    <a:pt x="132874" y="91711"/>
                                    <a:pt x="130016" y="91711"/>
                                  </a:cubicBezTo>
                                  <a:cubicBezTo>
                                    <a:pt x="130016" y="91711"/>
                                    <a:pt x="135731" y="86949"/>
                                    <a:pt x="135731" y="86949"/>
                                  </a:cubicBezTo>
                                  <a:cubicBezTo>
                                    <a:pt x="134779" y="86949"/>
                                    <a:pt x="132874" y="86949"/>
                                    <a:pt x="132874" y="88854"/>
                                  </a:cubicBezTo>
                                  <a:cubicBezTo>
                                    <a:pt x="129064" y="87901"/>
                                    <a:pt x="145256" y="79329"/>
                                    <a:pt x="144304" y="80281"/>
                                  </a:cubicBezTo>
                                  <a:cubicBezTo>
                                    <a:pt x="143351" y="79329"/>
                                    <a:pt x="142399" y="77424"/>
                                    <a:pt x="141446" y="75519"/>
                                  </a:cubicBezTo>
                                  <a:cubicBezTo>
                                    <a:pt x="143351" y="75519"/>
                                    <a:pt x="145256" y="77424"/>
                                    <a:pt x="145256" y="79329"/>
                                  </a:cubicBezTo>
                                  <a:cubicBezTo>
                                    <a:pt x="144304" y="76471"/>
                                    <a:pt x="147161" y="76471"/>
                                    <a:pt x="145256" y="72661"/>
                                  </a:cubicBezTo>
                                  <a:cubicBezTo>
                                    <a:pt x="146209" y="72661"/>
                                    <a:pt x="147161" y="72661"/>
                                    <a:pt x="148114" y="72661"/>
                                  </a:cubicBezTo>
                                  <a:cubicBezTo>
                                    <a:pt x="148114" y="71709"/>
                                    <a:pt x="144304" y="65994"/>
                                    <a:pt x="149066" y="65994"/>
                                  </a:cubicBezTo>
                                  <a:cubicBezTo>
                                    <a:pt x="149066" y="66946"/>
                                    <a:pt x="149066" y="67899"/>
                                    <a:pt x="149066" y="68851"/>
                                  </a:cubicBezTo>
                                  <a:cubicBezTo>
                                    <a:pt x="152876" y="65041"/>
                                    <a:pt x="145256" y="60279"/>
                                    <a:pt x="146209" y="57421"/>
                                  </a:cubicBezTo>
                                  <a:cubicBezTo>
                                    <a:pt x="149066" y="55516"/>
                                    <a:pt x="150971" y="65041"/>
                                    <a:pt x="152876" y="65041"/>
                                  </a:cubicBezTo>
                                  <a:cubicBezTo>
                                    <a:pt x="155734" y="65041"/>
                                    <a:pt x="146209" y="65041"/>
                                    <a:pt x="155734" y="65041"/>
                                  </a:cubicBezTo>
                                  <a:cubicBezTo>
                                    <a:pt x="155734" y="63136"/>
                                    <a:pt x="156686" y="62184"/>
                                    <a:pt x="157639" y="61231"/>
                                  </a:cubicBezTo>
                                  <a:cubicBezTo>
                                    <a:pt x="157639" y="61231"/>
                                    <a:pt x="153829" y="58374"/>
                                    <a:pt x="157639" y="56469"/>
                                  </a:cubicBezTo>
                                  <a:cubicBezTo>
                                    <a:pt x="158591" y="57421"/>
                                    <a:pt x="158591" y="58374"/>
                                    <a:pt x="160496" y="58374"/>
                                  </a:cubicBezTo>
                                  <a:cubicBezTo>
                                    <a:pt x="167164" y="56469"/>
                                    <a:pt x="169069" y="41229"/>
                                    <a:pt x="178594" y="38371"/>
                                  </a:cubicBezTo>
                                  <a:cubicBezTo>
                                    <a:pt x="181451" y="37419"/>
                                    <a:pt x="190024" y="29799"/>
                                    <a:pt x="195739" y="26941"/>
                                  </a:cubicBezTo>
                                  <a:cubicBezTo>
                                    <a:pt x="193834" y="25989"/>
                                    <a:pt x="193834" y="25036"/>
                                    <a:pt x="193834" y="24084"/>
                                  </a:cubicBezTo>
                                  <a:cubicBezTo>
                                    <a:pt x="194786" y="25036"/>
                                    <a:pt x="222409" y="27894"/>
                                    <a:pt x="221456" y="23131"/>
                                  </a:cubicBezTo>
                                  <a:cubicBezTo>
                                    <a:pt x="222409" y="31704"/>
                                    <a:pt x="225266" y="23131"/>
                                    <a:pt x="229076" y="27894"/>
                                  </a:cubicBezTo>
                                  <a:cubicBezTo>
                                    <a:pt x="232886" y="28846"/>
                                    <a:pt x="233839" y="29799"/>
                                    <a:pt x="236696" y="28846"/>
                                  </a:cubicBezTo>
                                  <a:cubicBezTo>
                                    <a:pt x="237649" y="29799"/>
                                    <a:pt x="239554" y="30751"/>
                                    <a:pt x="236696" y="31704"/>
                                  </a:cubicBezTo>
                                  <a:cubicBezTo>
                                    <a:pt x="238601" y="33609"/>
                                    <a:pt x="239554" y="27894"/>
                                    <a:pt x="241459" y="32656"/>
                                  </a:cubicBezTo>
                                  <a:cubicBezTo>
                                    <a:pt x="241459" y="32656"/>
                                    <a:pt x="238601" y="31704"/>
                                    <a:pt x="239554" y="32656"/>
                                  </a:cubicBezTo>
                                  <a:cubicBezTo>
                                    <a:pt x="243364" y="35514"/>
                                    <a:pt x="245269" y="34561"/>
                                    <a:pt x="246221" y="32656"/>
                                  </a:cubicBezTo>
                                  <a:cubicBezTo>
                                    <a:pt x="249079" y="33609"/>
                                    <a:pt x="249079" y="34561"/>
                                    <a:pt x="247174" y="34561"/>
                                  </a:cubicBezTo>
                                  <a:cubicBezTo>
                                    <a:pt x="248126" y="35514"/>
                                    <a:pt x="249079" y="35514"/>
                                    <a:pt x="249079" y="34561"/>
                                  </a:cubicBezTo>
                                  <a:cubicBezTo>
                                    <a:pt x="250031" y="37419"/>
                                    <a:pt x="249079" y="36466"/>
                                    <a:pt x="252889" y="38371"/>
                                  </a:cubicBezTo>
                                  <a:cubicBezTo>
                                    <a:pt x="247174" y="45991"/>
                                    <a:pt x="259556" y="41229"/>
                                    <a:pt x="260509" y="45991"/>
                                  </a:cubicBezTo>
                                  <a:cubicBezTo>
                                    <a:pt x="255746" y="46944"/>
                                    <a:pt x="260509" y="47896"/>
                                    <a:pt x="260509" y="48849"/>
                                  </a:cubicBezTo>
                                  <a:cubicBezTo>
                                    <a:pt x="259556" y="48849"/>
                                    <a:pt x="259556" y="47896"/>
                                    <a:pt x="259556" y="47896"/>
                                  </a:cubicBezTo>
                                  <a:cubicBezTo>
                                    <a:pt x="259556" y="47896"/>
                                    <a:pt x="268129" y="63136"/>
                                    <a:pt x="266224" y="65994"/>
                                  </a:cubicBezTo>
                                  <a:cubicBezTo>
                                    <a:pt x="270986" y="66946"/>
                                    <a:pt x="270034" y="71709"/>
                                    <a:pt x="268129" y="69804"/>
                                  </a:cubicBezTo>
                                  <a:cubicBezTo>
                                    <a:pt x="267176" y="69804"/>
                                    <a:pt x="270034" y="85996"/>
                                    <a:pt x="268129" y="83139"/>
                                  </a:cubicBezTo>
                                  <a:cubicBezTo>
                                    <a:pt x="265271" y="90759"/>
                                    <a:pt x="269081" y="98379"/>
                                    <a:pt x="269081" y="103141"/>
                                  </a:cubicBezTo>
                                  <a:cubicBezTo>
                                    <a:pt x="265271" y="103141"/>
                                    <a:pt x="263366" y="114571"/>
                                    <a:pt x="264319" y="114571"/>
                                  </a:cubicBezTo>
                                  <a:cubicBezTo>
                                    <a:pt x="263366" y="114571"/>
                                    <a:pt x="263366" y="115524"/>
                                    <a:pt x="263366" y="116476"/>
                                  </a:cubicBezTo>
                                  <a:cubicBezTo>
                                    <a:pt x="262414" y="116476"/>
                                    <a:pt x="262414" y="115524"/>
                                    <a:pt x="263366" y="115524"/>
                                  </a:cubicBezTo>
                                  <a:cubicBezTo>
                                    <a:pt x="261461" y="117429"/>
                                    <a:pt x="263366" y="117429"/>
                                    <a:pt x="260509" y="117429"/>
                                  </a:cubicBezTo>
                                  <a:cubicBezTo>
                                    <a:pt x="259556" y="120286"/>
                                    <a:pt x="257651" y="129811"/>
                                    <a:pt x="257651" y="133621"/>
                                  </a:cubicBezTo>
                                  <a:cubicBezTo>
                                    <a:pt x="258604" y="130764"/>
                                    <a:pt x="254794" y="136479"/>
                                    <a:pt x="254794" y="137431"/>
                                  </a:cubicBezTo>
                                  <a:cubicBezTo>
                                    <a:pt x="256699" y="138384"/>
                                    <a:pt x="251936" y="148861"/>
                                    <a:pt x="250031" y="145051"/>
                                  </a:cubicBezTo>
                                  <a:cubicBezTo>
                                    <a:pt x="250031" y="145051"/>
                                    <a:pt x="245269" y="157434"/>
                                    <a:pt x="245269" y="157434"/>
                                  </a:cubicBezTo>
                                  <a:cubicBezTo>
                                    <a:pt x="245269" y="157434"/>
                                    <a:pt x="245269" y="156481"/>
                                    <a:pt x="245269" y="156481"/>
                                  </a:cubicBezTo>
                                  <a:cubicBezTo>
                                    <a:pt x="248126" y="156481"/>
                                    <a:pt x="244316" y="163149"/>
                                    <a:pt x="243364" y="163149"/>
                                  </a:cubicBezTo>
                                  <a:cubicBezTo>
                                    <a:pt x="237649" y="164101"/>
                                    <a:pt x="236696" y="164101"/>
                                    <a:pt x="235744" y="172674"/>
                                  </a:cubicBezTo>
                                  <a:cubicBezTo>
                                    <a:pt x="234791" y="171721"/>
                                    <a:pt x="233839" y="170769"/>
                                    <a:pt x="233839" y="169816"/>
                                  </a:cubicBezTo>
                                  <a:cubicBezTo>
                                    <a:pt x="230029" y="173626"/>
                                    <a:pt x="231934" y="178389"/>
                                    <a:pt x="227171" y="182199"/>
                                  </a:cubicBezTo>
                                  <a:cubicBezTo>
                                    <a:pt x="227171" y="182199"/>
                                    <a:pt x="224314" y="177436"/>
                                    <a:pt x="224314" y="176484"/>
                                  </a:cubicBezTo>
                                  <a:cubicBezTo>
                                    <a:pt x="220504" y="183151"/>
                                    <a:pt x="211931" y="185056"/>
                                    <a:pt x="206216" y="187914"/>
                                  </a:cubicBezTo>
                                  <a:cubicBezTo>
                                    <a:pt x="200501" y="190771"/>
                                    <a:pt x="193834" y="193629"/>
                                    <a:pt x="192881" y="193629"/>
                                  </a:cubicBezTo>
                                  <a:cubicBezTo>
                                    <a:pt x="188119" y="198391"/>
                                    <a:pt x="185261" y="191724"/>
                                    <a:pt x="181451" y="197439"/>
                                  </a:cubicBezTo>
                                  <a:cubicBezTo>
                                    <a:pt x="180499" y="194581"/>
                                    <a:pt x="144304" y="196486"/>
                                    <a:pt x="135731" y="196486"/>
                                  </a:cubicBezTo>
                                  <a:cubicBezTo>
                                    <a:pt x="134779" y="193629"/>
                                    <a:pt x="138589" y="195534"/>
                                    <a:pt x="137636" y="193629"/>
                                  </a:cubicBezTo>
                                  <a:cubicBezTo>
                                    <a:pt x="137636" y="196486"/>
                                    <a:pt x="110014" y="186009"/>
                                    <a:pt x="107156" y="190771"/>
                                  </a:cubicBezTo>
                                  <a:cubicBezTo>
                                    <a:pt x="106204" y="187914"/>
                                    <a:pt x="75724" y="175531"/>
                                    <a:pt x="69056" y="177436"/>
                                  </a:cubicBezTo>
                                  <a:cubicBezTo>
                                    <a:pt x="66199" y="171721"/>
                                    <a:pt x="64294" y="174579"/>
                                    <a:pt x="61436" y="170769"/>
                                  </a:cubicBezTo>
                                  <a:cubicBezTo>
                                    <a:pt x="56674" y="166006"/>
                                    <a:pt x="48101" y="156481"/>
                                    <a:pt x="41434" y="149814"/>
                                  </a:cubicBezTo>
                                  <a:cubicBezTo>
                                    <a:pt x="31909" y="140289"/>
                                    <a:pt x="22384" y="118381"/>
                                    <a:pt x="7144" y="113619"/>
                                  </a:cubicBezTo>
                                  <a:cubicBezTo>
                                    <a:pt x="20479" y="146004"/>
                                    <a:pt x="34766" y="166006"/>
                                    <a:pt x="64294" y="186009"/>
                                  </a:cubicBezTo>
                                  <a:cubicBezTo>
                                    <a:pt x="76676" y="194581"/>
                                    <a:pt x="90011" y="199344"/>
                                    <a:pt x="102394" y="202201"/>
                                  </a:cubicBezTo>
                                  <a:cubicBezTo>
                                    <a:pt x="103346" y="202201"/>
                                    <a:pt x="109061" y="204106"/>
                                    <a:pt x="105251" y="203154"/>
                                  </a:cubicBezTo>
                                  <a:cubicBezTo>
                                    <a:pt x="122396" y="207916"/>
                                    <a:pt x="134779" y="207916"/>
                                    <a:pt x="150019" y="211726"/>
                                  </a:cubicBezTo>
                                  <a:cubicBezTo>
                                    <a:pt x="148114" y="211726"/>
                                    <a:pt x="149066" y="211726"/>
                                    <a:pt x="150019" y="211726"/>
                                  </a:cubicBezTo>
                                  <a:cubicBezTo>
                                    <a:pt x="148114" y="210774"/>
                                    <a:pt x="151924" y="212679"/>
                                    <a:pt x="149066" y="211726"/>
                                  </a:cubicBezTo>
                                  <a:cubicBezTo>
                                    <a:pt x="150019" y="211726"/>
                                    <a:pt x="150019" y="211726"/>
                                    <a:pt x="150019" y="212679"/>
                                  </a:cubicBezTo>
                                  <a:cubicBezTo>
                                    <a:pt x="151924" y="212679"/>
                                    <a:pt x="151924" y="212679"/>
                                    <a:pt x="152876" y="212679"/>
                                  </a:cubicBezTo>
                                  <a:cubicBezTo>
                                    <a:pt x="151924" y="212679"/>
                                    <a:pt x="150971" y="212679"/>
                                    <a:pt x="150019" y="212679"/>
                                  </a:cubicBezTo>
                                  <a:cubicBezTo>
                                    <a:pt x="150019" y="213631"/>
                                    <a:pt x="152876" y="214584"/>
                                    <a:pt x="152876" y="214584"/>
                                  </a:cubicBezTo>
                                  <a:cubicBezTo>
                                    <a:pt x="150971" y="214584"/>
                                    <a:pt x="150019" y="214584"/>
                                    <a:pt x="150971" y="214584"/>
                                  </a:cubicBezTo>
                                  <a:cubicBezTo>
                                    <a:pt x="151924" y="214584"/>
                                    <a:pt x="150971" y="215536"/>
                                    <a:pt x="150019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1924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0971" y="215536"/>
                                    <a:pt x="151924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2876" y="215536"/>
                                  </a:cubicBezTo>
                                  <a:cubicBezTo>
                                    <a:pt x="152876" y="215536"/>
                                    <a:pt x="150019" y="215536"/>
                                    <a:pt x="153829" y="215536"/>
                                  </a:cubicBezTo>
                                  <a:cubicBezTo>
                                    <a:pt x="152876" y="215536"/>
                                    <a:pt x="151924" y="214584"/>
                                    <a:pt x="150971" y="215536"/>
                                  </a:cubicBezTo>
                                  <a:cubicBezTo>
                                    <a:pt x="152876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6489"/>
                                    <a:pt x="152876" y="216489"/>
                                  </a:cubicBezTo>
                                  <a:cubicBezTo>
                                    <a:pt x="149066" y="215536"/>
                                    <a:pt x="151924" y="216489"/>
                                    <a:pt x="151924" y="216489"/>
                                  </a:cubicBezTo>
                                  <a:cubicBezTo>
                                    <a:pt x="153829" y="216489"/>
                                    <a:pt x="150971" y="217441"/>
                                    <a:pt x="150971" y="217441"/>
                                  </a:cubicBezTo>
                                  <a:cubicBezTo>
                                    <a:pt x="152876" y="217441"/>
                                    <a:pt x="151924" y="218394"/>
                                    <a:pt x="150971" y="218394"/>
                                  </a:cubicBezTo>
                                  <a:cubicBezTo>
                                    <a:pt x="151924" y="218394"/>
                                    <a:pt x="152876" y="218394"/>
                                    <a:pt x="153829" y="218394"/>
                                  </a:cubicBezTo>
                                  <a:cubicBezTo>
                                    <a:pt x="151924" y="217441"/>
                                    <a:pt x="150971" y="218394"/>
                                    <a:pt x="153829" y="219346"/>
                                  </a:cubicBezTo>
                                  <a:cubicBezTo>
                                    <a:pt x="150019" y="220299"/>
                                    <a:pt x="153829" y="220299"/>
                                    <a:pt x="150971" y="221251"/>
                                  </a:cubicBezTo>
                                  <a:cubicBezTo>
                                    <a:pt x="151924" y="221251"/>
                                    <a:pt x="153829" y="221251"/>
                                    <a:pt x="153829" y="222204"/>
                                  </a:cubicBezTo>
                                  <a:cubicBezTo>
                                    <a:pt x="152876" y="222204"/>
                                    <a:pt x="151924" y="222204"/>
                                    <a:pt x="150971" y="222204"/>
                                  </a:cubicBezTo>
                                  <a:cubicBezTo>
                                    <a:pt x="150971" y="222204"/>
                                    <a:pt x="152876" y="222204"/>
                                    <a:pt x="152876" y="223156"/>
                                  </a:cubicBezTo>
                                  <a:cubicBezTo>
                                    <a:pt x="152876" y="223156"/>
                                    <a:pt x="150971" y="223156"/>
                                    <a:pt x="150019" y="224109"/>
                                  </a:cubicBezTo>
                                  <a:cubicBezTo>
                                    <a:pt x="150019" y="224109"/>
                                    <a:pt x="154781" y="226966"/>
                                    <a:pt x="150971" y="226966"/>
                                  </a:cubicBezTo>
                                  <a:cubicBezTo>
                                    <a:pt x="151924" y="227919"/>
                                    <a:pt x="152876" y="228871"/>
                                    <a:pt x="154781" y="227919"/>
                                  </a:cubicBezTo>
                                  <a:cubicBezTo>
                                    <a:pt x="154781" y="227919"/>
                                    <a:pt x="154781" y="227919"/>
                                    <a:pt x="154781" y="227919"/>
                                  </a:cubicBezTo>
                                  <a:cubicBezTo>
                                    <a:pt x="153829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6686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3829" y="227919"/>
                                    <a:pt x="154781" y="227919"/>
                                    <a:pt x="156686" y="227919"/>
                                  </a:cubicBezTo>
                                  <a:cubicBezTo>
                                    <a:pt x="150971" y="226014"/>
                                    <a:pt x="158591" y="228871"/>
                                    <a:pt x="158591" y="228871"/>
                                  </a:cubicBezTo>
                                  <a:cubicBezTo>
                                    <a:pt x="156686" y="228871"/>
                                    <a:pt x="155734" y="228871"/>
                                    <a:pt x="153829" y="229824"/>
                                  </a:cubicBezTo>
                                  <a:cubicBezTo>
                                    <a:pt x="154781" y="229824"/>
                                    <a:pt x="155734" y="229824"/>
                                    <a:pt x="156686" y="229824"/>
                                  </a:cubicBezTo>
                                  <a:cubicBezTo>
                                    <a:pt x="155734" y="228871"/>
                                    <a:pt x="154781" y="230776"/>
                                    <a:pt x="154781" y="230776"/>
                                  </a:cubicBezTo>
                                  <a:cubicBezTo>
                                    <a:pt x="154781" y="231729"/>
                                    <a:pt x="155734" y="231729"/>
                                    <a:pt x="156686" y="231729"/>
                                  </a:cubicBezTo>
                                  <a:cubicBezTo>
                                    <a:pt x="153829" y="231729"/>
                                    <a:pt x="156686" y="231729"/>
                                    <a:pt x="156686" y="231729"/>
                                  </a:cubicBezTo>
                                  <a:cubicBezTo>
                                    <a:pt x="155734" y="231729"/>
                                    <a:pt x="155734" y="232681"/>
                                    <a:pt x="156686" y="232681"/>
                                  </a:cubicBezTo>
                                  <a:cubicBezTo>
                                    <a:pt x="156686" y="232681"/>
                                    <a:pt x="152876" y="234586"/>
                                    <a:pt x="156686" y="236491"/>
                                  </a:cubicBezTo>
                                  <a:cubicBezTo>
                                    <a:pt x="155734" y="236491"/>
                                    <a:pt x="154781" y="236491"/>
                                    <a:pt x="154781" y="236491"/>
                                  </a:cubicBezTo>
                                  <a:cubicBezTo>
                                    <a:pt x="156686" y="236491"/>
                                    <a:pt x="154781" y="237444"/>
                                    <a:pt x="154781" y="237444"/>
                                  </a:cubicBezTo>
                                  <a:cubicBezTo>
                                    <a:pt x="156686" y="237444"/>
                                    <a:pt x="154781" y="238396"/>
                                    <a:pt x="157639" y="238396"/>
                                  </a:cubicBezTo>
                                  <a:cubicBezTo>
                                    <a:pt x="153829" y="238396"/>
                                    <a:pt x="158591" y="241254"/>
                                    <a:pt x="159544" y="242206"/>
                                  </a:cubicBezTo>
                                  <a:cubicBezTo>
                                    <a:pt x="156686" y="242206"/>
                                    <a:pt x="158591" y="243159"/>
                                    <a:pt x="159544" y="243159"/>
                                  </a:cubicBezTo>
                                  <a:cubicBezTo>
                                    <a:pt x="157639" y="244111"/>
                                    <a:pt x="156686" y="246016"/>
                                    <a:pt x="155734" y="246016"/>
                                  </a:cubicBezTo>
                                  <a:cubicBezTo>
                                    <a:pt x="157639" y="246969"/>
                                    <a:pt x="158591" y="251731"/>
                                    <a:pt x="162401" y="249826"/>
                                  </a:cubicBezTo>
                                  <a:cubicBezTo>
                                    <a:pt x="165259" y="248874"/>
                                    <a:pt x="169069" y="240301"/>
                                    <a:pt x="166211" y="239349"/>
                                  </a:cubicBezTo>
                                  <a:cubicBezTo>
                                    <a:pt x="167164" y="239349"/>
                                    <a:pt x="167164" y="239349"/>
                                    <a:pt x="165259" y="239349"/>
                                  </a:cubicBezTo>
                                  <a:cubicBezTo>
                                    <a:pt x="166211" y="240301"/>
                                    <a:pt x="168116" y="236491"/>
                                    <a:pt x="165259" y="236491"/>
                                  </a:cubicBezTo>
                                  <a:cubicBezTo>
                                    <a:pt x="169069" y="235539"/>
                                    <a:pt x="168116" y="225061"/>
                                    <a:pt x="161449" y="223156"/>
                                  </a:cubicBezTo>
                                  <a:cubicBezTo>
                                    <a:pt x="163354" y="222204"/>
                                    <a:pt x="160496" y="223156"/>
                                    <a:pt x="163354" y="222204"/>
                                  </a:cubicBezTo>
                                  <a:cubicBezTo>
                                    <a:pt x="162401" y="222204"/>
                                    <a:pt x="162401" y="222204"/>
                                    <a:pt x="161449" y="222204"/>
                                  </a:cubicBezTo>
                                  <a:cubicBezTo>
                                    <a:pt x="161449" y="222204"/>
                                    <a:pt x="164306" y="221251"/>
                                    <a:pt x="164306" y="221251"/>
                                  </a:cubicBezTo>
                                  <a:cubicBezTo>
                                    <a:pt x="164306" y="221251"/>
                                    <a:pt x="162401" y="218394"/>
                                    <a:pt x="162401" y="218394"/>
                                  </a:cubicBezTo>
                                  <a:cubicBezTo>
                                    <a:pt x="163354" y="218394"/>
                                    <a:pt x="163354" y="218394"/>
                                    <a:pt x="162401" y="218394"/>
                                  </a:cubicBezTo>
                                  <a:cubicBezTo>
                                    <a:pt x="165259" y="218394"/>
                                    <a:pt x="165259" y="211726"/>
                                    <a:pt x="163354" y="210774"/>
                                  </a:cubicBezTo>
                                  <a:cubicBezTo>
                                    <a:pt x="164306" y="209821"/>
                                    <a:pt x="165259" y="208869"/>
                                    <a:pt x="162401" y="207916"/>
                                  </a:cubicBezTo>
                                  <a:cubicBezTo>
                                    <a:pt x="161449" y="208869"/>
                                    <a:pt x="166211" y="205059"/>
                                    <a:pt x="162401" y="206964"/>
                                  </a:cubicBezTo>
                                  <a:cubicBezTo>
                                    <a:pt x="168116" y="206964"/>
                                    <a:pt x="170021" y="206011"/>
                                    <a:pt x="173831" y="206964"/>
                                  </a:cubicBezTo>
                                  <a:cubicBezTo>
                                    <a:pt x="172879" y="206964"/>
                                    <a:pt x="172879" y="206964"/>
                                    <a:pt x="173831" y="206964"/>
                                  </a:cubicBezTo>
                                  <a:cubicBezTo>
                                    <a:pt x="173831" y="206964"/>
                                    <a:pt x="169069" y="207916"/>
                                    <a:pt x="174784" y="207916"/>
                                  </a:cubicBezTo>
                                  <a:cubicBezTo>
                                    <a:pt x="170974" y="208869"/>
                                    <a:pt x="171926" y="207916"/>
                                    <a:pt x="174784" y="208869"/>
                                  </a:cubicBezTo>
                                  <a:cubicBezTo>
                                    <a:pt x="174784" y="208869"/>
                                    <a:pt x="173831" y="208869"/>
                                    <a:pt x="172879" y="208869"/>
                                  </a:cubicBezTo>
                                  <a:cubicBezTo>
                                    <a:pt x="172879" y="208869"/>
                                    <a:pt x="180499" y="209821"/>
                                    <a:pt x="179546" y="209821"/>
                                  </a:cubicBezTo>
                                  <a:cubicBezTo>
                                    <a:pt x="177641" y="208869"/>
                                    <a:pt x="176689" y="208869"/>
                                    <a:pt x="177641" y="209821"/>
                                  </a:cubicBezTo>
                                  <a:cubicBezTo>
                                    <a:pt x="161449" y="209821"/>
                                    <a:pt x="179546" y="208869"/>
                                    <a:pt x="170974" y="208869"/>
                                  </a:cubicBezTo>
                                  <a:cubicBezTo>
                                    <a:pt x="171926" y="208869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2879" y="208869"/>
                                    <a:pt x="173831" y="209821"/>
                                    <a:pt x="173831" y="208869"/>
                                  </a:cubicBezTo>
                                  <a:cubicBezTo>
                                    <a:pt x="170974" y="207916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1926" y="209821"/>
                                    <a:pt x="172879" y="210774"/>
                                    <a:pt x="174784" y="210774"/>
                                  </a:cubicBezTo>
                                  <a:cubicBezTo>
                                    <a:pt x="173831" y="210774"/>
                                    <a:pt x="172879" y="211726"/>
                                    <a:pt x="172879" y="211726"/>
                                  </a:cubicBezTo>
                                  <a:cubicBezTo>
                                    <a:pt x="172879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1726"/>
                                    <a:pt x="175736" y="213631"/>
                                    <a:pt x="172879" y="212679"/>
                                  </a:cubicBezTo>
                                  <a:cubicBezTo>
                                    <a:pt x="173831" y="212679"/>
                                    <a:pt x="173831" y="212679"/>
                                    <a:pt x="173831" y="213631"/>
                                  </a:cubicBezTo>
                                  <a:cubicBezTo>
                                    <a:pt x="175736" y="213631"/>
                                    <a:pt x="175736" y="213631"/>
                                    <a:pt x="176689" y="213631"/>
                                  </a:cubicBezTo>
                                  <a:cubicBezTo>
                                    <a:pt x="175736" y="213631"/>
                                    <a:pt x="174784" y="213631"/>
                                    <a:pt x="173831" y="214584"/>
                                  </a:cubicBezTo>
                                  <a:cubicBezTo>
                                    <a:pt x="173831" y="215536"/>
                                    <a:pt x="176689" y="216489"/>
                                    <a:pt x="176689" y="216489"/>
                                  </a:cubicBezTo>
                                  <a:cubicBezTo>
                                    <a:pt x="174784" y="216489"/>
                                    <a:pt x="173831" y="216489"/>
                                    <a:pt x="174784" y="217441"/>
                                  </a:cubicBezTo>
                                  <a:cubicBezTo>
                                    <a:pt x="175736" y="217441"/>
                                    <a:pt x="174784" y="218394"/>
                                    <a:pt x="174784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6689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6689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6689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7641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7641" y="219346"/>
                                    <a:pt x="177641" y="219346"/>
                                  </a:cubicBezTo>
                                  <a:cubicBezTo>
                                    <a:pt x="179546" y="220299"/>
                                    <a:pt x="175736" y="219346"/>
                                    <a:pt x="175736" y="220299"/>
                                  </a:cubicBezTo>
                                  <a:cubicBezTo>
                                    <a:pt x="177641" y="220299"/>
                                    <a:pt x="177641" y="220299"/>
                                    <a:pt x="175736" y="220299"/>
                                  </a:cubicBezTo>
                                  <a:cubicBezTo>
                                    <a:pt x="176689" y="220299"/>
                                    <a:pt x="177641" y="220299"/>
                                    <a:pt x="177641" y="221251"/>
                                  </a:cubicBezTo>
                                  <a:cubicBezTo>
                                    <a:pt x="173831" y="221251"/>
                                    <a:pt x="176689" y="221251"/>
                                    <a:pt x="176689" y="221251"/>
                                  </a:cubicBezTo>
                                  <a:cubicBezTo>
                                    <a:pt x="178594" y="221251"/>
                                    <a:pt x="175736" y="222204"/>
                                    <a:pt x="175736" y="222204"/>
                                  </a:cubicBezTo>
                                  <a:cubicBezTo>
                                    <a:pt x="177641" y="222204"/>
                                    <a:pt x="176689" y="223156"/>
                                    <a:pt x="175736" y="223156"/>
                                  </a:cubicBezTo>
                                  <a:cubicBezTo>
                                    <a:pt x="176689" y="223156"/>
                                    <a:pt x="177641" y="223156"/>
                                    <a:pt x="178594" y="223156"/>
                                  </a:cubicBezTo>
                                  <a:cubicBezTo>
                                    <a:pt x="175736" y="223156"/>
                                    <a:pt x="175736" y="223156"/>
                                    <a:pt x="178594" y="224109"/>
                                  </a:cubicBezTo>
                                  <a:cubicBezTo>
                                    <a:pt x="174784" y="225061"/>
                                    <a:pt x="178594" y="225061"/>
                                    <a:pt x="175736" y="226014"/>
                                  </a:cubicBezTo>
                                  <a:cubicBezTo>
                                    <a:pt x="176689" y="226014"/>
                                    <a:pt x="178594" y="226014"/>
                                    <a:pt x="178594" y="226966"/>
                                  </a:cubicBezTo>
                                  <a:cubicBezTo>
                                    <a:pt x="177641" y="226966"/>
                                    <a:pt x="176689" y="226966"/>
                                    <a:pt x="175736" y="226966"/>
                                  </a:cubicBezTo>
                                  <a:cubicBezTo>
                                    <a:pt x="175736" y="226966"/>
                                    <a:pt x="177641" y="226966"/>
                                    <a:pt x="177641" y="227919"/>
                                  </a:cubicBezTo>
                                  <a:cubicBezTo>
                                    <a:pt x="177641" y="227919"/>
                                    <a:pt x="175736" y="227919"/>
                                    <a:pt x="174784" y="228871"/>
                                  </a:cubicBezTo>
                                  <a:cubicBezTo>
                                    <a:pt x="174784" y="228871"/>
                                    <a:pt x="179546" y="231729"/>
                                    <a:pt x="175736" y="231729"/>
                                  </a:cubicBezTo>
                                  <a:cubicBezTo>
                                    <a:pt x="176689" y="232681"/>
                                    <a:pt x="177641" y="233634"/>
                                    <a:pt x="179546" y="232681"/>
                                  </a:cubicBezTo>
                                  <a:cubicBezTo>
                                    <a:pt x="179546" y="232681"/>
                                    <a:pt x="179546" y="232681"/>
                                    <a:pt x="179546" y="232681"/>
                                  </a:cubicBezTo>
                                  <a:cubicBezTo>
                                    <a:pt x="178594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81451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78594" y="232681"/>
                                    <a:pt x="179546" y="232681"/>
                                    <a:pt x="181451" y="232681"/>
                                  </a:cubicBezTo>
                                  <a:cubicBezTo>
                                    <a:pt x="175736" y="230776"/>
                                    <a:pt x="183356" y="233634"/>
                                    <a:pt x="183356" y="233634"/>
                                  </a:cubicBezTo>
                                  <a:cubicBezTo>
                                    <a:pt x="181451" y="233634"/>
                                    <a:pt x="180499" y="233634"/>
                                    <a:pt x="178594" y="234586"/>
                                  </a:cubicBezTo>
                                  <a:cubicBezTo>
                                    <a:pt x="179546" y="234586"/>
                                    <a:pt x="180499" y="234586"/>
                                    <a:pt x="181451" y="234586"/>
                                  </a:cubicBezTo>
                                  <a:cubicBezTo>
                                    <a:pt x="180499" y="233634"/>
                                    <a:pt x="179546" y="235539"/>
                                    <a:pt x="179546" y="235539"/>
                                  </a:cubicBezTo>
                                  <a:cubicBezTo>
                                    <a:pt x="179546" y="236491"/>
                                    <a:pt x="180499" y="236491"/>
                                    <a:pt x="181451" y="236491"/>
                                  </a:cubicBezTo>
                                  <a:cubicBezTo>
                                    <a:pt x="178594" y="236491"/>
                                    <a:pt x="181451" y="236491"/>
                                    <a:pt x="181451" y="236491"/>
                                  </a:cubicBezTo>
                                  <a:cubicBezTo>
                                    <a:pt x="180499" y="236491"/>
                                    <a:pt x="180499" y="237444"/>
                                    <a:pt x="181451" y="237444"/>
                                  </a:cubicBezTo>
                                  <a:cubicBezTo>
                                    <a:pt x="181451" y="237444"/>
                                    <a:pt x="177641" y="239349"/>
                                    <a:pt x="181451" y="241254"/>
                                  </a:cubicBezTo>
                                  <a:cubicBezTo>
                                    <a:pt x="180499" y="241254"/>
                                    <a:pt x="179546" y="241254"/>
                                    <a:pt x="179546" y="241254"/>
                                  </a:cubicBezTo>
                                  <a:cubicBezTo>
                                    <a:pt x="181451" y="241254"/>
                                    <a:pt x="179546" y="242206"/>
                                    <a:pt x="179546" y="242206"/>
                                  </a:cubicBezTo>
                                  <a:cubicBezTo>
                                    <a:pt x="181451" y="242206"/>
                                    <a:pt x="179546" y="243159"/>
                                    <a:pt x="182404" y="243159"/>
                                  </a:cubicBezTo>
                                  <a:cubicBezTo>
                                    <a:pt x="178594" y="244111"/>
                                    <a:pt x="183356" y="246016"/>
                                    <a:pt x="184309" y="246016"/>
                                  </a:cubicBezTo>
                                  <a:cubicBezTo>
                                    <a:pt x="178594" y="246969"/>
                                    <a:pt x="186214" y="246969"/>
                                    <a:pt x="182404" y="246969"/>
                                  </a:cubicBezTo>
                                  <a:cubicBezTo>
                                    <a:pt x="182404" y="246969"/>
                                    <a:pt x="183356" y="246969"/>
                                    <a:pt x="183356" y="247921"/>
                                  </a:cubicBezTo>
                                  <a:cubicBezTo>
                                    <a:pt x="181451" y="248874"/>
                                    <a:pt x="181451" y="251731"/>
                                    <a:pt x="180499" y="250779"/>
                                  </a:cubicBezTo>
                                  <a:cubicBezTo>
                                    <a:pt x="183356" y="251731"/>
                                    <a:pt x="184309" y="255541"/>
                                    <a:pt x="188119" y="252684"/>
                                  </a:cubicBezTo>
                                  <a:cubicBezTo>
                                    <a:pt x="190024" y="250779"/>
                                    <a:pt x="191929" y="244111"/>
                                    <a:pt x="190024" y="243159"/>
                                  </a:cubicBezTo>
                                  <a:cubicBezTo>
                                    <a:pt x="190976" y="243159"/>
                                    <a:pt x="190976" y="243159"/>
                                    <a:pt x="189071" y="243159"/>
                                  </a:cubicBezTo>
                                  <a:cubicBezTo>
                                    <a:pt x="190024" y="244111"/>
                                    <a:pt x="190976" y="240301"/>
                                    <a:pt x="188119" y="241254"/>
                                  </a:cubicBezTo>
                                  <a:cubicBezTo>
                                    <a:pt x="191929" y="240301"/>
                                    <a:pt x="190976" y="228871"/>
                                    <a:pt x="185261" y="227919"/>
                                  </a:cubicBezTo>
                                  <a:cubicBezTo>
                                    <a:pt x="187166" y="226966"/>
                                    <a:pt x="184309" y="227919"/>
                                    <a:pt x="187166" y="226966"/>
                                  </a:cubicBezTo>
                                  <a:cubicBezTo>
                                    <a:pt x="186214" y="226966"/>
                                    <a:pt x="186214" y="226966"/>
                                    <a:pt x="185261" y="226966"/>
                                  </a:cubicBezTo>
                                  <a:cubicBezTo>
                                    <a:pt x="185261" y="226966"/>
                                    <a:pt x="188119" y="226014"/>
                                    <a:pt x="188119" y="226014"/>
                                  </a:cubicBezTo>
                                  <a:cubicBezTo>
                                    <a:pt x="188119" y="226014"/>
                                    <a:pt x="186214" y="223156"/>
                                    <a:pt x="186214" y="223156"/>
                                  </a:cubicBezTo>
                                  <a:cubicBezTo>
                                    <a:pt x="187166" y="223156"/>
                                    <a:pt x="187166" y="223156"/>
                                    <a:pt x="186214" y="223156"/>
                                  </a:cubicBezTo>
                                  <a:cubicBezTo>
                                    <a:pt x="189071" y="223156"/>
                                    <a:pt x="189071" y="216489"/>
                                    <a:pt x="187166" y="215536"/>
                                  </a:cubicBezTo>
                                  <a:cubicBezTo>
                                    <a:pt x="187166" y="214584"/>
                                    <a:pt x="189071" y="213631"/>
                                    <a:pt x="186214" y="212679"/>
                                  </a:cubicBezTo>
                                  <a:cubicBezTo>
                                    <a:pt x="187166" y="211726"/>
                                    <a:pt x="188119" y="209821"/>
                                    <a:pt x="185261" y="210774"/>
                                  </a:cubicBezTo>
                                  <a:cubicBezTo>
                                    <a:pt x="186214" y="209821"/>
                                    <a:pt x="188119" y="206011"/>
                                    <a:pt x="183356" y="205059"/>
                                  </a:cubicBezTo>
                                  <a:cubicBezTo>
                                    <a:pt x="184309" y="206011"/>
                                    <a:pt x="186214" y="204106"/>
                                    <a:pt x="185261" y="204106"/>
                                  </a:cubicBezTo>
                                  <a:cubicBezTo>
                                    <a:pt x="182404" y="203154"/>
                                    <a:pt x="185261" y="203154"/>
                                    <a:pt x="184309" y="203154"/>
                                  </a:cubicBezTo>
                                  <a:cubicBezTo>
                                    <a:pt x="209074" y="199344"/>
                                    <a:pt x="231934" y="188866"/>
                                    <a:pt x="250031" y="170769"/>
                                  </a:cubicBezTo>
                                  <a:cubicBezTo>
                                    <a:pt x="265271" y="155529"/>
                                    <a:pt x="269081" y="138384"/>
                                    <a:pt x="276701" y="123144"/>
                                  </a:cubicBezTo>
                                  <a:cubicBezTo>
                                    <a:pt x="277654" y="120286"/>
                                    <a:pt x="283369" y="111714"/>
                                    <a:pt x="284321" y="107904"/>
                                  </a:cubicBezTo>
                                  <a:cubicBezTo>
                                    <a:pt x="289084" y="93616"/>
                                    <a:pt x="284321" y="99331"/>
                                    <a:pt x="295751" y="92664"/>
                                  </a:cubicBezTo>
                                  <a:cubicBezTo>
                                    <a:pt x="292894" y="99331"/>
                                    <a:pt x="310991" y="95521"/>
                                    <a:pt x="301466" y="89806"/>
                                  </a:cubicBezTo>
                                  <a:close/>
                                  <a:moveTo>
                                    <a:pt x="147161" y="227919"/>
                                  </a:move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lose/>
                                  <a:moveTo>
                                    <a:pt x="170974" y="235539"/>
                                  </a:move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lose/>
                                  <a:moveTo>
                                    <a:pt x="260509" y="118381"/>
                                  </a:move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65" name="Grafika 1765">
                          <a:extLst>
                            <a:ext uri="{FF2B5EF4-FFF2-40B4-BE49-F238E27FC236}">
                              <a16:creationId xmlns:a16="http://schemas.microsoft.com/office/drawing/2014/main" id="{C04745E3-7A91-4B2E-B053-CC74C1E6A197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247649" y="3829050"/>
                          <a:ext cx="1983104" cy="3232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7" name="Obrázok 6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62400" y="1800225"/>
                          <a:ext cx="1511300" cy="8610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Voľný tvar: Tvar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900000">
                          <a:off x="4905375" y="2705100"/>
                          <a:ext cx="185420" cy="151765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Voľný tvar: Tvar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20700000" flipH="1">
                          <a:off x="4133850" y="2743200"/>
                          <a:ext cx="155575" cy="149860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6" name="Obrázok 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4105275" y="2695575"/>
                          <a:ext cx="1052830" cy="16313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31207A7" id="Skupina 8" o:spid="_x0000_s1026" style="position:absolute;margin-left:34.35pt;margin-top:389.4pt;width:525.9pt;height:372.55pt;z-index:251703296;mso-width-relative:margin" coordorigin="-2476" coordsize="66789,473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a 1763" o:spid="_x0000_s1027" type="#_x0000_t75" style="position:absolute;left:29241;width:35071;height:47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">
                <v:imagedata r:id="rId9" o:title=""/>
              </v:shape>
              <v:group id="Skupina 2789" o:spid="_x0000_s1028" style="position:absolute;left:39433;top:18288;width:15191;height:8568" coordsize="13533,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3PQ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tF4MoW/N+EJyMUvAAAA//8DAFBLAQItABQABgAIAAAAIQDb4fbL7gAAAIUBAAATAAAAAAAA&#10;AAAAAAAAAAAAAABbQ29udGVudF9UeXBlc10ueG1sUEsBAi0AFAAGAAgAAAAhAFr0LFu/AAAAFQEA&#10;AAsAAAAAAAAAAAAAAAAAHwEAAF9yZWxzLy5yZWxzUEsBAi0AFAAGAAgAAAAhACqzc9DHAAAA3QAA&#10;AA8AAAAAAAAAAAAAAAAABwIAAGRycy9kb3ducmV2LnhtbFBLBQYAAAAAAwADALcAAAD7AgAAAAA=&#10;">
                <v:shape id="Voľný tvar: Tvar 1730" o:spid="_x0000_s1029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  </v:shape>
                <v:shape id="Voľný tvar: Tvar 1742" o:spid="_x0000_s1030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  </v:shape>
                <v:shape id="Voľný tvar: Tvar 1720" o:spid="_x0000_s1031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  </v:shape>
                <v:shape id="Voľný tvar: Tvar 1724" o:spid="_x0000_s1032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  </v:shape>
                <v:shape id="Voľný tvar: Tvar 1727" o:spid="_x0000_s1033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  </v:shape>
                <v:shape id="Voľný tvar: Tvar 1733" o:spid="_x0000_s1034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  </v:shape>
                <v:shape id="Voľný tvar: Tvar 1736" o:spid="_x0000_s1035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Voľný tvar: Tvar 1739" o:spid="_x0000_s1036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Voľný tvar: Tvar 1748" o:spid="_x0000_s1037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  </v:shape>
                <v:shape id="Voľný tvar: Tvar 1751" o:spid="_x0000_s1038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  </v:shape>
                <v:shape id="Voľný tvar: Tvar 1755" o:spid="_x0000_s1039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  </v:shape>
              </v:group>
              <v:group id="Skupina 3371" o:spid="_x0000_s1040" style="position:absolute;left:43624;top:28575;width:6247;height:11029;rotation:-350171fd" coordorigin="14255,26137" coordsize="9720,1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">
                <v:shape id="Voľný tvar: Tvar 3374" o:spid="_x0000_s1041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  <v:stroke joinstyle="miter"/>
                  <v:path arrowok="t" o:connecttype="custom" o:connectlocs="885577,616750;659464,19406;257860,12656;35121,660623;16559,721370;53682,753430;472160,831051;851829,847925;932825,763554;885577,616750" o:connectangles="0,0,0,0,0,0,0,0,0,0"/>
                </v:shape>
                <v:shape id="Voľný tvar: Tvar 3375" o:spid="_x0000_s1042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  <v:stroke joinstyle="miter"/>
                  <v:path arrowok="t" o:connecttype="custom" o:connectlocs="723871,240456;423511,12656;55655,215146;13471,469944;374577,920484;728934,800677;833553,449695;723871,240456" o:connectangles="0,0,0,0,0,0,0,0"/>
                </v:shape>
                <v:shape id="Voľný tvar: Tvar 3376" o:spid="_x0000_s1043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  <v:stroke joinstyle="miter"/>
                  <v:path arrowok="t" o:connecttype="custom" o:connectlocs="126984,68958;34175,31835;71299,182015;120235,281572;206292,168516;250165,43648;126984,68958" o:connectangles="0,0,0,0,0,0,0"/>
                </v:shape>
                <v:shape id="Voľný tvar: Tvar 3377" o:spid="_x0000_s1044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  <v:stroke joinstyle="miter"/>
  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  </v:shape>
                <v:shape id="Voľný tvar: Tvar 3378" o:spid="_x0000_s1045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  <v:stroke joinstyle="miter"/>
  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  </v:shape>
                <v:shape id="Voľný tvar: Tvar 3379" o:spid="_x0000_s1046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  <v:shape id="Voľný tvar: Tvar 3380" o:spid="_x0000_s1047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</v:group>
              <v:group id="Skupina 1128" o:spid="_x0000_s1048" style="position:absolute;left:4572;top:31242;width:6076;height:5905" coordorigin="5452" coordsize="8102,7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z0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xPD3JjwBufgFAAD//wMAUEsBAi0AFAAGAAgAAAAhANvh9svuAAAAhQEAABMAAAAAAAAA&#10;AAAAAAAAAAAAAFtDb250ZW50X1R5cGVzXS54bWxQSwECLQAUAAYACAAAACEAWvQsW78AAAAVAQAA&#10;CwAAAAAAAAAAAAAAAAAfAQAAX3JlbHMvLnJlbHNQSwECLQAUAAYACAAAACEARIQs9MYAAADdAAAA&#10;DwAAAAAAAAAAAAAAAAAHAgAAZHJzL2Rvd25yZXYueG1sUEsFBgAAAAADAAMAtwAAAPoCAAAAAA==&#10;">
                <v:shape id="Grafika 1103" o:spid="_x0000_s1049" type="#_x0000_t75" alt="rám fotografie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  <v:imagedata r:id="rId10" o:title="rám fotografie"/>
                </v:shape>
                <v:group id="Skupina 3433" o:spid="_x0000_s1050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  <v:shape id="Voľný tvar: Tvar 3434" o:spid="_x0000_s1051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  <v:stroke joinstyle="miter"/>
                    <v:path arrowok="t" o:connecttype="custom" o:connectlocs="15716,111387;120491,89480;210979,7564;270034,89480;166211,196159;7144,110434" o:connectangles="0,0,0,0,0,0"/>
                  </v:shape>
                  <v:shape id="Voľný tvar: Tvar 3435" o:spid="_x0000_s1052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  <v:stroke joinstyle="miter"/>
                    <v:path arrowok="t" o:connecttype="custom" o:connectlocs="2327,7090;10900,2327;15662,10900;7090,15662;2327,7090" o:connectangles="0,0,0,0,0"/>
                  </v:shape>
                  <v:shape id="Voľný tvar: Tvar 3436" o:spid="_x0000_s1053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  <v:stroke joinstyle="miter"/>
  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</v:group>
              <v:shape id="Grafika 1765" o:spid="_x0000_s1054" type="#_x0000_t75" style="position:absolute;left:-2476;top:38290;width:19830;height:3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">
                <v:imagedata r:id="rId11" o:title=""/>
              </v:shape>
              <v:shape id="Obrázok 67" o:spid="_x0000_s1055" type="#_x0000_t75" style="position:absolute;left:39624;top:18002;width:15113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">
                <v:imagedata r:id="rId12" o:title=""/>
              </v:shape>
              <v:shape id="Voľný tvar: Tvar 4" o:spid="_x0000_s1056" style="position:absolute;left:49053;top:27051;width:1854;height:1517;rotation:15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  </v:shape>
              <v:shape id="Voľný tvar: Tvar 5" o:spid="_x0000_s1057" style="position:absolute;left:41338;top:27432;width:1556;height:1498;rotation:15;flip:x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  </v:shape>
              <v:shape id="Obrázok 66" o:spid="_x0000_s1058" type="#_x0000_t75" style="position:absolute;left:41052;top:26955;width:10529;height:16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">
                <v:imagedata r:id="rId13" o:title=""/>
              </v:shape>
            </v:group>
          </w:pict>
        </mc:Fallback>
      </mc:AlternateContent>
    </w:r>
    <w:r w:rsidR="00C76430" w:rsidRPr="00063DE3">
      <w:rPr>
        <w:noProof/>
        <w:lang w:bidi="sk-SK"/>
      </w:rPr>
      <mc:AlternateContent>
        <mc:Choice Requires="wpg">
          <w:drawing>
            <wp:anchor distT="0" distB="0" distL="114300" distR="114300" simplePos="0" relativeHeight="251632640" behindDoc="0" locked="0" layoutInCell="1" allowOverlap="1" wp14:anchorId="1C645D2C" wp14:editId="7089F2DC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Skupina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Grafika 1103" descr="rám fotografie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Skupina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Voľný tvar: Tvar 1294" descr="kuriatko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Voľný tvar: Tvar 1295" descr="oko kuriatka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Voľný tvar: Tvar 1296" descr="kuriatko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6BDE381" id="Skupina 1128" o:spid="_x0000_s1026" style="position:absolute;margin-left:89.75pt;margin-top:261.85pt;width:47.85pt;height:46.5pt;z-index:251632640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">
              <v:shape id="Grafika 1103" o:spid="_x0000_s1027" type="#_x0000_t75" alt="rám fotografie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10" o:title="rám fotografie"/>
              </v:shape>
              <v:group id="Skupina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Voľný tvar: Tvar 1294" o:spid="_x0000_s1029" alt="kuriatko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Voľný tvar: Tvar 1295" o:spid="_x0000_s1030" alt="oko kuriatka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Voľný tvar: Tvar 1296" o:spid="_x0000_s1031" alt="kuriatko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6A6E75" w:rsidRPr="006A6E75">
      <w:rPr>
        <w:noProof/>
        <w:lang w:bidi="sk-SK"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6799D94C" wp14:editId="39AC252C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Voľný tvar: Tvar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3BAA150F" id="Voľný tvar: Tvar 5" o:spid="_x0000_s1026" style="position:absolute;margin-left:378.7pt;margin-top:208pt;width:12.25pt;height:11.85pt;rotation:15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6A6E75">
      <w:rPr>
        <w:noProof/>
        <w:lang w:bidi="sk-SK"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605F32EC" wp14:editId="1C1AE440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Voľný tvar: Tvar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98617BF" id="Voľný tvar: Tvar 4" o:spid="_x0000_s1026" style="position:absolute;margin-left:439.75pt;margin-top:204.6pt;width:14.6pt;height:12pt;rotation:15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>
      <w:rPr>
        <w:noProof/>
        <w:lang w:bidi="sk-SK"/>
      </w:rPr>
      <mc:AlternateContent>
        <mc:Choice Requires="wpg">
          <w:drawing>
            <wp:anchor distT="0" distB="0" distL="114300" distR="114300" simplePos="0" relativeHeight="251626496" behindDoc="0" locked="0" layoutInCell="1" allowOverlap="1" wp14:anchorId="65C966F1" wp14:editId="4EB327DE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Skupina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Voľný tvar: Tvar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Voľný tvar: Tvar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Voľný tvar: Tvar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Voľný tvar: Tvar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Voľný tvar: Tvar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Voľný tvar: Tvar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Voľný tvar: Tvar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EAD6D97" id="Skupina 42" o:spid="_x0000_s1026" style="position:absolute;margin-left:397.35pt;margin-top:216.85pt;width:49.15pt;height:86.85pt;rotation:-350171fd;z-index:251626496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">
              <v:shape id="Voľný tvar: Tvar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Voľný tvar: Tvar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Voľný tvar: Tvar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Voľný tvar: Tvar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Voľný tvar: Tvar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Voľný tvar: Tvar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Voľný tvar: Tvar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>
      <w:rPr>
        <w:noProof/>
        <w:lang w:bidi="sk-SK"/>
      </w:rPr>
      <w:drawing>
        <wp:anchor distT="0" distB="0" distL="114300" distR="114300" simplePos="0" relativeHeight="251704320" behindDoc="0" locked="0" layoutInCell="1" allowOverlap="1" wp14:anchorId="7868A331" wp14:editId="4A0D4777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Obrázok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sk-SK"/>
      </w:rPr>
      <w:drawing>
        <wp:anchor distT="0" distB="0" distL="114300" distR="114300" simplePos="0" relativeHeight="251691008" behindDoc="0" locked="0" layoutInCell="1" allowOverlap="1" wp14:anchorId="5D64B218" wp14:editId="7A7B7592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Obrázok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>
      <w:rPr>
        <w:noProof/>
        <w:lang w:bidi="sk-SK"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5A564D8F" wp14:editId="6D5A5DF8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Skupina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Voľný tvar: Tvar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Voľný tvar: Tvar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Voľný tvar: Tvar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Voľný tvar: Tvar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Voľný tvar: Tvar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Voľný tvar: Tvar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Voľný tvar: Tvar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Voľný tvar: Tvar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Voľný tvar: Tvar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Voľný tvar: Tvar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Voľný tvar: Tvar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A04B030" id="Skupina 2793" o:spid="_x0000_s1026" style="position:absolute;margin-left:364.85pt;margin-top:130.6pt;width:119.6pt;height:67.45pt;z-index:251689984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">
              <v:shape id="Voľný tvar: Tvar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Voľný tvar: Tvar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Voľný tvar: Tvar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Voľný tvar: Tvar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Voľný tvar: Tvar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Voľný tvar: Tvar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Voľný tvar: Tvar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oľný tvar: Tvar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Voľný tvar: Tvar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Voľný tvar: Tvar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Voľný tvar: Tvar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>
      <w:rPr>
        <w:noProof/>
        <w:lang w:bidi="sk-SK"/>
      </w:rPr>
      <w:drawing>
        <wp:anchor distT="0" distB="0" distL="114300" distR="114300" simplePos="0" relativeHeight="251615224" behindDoc="0" locked="0" layoutInCell="1" allowOverlap="1" wp14:anchorId="2839AF39" wp14:editId="3ED3DDB8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Grafika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a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Default="002E7984" w:rsidP="002E2A06">
    <w:pPr>
      <w:pStyle w:val="Hlavika"/>
    </w:pPr>
    <w:r>
      <w:rPr>
        <w:noProof/>
        <w:lang w:bidi="sk-SK"/>
      </w:rPr>
      <w:drawing>
        <wp:anchor distT="0" distB="0" distL="114300" distR="114300" simplePos="0" relativeHeight="251692032" behindDoc="1" locked="0" layoutInCell="1" allowOverlap="1" wp14:anchorId="7160A110" wp14:editId="5810E4D1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Obrázok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>
      <w:rPr>
        <w:noProof/>
        <w:lang w:bidi="sk-SK"/>
      </w:rPr>
      <w:drawing>
        <wp:anchor distT="0" distB="0" distL="114300" distR="114300" simplePos="0" relativeHeight="251643904" behindDoc="0" locked="0" layoutInCell="1" allowOverlap="1" wp14:anchorId="2F043623" wp14:editId="1B26F7C0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Grafika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Grafika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sk-SK"/>
      </w:rPr>
      <w:drawing>
        <wp:anchor distT="0" distB="0" distL="114300" distR="114300" simplePos="0" relativeHeight="251644928" behindDoc="0" locked="0" layoutInCell="1" allowOverlap="1" wp14:anchorId="6D26FD26" wp14:editId="40FB41B7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Grafika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Grafika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>
      <w:rPr>
        <w:noProof/>
        <w:lang w:bidi="sk-SK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7392F0F6" wp14:editId="0214CF78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Skupina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Voľný tvar: Tvar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Voľný tvar: Tvar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697FAE83" id="Skupina 2810" o:spid="_x0000_s1026" style="position:absolute;margin-left:466.3pt;margin-top:250.25pt;width:64.3pt;height:54.65pt;z-index:251645952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">
              <v:shape id="Voľný tvar: Tvar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Voľný tvar: Tvar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sk-SK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29E7AB08" wp14:editId="7367D4BB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Skupina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Voľný tvar: Tvar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Voľný tvar: Tvar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Voľný tvar: Tvar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5B57E31" id="Skupina 2813" o:spid="_x0000_s1026" style="position:absolute;margin-left:473.55pt;margin-top:80.05pt;width:30.7pt;height:28.95pt;z-index:251646976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">
              <v:shape id="Voľný tvar: Tvar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Voľný tvar: Tvar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Voľný tvar: Tvar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>
      <w:rPr>
        <w:noProof/>
        <w:lang w:bidi="sk-SK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05D1E25F" wp14:editId="7158F53B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Skupina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Voľný tvar: Tvar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Voľný tvar: Tvar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775C69C" id="Skupina 2817" o:spid="_x0000_s1026" style="position:absolute;margin-left:320.25pt;margin-top:148.75pt;width:28.95pt;height:24.25pt;z-index:251648000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">
              <v:shape id="Voľný tvar: Tvar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Voľný tvar: Tvar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9" type="#_x0000_t75" alt="Medal" style="width:45.75pt;height:60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slovanzoznam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slovanzoznam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slovanzoznam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slovanzoznam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Zoznamsodrka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Zoznamsodrka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Zoznamsodrka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Zoznamsodrka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slovanzo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3F22D0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47631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050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06A02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5D36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3028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C34FC"/>
    <w:rsid w:val="00ED08F7"/>
    <w:rsid w:val="00ED6CDB"/>
    <w:rsid w:val="00EF276F"/>
    <w:rsid w:val="00EF5F09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sk-SK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47631"/>
    <w:pPr>
      <w:spacing w:after="0" w:line="240" w:lineRule="auto"/>
    </w:pPr>
    <w:rPr>
      <w:rFonts w:ascii="Times New Roman" w:hAnsi="Times New Roman"/>
    </w:rPr>
  </w:style>
  <w:style w:type="paragraph" w:styleId="Nadpis1">
    <w:name w:val="heading 1"/>
    <w:basedOn w:val="Normlny"/>
    <w:next w:val="Normlny"/>
    <w:link w:val="Nadpis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Nadpis2">
    <w:name w:val="heading 2"/>
    <w:basedOn w:val="Nzov"/>
    <w:next w:val="Normlny"/>
    <w:link w:val="Nadpis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Nadpis3">
    <w:name w:val="heading 3"/>
    <w:basedOn w:val="Normlny"/>
    <w:next w:val="Normlny"/>
    <w:link w:val="Nadpis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Nadpis5">
    <w:name w:val="heading 5"/>
    <w:basedOn w:val="Normlny"/>
    <w:next w:val="Normlny"/>
    <w:link w:val="Nadpis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Nadpis6">
    <w:name w:val="heading 6"/>
    <w:basedOn w:val="Normlny"/>
    <w:next w:val="Normlny"/>
    <w:link w:val="Nadpis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semiHidden/>
    <w:rsid w:val="00586E4F"/>
    <w:rPr>
      <w:color w:val="auto"/>
    </w:rPr>
  </w:style>
  <w:style w:type="character" w:customStyle="1" w:styleId="HlavikaChar">
    <w:name w:val="Hlavička Char"/>
    <w:basedOn w:val="Predvolenpsmoodseku"/>
    <w:link w:val="Hlavika"/>
    <w:uiPriority w:val="99"/>
    <w:semiHidden/>
    <w:rsid w:val="00586E4F"/>
    <w:rPr>
      <w:color w:val="auto"/>
    </w:rPr>
  </w:style>
  <w:style w:type="paragraph" w:styleId="Pta">
    <w:name w:val="footer"/>
    <w:basedOn w:val="Normlny"/>
    <w:link w:val="PtaChar"/>
    <w:uiPriority w:val="99"/>
    <w:semiHidden/>
    <w:rPr>
      <w:color w:val="auto"/>
    </w:rPr>
  </w:style>
  <w:style w:type="character" w:customStyle="1" w:styleId="PtaChar">
    <w:name w:val="Päta Char"/>
    <w:basedOn w:val="Predvolenpsmoodseku"/>
    <w:link w:val="Pta"/>
    <w:uiPriority w:val="99"/>
    <w:semiHidden/>
    <w:rsid w:val="00586E4F"/>
    <w:rPr>
      <w:color w:val="auto"/>
    </w:rPr>
  </w:style>
  <w:style w:type="character" w:customStyle="1" w:styleId="Nadpis1Char">
    <w:name w:val="Nadpis 1 Char"/>
    <w:basedOn w:val="Predvolenpsmoodseku"/>
    <w:link w:val="Nadpis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Bezriadkovania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Nzov">
    <w:name w:val="Title"/>
    <w:basedOn w:val="Normlnywebov"/>
    <w:next w:val="Normlny"/>
    <w:link w:val="NzovChar"/>
    <w:uiPriority w:val="1"/>
    <w:qFormat/>
    <w:rsid w:val="00547631"/>
    <w:rPr>
      <w:rFonts w:cstheme="minorBidi"/>
      <w:spacing w:val="-30"/>
      <w:kern w:val="24"/>
      <w:sz w:val="72"/>
      <w:szCs w:val="100"/>
      <w:lang w:val="en-ZA"/>
    </w:rPr>
  </w:style>
  <w:style w:type="character" w:customStyle="1" w:styleId="NzovChar">
    <w:name w:val="Názov Char"/>
    <w:basedOn w:val="Predvolenpsmoodseku"/>
    <w:link w:val="Nzov"/>
    <w:uiPriority w:val="1"/>
    <w:rsid w:val="00547631"/>
    <w:rPr>
      <w:rFonts w:ascii="Times New Roman" w:hAnsi="Times New Roman"/>
      <w:spacing w:val="-30"/>
      <w:kern w:val="24"/>
      <w:sz w:val="72"/>
      <w:szCs w:val="100"/>
      <w:lang w:val="en-ZA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B4C76"/>
    <w:rPr>
      <w:rFonts w:ascii="Segoe UI" w:hAnsi="Segoe UI" w:cs="Segoe UI"/>
      <w:szCs w:val="18"/>
    </w:rPr>
  </w:style>
  <w:style w:type="paragraph" w:styleId="Bibliografia">
    <w:name w:val="Bibliography"/>
    <w:basedOn w:val="Normlny"/>
    <w:next w:val="Normlny"/>
    <w:uiPriority w:val="37"/>
    <w:semiHidden/>
    <w:unhideWhenUsed/>
    <w:rsid w:val="00DB4C76"/>
  </w:style>
  <w:style w:type="paragraph" w:styleId="Oznaitext">
    <w:name w:val="Block Text"/>
    <w:basedOn w:val="Normlny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DB4C76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DB4C76"/>
  </w:style>
  <w:style w:type="paragraph" w:styleId="Zkladntext2">
    <w:name w:val="Body Text 2"/>
    <w:basedOn w:val="Normlny"/>
    <w:link w:val="Zkladn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uiPriority w:val="99"/>
    <w:semiHidden/>
    <w:rsid w:val="00DB4C76"/>
  </w:style>
  <w:style w:type="paragraph" w:styleId="Zkladntext3">
    <w:name w:val="Body Text 3"/>
    <w:basedOn w:val="Normlny"/>
    <w:link w:val="Zkladn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DB4C76"/>
    <w:rPr>
      <w:szCs w:val="16"/>
    </w:rPr>
  </w:style>
  <w:style w:type="paragraph" w:styleId="Prvzarkazkladnhotextu">
    <w:name w:val="Body Text First Indent"/>
    <w:basedOn w:val="Zkladntext"/>
    <w:link w:val="PrvzarkazkladnhotextuChar"/>
    <w:uiPriority w:val="99"/>
    <w:semiHidden/>
    <w:unhideWhenUsed/>
    <w:rsid w:val="00DB4C76"/>
    <w:pPr>
      <w:spacing w:after="200"/>
      <w:ind w:firstLine="360"/>
    </w:pPr>
  </w:style>
  <w:style w:type="character" w:customStyle="1" w:styleId="PrvzarkazkladnhotextuChar">
    <w:name w:val="Prvá zarážka základného textu Char"/>
    <w:basedOn w:val="ZkladntextChar"/>
    <w:link w:val="Prvzarkazkladnhotextu"/>
    <w:uiPriority w:val="99"/>
    <w:semiHidden/>
    <w:rsid w:val="00DB4C76"/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DB4C76"/>
    <w:pPr>
      <w:spacing w:after="120"/>
      <w:ind w:left="360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DB4C76"/>
  </w:style>
  <w:style w:type="paragraph" w:styleId="Prvzarkazkladnhotextu2">
    <w:name w:val="Body Text First Indent 2"/>
    <w:basedOn w:val="Zarkazkladnhotextu"/>
    <w:link w:val="Prvzarkazkladnhotextu2Char"/>
    <w:uiPriority w:val="99"/>
    <w:semiHidden/>
    <w:unhideWhenUsed/>
    <w:rsid w:val="00DB4C76"/>
    <w:pPr>
      <w:spacing w:after="200"/>
      <w:ind w:firstLine="360"/>
    </w:pPr>
  </w:style>
  <w:style w:type="character" w:customStyle="1" w:styleId="Prvzarkazkladnhotextu2Char">
    <w:name w:val="Prvá zarážka základného textu 2 Char"/>
    <w:basedOn w:val="ZarkazkladnhotextuChar"/>
    <w:link w:val="Prvzarkazkladnhotextu2"/>
    <w:uiPriority w:val="99"/>
    <w:semiHidden/>
    <w:rsid w:val="00DB4C76"/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DB4C76"/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DB4C76"/>
    <w:rPr>
      <w:szCs w:val="16"/>
    </w:rPr>
  </w:style>
  <w:style w:type="character" w:styleId="Nzovknihy">
    <w:name w:val="Book Title"/>
    <w:basedOn w:val="Predvolenpsmoodseku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Popis">
    <w:name w:val="caption"/>
    <w:basedOn w:val="Normlny"/>
    <w:next w:val="Normlny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Zver">
    <w:name w:val="Closing"/>
    <w:basedOn w:val="Normlny"/>
    <w:link w:val="ZverChar"/>
    <w:uiPriority w:val="99"/>
    <w:semiHidden/>
    <w:unhideWhenUsed/>
    <w:rsid w:val="00DB4C76"/>
    <w:pPr>
      <w:ind w:left="4320"/>
    </w:pPr>
  </w:style>
  <w:style w:type="character" w:customStyle="1" w:styleId="ZverChar">
    <w:name w:val="Záver Char"/>
    <w:basedOn w:val="Predvolenpsmoodseku"/>
    <w:link w:val="Zver"/>
    <w:uiPriority w:val="99"/>
    <w:semiHidden/>
    <w:rsid w:val="00DB4C76"/>
  </w:style>
  <w:style w:type="table" w:styleId="Farebnmrieka">
    <w:name w:val="Colorful Grid"/>
    <w:basedOn w:val="Normlnatabu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ebnmriekazvraznenie1">
    <w:name w:val="Colorful Grid Accent 1"/>
    <w:basedOn w:val="Normlnatabu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Farebnmriekazvraznenie2">
    <w:name w:val="Colorful Grid Accent 2"/>
    <w:basedOn w:val="Normlnatabu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Farebnmriekazvraznenie3">
    <w:name w:val="Colorful Grid Accent 3"/>
    <w:basedOn w:val="Normlnatabu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Farebnmriekazvraznenie4">
    <w:name w:val="Colorful Grid Accent 4"/>
    <w:basedOn w:val="Normlnatabu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Farebnmriekazvraznenie5">
    <w:name w:val="Colorful Grid Accent 5"/>
    <w:basedOn w:val="Normlnatabu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Farebnmriekazvraznenie6">
    <w:name w:val="Colorful Grid Accent 6"/>
    <w:basedOn w:val="Normlnatabuka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Farebnzoznam">
    <w:name w:val="Colorful List"/>
    <w:basedOn w:val="Normlnatabu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ebnzoznamzvraznenie1">
    <w:name w:val="Colorful List Accent 1"/>
    <w:basedOn w:val="Normlnatabu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Farebnzoznamzvraznenie2">
    <w:name w:val="Colorful List Accent 2"/>
    <w:basedOn w:val="Normlnatabu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Farebnzoznamzvraznenie3">
    <w:name w:val="Colorful List Accent 3"/>
    <w:basedOn w:val="Normlnatabu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Farebnzoznamzvraznenie4">
    <w:name w:val="Colorful List Accent 4"/>
    <w:basedOn w:val="Normlnatabu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Farebnzoznamzvraznenie5">
    <w:name w:val="Colorful List Accent 5"/>
    <w:basedOn w:val="Normlnatabu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Farebnzoznamzvraznenie6">
    <w:name w:val="Colorful List Accent 6"/>
    <w:basedOn w:val="Normlnatabuka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Farebnpodfarbenie">
    <w:name w:val="Colorful Shading"/>
    <w:basedOn w:val="Normlnatabu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1">
    <w:name w:val="Colorful Shading Accent 1"/>
    <w:basedOn w:val="Normlnatabu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2">
    <w:name w:val="Colorful Shading Accent 2"/>
    <w:basedOn w:val="Normlnatabu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3">
    <w:name w:val="Colorful Shading Accent 3"/>
    <w:basedOn w:val="Normlnatabu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Farebnpodfarbeniezvraznenie4">
    <w:name w:val="Colorful Shading Accent 4"/>
    <w:basedOn w:val="Normlnatabu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5">
    <w:name w:val="Colorful Shading Accent 5"/>
    <w:basedOn w:val="Normlnatabu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6">
    <w:name w:val="Colorful Shading Accent 6"/>
    <w:basedOn w:val="Normlnatabuka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kaznakomentr">
    <w:name w:val="annotation reference"/>
    <w:basedOn w:val="Predvolenpsmoodseku"/>
    <w:uiPriority w:val="99"/>
    <w:semiHidden/>
    <w:unhideWhenUsed/>
    <w:rsid w:val="00DB4C76"/>
    <w:rPr>
      <w:sz w:val="22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B4C76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B4C76"/>
    <w:rPr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B4C7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B4C76"/>
    <w:rPr>
      <w:b/>
      <w:bCs/>
      <w:szCs w:val="20"/>
    </w:rPr>
  </w:style>
  <w:style w:type="table" w:styleId="Tmavzoznam">
    <w:name w:val="Dark List"/>
    <w:basedOn w:val="Normlnatabu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mavzoznamzvraznenie1">
    <w:name w:val="Dark List Accent 1"/>
    <w:basedOn w:val="Normlnatabu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Tmavzoznamzvraznenie2">
    <w:name w:val="Dark List Accent 2"/>
    <w:basedOn w:val="Normlnatabu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Tmavzoznamzvraznenie3">
    <w:name w:val="Dark List Accent 3"/>
    <w:basedOn w:val="Normlnatabu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Tmavzoznamzvraznenie4">
    <w:name w:val="Dark List Accent 4"/>
    <w:basedOn w:val="Normlnatabu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Tmavzoznamzvraznenie5">
    <w:name w:val="Dark List Accent 5"/>
    <w:basedOn w:val="Normlnatabu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Tmavzoznamzvraznenie6">
    <w:name w:val="Dark List Accent 6"/>
    <w:basedOn w:val="Normlnatabuka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tum">
    <w:name w:val="Date"/>
    <w:basedOn w:val="Normlny"/>
    <w:next w:val="Normlny"/>
    <w:link w:val="DtumChar"/>
    <w:uiPriority w:val="99"/>
    <w:semiHidden/>
    <w:rsid w:val="00DB0184"/>
    <w:pPr>
      <w:spacing w:before="360"/>
    </w:pPr>
    <w:rPr>
      <w:sz w:val="72"/>
    </w:rPr>
  </w:style>
  <w:style w:type="character" w:customStyle="1" w:styleId="DtumChar">
    <w:name w:val="Dátum Char"/>
    <w:basedOn w:val="Predvolenpsmoodseku"/>
    <w:link w:val="Dtum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truktradokumentu">
    <w:name w:val="Document Map"/>
    <w:basedOn w:val="Normlny"/>
    <w:link w:val="truktradokumentuCh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truktradokumentuChar">
    <w:name w:val="Štruktúra dokumentu Char"/>
    <w:basedOn w:val="Predvolenpsmoodseku"/>
    <w:link w:val="truktradokumentu"/>
    <w:uiPriority w:val="99"/>
    <w:semiHidden/>
    <w:rsid w:val="00DB4C76"/>
    <w:rPr>
      <w:rFonts w:ascii="Segoe UI" w:hAnsi="Segoe UI" w:cs="Segoe UI"/>
      <w:szCs w:val="16"/>
    </w:rPr>
  </w:style>
  <w:style w:type="paragraph" w:styleId="Podpise-mailu">
    <w:name w:val="E-mail Signature"/>
    <w:basedOn w:val="Normlny"/>
    <w:link w:val="Podpise-mailuChar"/>
    <w:uiPriority w:val="99"/>
    <w:semiHidden/>
    <w:unhideWhenUsed/>
    <w:rsid w:val="00DB4C76"/>
  </w:style>
  <w:style w:type="character" w:customStyle="1" w:styleId="Podpise-mailuChar">
    <w:name w:val="Podpis e-mailu Char"/>
    <w:basedOn w:val="Predvolenpsmoodseku"/>
    <w:link w:val="Podpise-mailu"/>
    <w:uiPriority w:val="99"/>
    <w:semiHidden/>
    <w:rsid w:val="00DB4C76"/>
  </w:style>
  <w:style w:type="character" w:styleId="Zvraznenie">
    <w:name w:val="Emphasis"/>
    <w:basedOn w:val="Predvolenpsmoodseku"/>
    <w:uiPriority w:val="20"/>
    <w:semiHidden/>
    <w:unhideWhenUsed/>
    <w:qFormat/>
    <w:rsid w:val="00DB4C76"/>
    <w:rPr>
      <w:i/>
      <w:iCs/>
    </w:rPr>
  </w:style>
  <w:style w:type="character" w:styleId="Odkaznavysvetlivku">
    <w:name w:val="endnote reference"/>
    <w:basedOn w:val="Predvolenpsmoodseku"/>
    <w:uiPriority w:val="99"/>
    <w:semiHidden/>
    <w:unhideWhenUsed/>
    <w:rsid w:val="00DB4C76"/>
    <w:rPr>
      <w:vertAlign w:val="superscript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DB4C76"/>
    <w:rPr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DB4C76"/>
    <w:rPr>
      <w:szCs w:val="20"/>
    </w:rPr>
  </w:style>
  <w:style w:type="paragraph" w:styleId="Adresanaoblke">
    <w:name w:val="envelope address"/>
    <w:basedOn w:val="Normlny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Spiatonadresanaoblke">
    <w:name w:val="envelope return"/>
    <w:basedOn w:val="Normlny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Odkaznapoznmkupodiarou">
    <w:name w:val="footnote reference"/>
    <w:basedOn w:val="Predvolenpsmoodseku"/>
    <w:uiPriority w:val="99"/>
    <w:semiHidden/>
    <w:unhideWhenUsed/>
    <w:rsid w:val="00DB4C76"/>
    <w:rPr>
      <w:vertAlign w:val="superscript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DB4C76"/>
    <w:rPr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DB4C76"/>
    <w:rPr>
      <w:szCs w:val="20"/>
    </w:rPr>
  </w:style>
  <w:style w:type="table" w:styleId="Tabukasmriekou1svetl">
    <w:name w:val="Grid Table 1 Light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1">
    <w:name w:val="Grid Table 1 Light Accent 1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2">
    <w:name w:val="Grid Table 1 Light Accent 2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3">
    <w:name w:val="Grid Table 1 Light Accent 3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4">
    <w:name w:val="Grid Table 1 Light Accent 4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5">
    <w:name w:val="Grid Table 1 Light Accent 5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6">
    <w:name w:val="Grid Table 1 Light Accent 6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2">
    <w:name w:val="Grid Table 2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mriekou2zvraznenie1">
    <w:name w:val="Grid Table 2 Accent 1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kasmriekou2zvraznenie2">
    <w:name w:val="Grid Table 2 Accent 2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kasmriekou2zvraznenie3">
    <w:name w:val="Grid Table 2 Accent 3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kasmriekou2zvraznenie4">
    <w:name w:val="Grid Table 2 Accent 4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kasmriekou2zvraznenie5">
    <w:name w:val="Grid Table 2 Accent 5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kasmriekou2zvraznenie6">
    <w:name w:val="Grid Table 2 Accent 6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kasmriekou3">
    <w:name w:val="Grid Table 3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ukasmriekou3zvraznenie1">
    <w:name w:val="Grid Table 3 Accent 1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ukasmriekou3zvraznenie2">
    <w:name w:val="Grid Table 3 Accent 2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ukasmriekou3zvraznenie3">
    <w:name w:val="Grid Table 3 Accent 3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ukasmriekou3zvraznenie4">
    <w:name w:val="Grid Table 3 Accent 4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ukasmriekou3zvraznenie5">
    <w:name w:val="Grid Table 3 Accent 5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ukasmriekou3zvraznenie6">
    <w:name w:val="Grid Table 3 Accent 6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Tabukasmriekou4">
    <w:name w:val="Grid Table 4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mriekou4zvraznenie1">
    <w:name w:val="Grid Table 4 Accent 1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kasmriekou4zvraznenie2">
    <w:name w:val="Grid Table 4 Accent 2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kasmriekou4zvraznenie3">
    <w:name w:val="Grid Table 4 Accent 3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kasmriekou4zvraznenie4">
    <w:name w:val="Grid Table 4 Accent 4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kasmriekou4zvraznenie5">
    <w:name w:val="Grid Table 4 Accent 5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kasmriekou4zvraznenie6">
    <w:name w:val="Grid Table 4 Accent 6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kasmriekou5tmav">
    <w:name w:val="Grid Table 5 Dark"/>
    <w:basedOn w:val="Normlnatabu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ukasmriekou5tmavzvraznenie1">
    <w:name w:val="Grid Table 5 Dark Accent 1"/>
    <w:basedOn w:val="Normlnatabu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Tabukasmriekou5tmavzvraznenie2">
    <w:name w:val="Grid Table 5 Dark Accent 2"/>
    <w:basedOn w:val="Normlnatabu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Tabukasmriekou5tmavzvraznenie3">
    <w:name w:val="Grid Table 5 Dark Accent 3"/>
    <w:basedOn w:val="Normlnatabu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Tabukasmriekou5tmavzvraznenie4">
    <w:name w:val="Grid Table 5 Dark Accent 4"/>
    <w:basedOn w:val="Normlnatabu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Tabukasmriekou5tmavzvraznenie5">
    <w:name w:val="Grid Table 5 Dark Accent 5"/>
    <w:basedOn w:val="Normlnatabu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Tabukasmriekou5tmavzvraznenie6">
    <w:name w:val="Grid Table 5 Dark Accent 6"/>
    <w:basedOn w:val="Normlnatabuka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Tabukasmriekou6farebn">
    <w:name w:val="Grid Table 6 Colorful"/>
    <w:basedOn w:val="Normlnatabuk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mriekou6farebnzvraznenie1">
    <w:name w:val="Grid Table 6 Colorful Accent 1"/>
    <w:basedOn w:val="Normlnatabuk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kasmriekou6farebnzvraznenie2">
    <w:name w:val="Grid Table 6 Colorful Accent 2"/>
    <w:basedOn w:val="Normlnatabuka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kasmriekou6farebnzvraznenie3">
    <w:name w:val="Grid Table 6 Colorful Accent 3"/>
    <w:basedOn w:val="Normlnatabuka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kasmriekou6farebnzvraznenie4">
    <w:name w:val="Grid Table 6 Colorful Accent 4"/>
    <w:basedOn w:val="Normlnatabuka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kasmriekou6farebnzvraznenie5">
    <w:name w:val="Grid Table 6 Colorful Accent 5"/>
    <w:basedOn w:val="Normlnatabuka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kasmriekou6farebnzvraznenie6">
    <w:name w:val="Grid Table 6 Colorful Accent 6"/>
    <w:basedOn w:val="Normlnatabuka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kasmriekou7farebn">
    <w:name w:val="Grid Table 7 Colorful"/>
    <w:basedOn w:val="Normlnatabuka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ukasmriekou7farebnzvraznenie1">
    <w:name w:val="Grid Table 7 Colorful Accent 1"/>
    <w:basedOn w:val="Normlnatabuka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Tabukasmriekou7farebnzvraznenie2">
    <w:name w:val="Grid Table 7 Colorful Accent 2"/>
    <w:basedOn w:val="Normlnatabuka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Tabukasmriekou7farebnzvraznenie3">
    <w:name w:val="Grid Table 7 Colorful Accent 3"/>
    <w:basedOn w:val="Normlnatabuka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Tabukasmriekou7farebnzvraznenie4">
    <w:name w:val="Grid Table 7 Colorful Accent 4"/>
    <w:basedOn w:val="Normlnatabuka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Tabukasmriekou7farebnzvraznenie5">
    <w:name w:val="Grid Table 7 Colorful Accent 5"/>
    <w:basedOn w:val="Normlnatabuka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Tabukasmriekou7farebnzvraznenie6">
    <w:name w:val="Grid Table 7 Colorful Accent 6"/>
    <w:basedOn w:val="Normlnatabuka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SkratkaHTML">
    <w:name w:val="HTML Acronym"/>
    <w:basedOn w:val="Predvolenpsmoodseku"/>
    <w:uiPriority w:val="99"/>
    <w:semiHidden/>
    <w:unhideWhenUsed/>
    <w:rsid w:val="00DB4C76"/>
  </w:style>
  <w:style w:type="paragraph" w:styleId="AdresaHTML">
    <w:name w:val="HTML Address"/>
    <w:basedOn w:val="Normlny"/>
    <w:link w:val="AdresaHTMLChar"/>
    <w:uiPriority w:val="99"/>
    <w:semiHidden/>
    <w:unhideWhenUsed/>
    <w:rsid w:val="00DB4C76"/>
    <w:rPr>
      <w:i/>
      <w:iCs/>
    </w:rPr>
  </w:style>
  <w:style w:type="character" w:customStyle="1" w:styleId="AdresaHTMLChar">
    <w:name w:val="Adresa HTML Char"/>
    <w:basedOn w:val="Predvolenpsmoodseku"/>
    <w:link w:val="AdresaHTML"/>
    <w:uiPriority w:val="99"/>
    <w:semiHidden/>
    <w:rsid w:val="00DB4C76"/>
    <w:rPr>
      <w:i/>
      <w:iCs/>
    </w:rPr>
  </w:style>
  <w:style w:type="character" w:styleId="CitciaHTML">
    <w:name w:val="HTML Cite"/>
    <w:basedOn w:val="Predvolenpsmoodseku"/>
    <w:uiPriority w:val="99"/>
    <w:semiHidden/>
    <w:unhideWhenUsed/>
    <w:rsid w:val="00DB4C76"/>
    <w:rPr>
      <w:i/>
      <w:iCs/>
    </w:rPr>
  </w:style>
  <w:style w:type="character" w:styleId="KdHTML">
    <w:name w:val="HTML Code"/>
    <w:basedOn w:val="Predvolenpsmoodseku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DefinciaHTML">
    <w:name w:val="HTML Definition"/>
    <w:basedOn w:val="Predvolenpsmoodseku"/>
    <w:uiPriority w:val="99"/>
    <w:semiHidden/>
    <w:unhideWhenUsed/>
    <w:rsid w:val="00DB4C76"/>
    <w:rPr>
      <w:i/>
      <w:iCs/>
    </w:rPr>
  </w:style>
  <w:style w:type="character" w:styleId="KlvesnicaHTML">
    <w:name w:val="HTML Keyboard"/>
    <w:basedOn w:val="Predvolenpsmoodseku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PredformtovanHTML">
    <w:name w:val="HTML Preformatted"/>
    <w:basedOn w:val="Normlny"/>
    <w:link w:val="PredformtovanHTMLCh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semiHidden/>
    <w:rsid w:val="00DB4C76"/>
    <w:rPr>
      <w:rFonts w:ascii="Consolas" w:hAnsi="Consolas"/>
      <w:szCs w:val="20"/>
    </w:rPr>
  </w:style>
  <w:style w:type="character" w:styleId="UkkaHTML">
    <w:name w:val="HTML Sample"/>
    <w:basedOn w:val="Predvolenpsmoodseku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PsacstrojHTML">
    <w:name w:val="HTML Typewriter"/>
    <w:basedOn w:val="Predvolenpsmoodseku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PremennHTML">
    <w:name w:val="HTML Variable"/>
    <w:basedOn w:val="Predvolenpsmoodseku"/>
    <w:uiPriority w:val="99"/>
    <w:semiHidden/>
    <w:unhideWhenUsed/>
    <w:rsid w:val="00DB4C76"/>
    <w:rPr>
      <w:i/>
      <w:iCs/>
    </w:rPr>
  </w:style>
  <w:style w:type="character" w:styleId="Hypertextovprepojenie">
    <w:name w:val="Hyperlink"/>
    <w:basedOn w:val="Predvolenpsmoodseku"/>
    <w:uiPriority w:val="99"/>
    <w:semiHidden/>
    <w:unhideWhenUsed/>
    <w:rsid w:val="00DB4C76"/>
    <w:rPr>
      <w:color w:val="0563C1" w:themeColor="hyperlink"/>
      <w:u w:val="single"/>
    </w:rPr>
  </w:style>
  <w:style w:type="paragraph" w:styleId="Register1">
    <w:name w:val="index 1"/>
    <w:basedOn w:val="Normlny"/>
    <w:next w:val="Normlny"/>
    <w:autoRedefine/>
    <w:uiPriority w:val="99"/>
    <w:semiHidden/>
    <w:unhideWhenUsed/>
    <w:rsid w:val="00DB4C76"/>
    <w:pPr>
      <w:ind w:left="220" w:hanging="220"/>
    </w:pPr>
  </w:style>
  <w:style w:type="paragraph" w:styleId="Register2">
    <w:name w:val="index 2"/>
    <w:basedOn w:val="Normlny"/>
    <w:next w:val="Normlny"/>
    <w:autoRedefine/>
    <w:uiPriority w:val="99"/>
    <w:semiHidden/>
    <w:unhideWhenUsed/>
    <w:rsid w:val="00DB4C76"/>
    <w:pPr>
      <w:ind w:left="440" w:hanging="220"/>
    </w:pPr>
  </w:style>
  <w:style w:type="paragraph" w:styleId="Register3">
    <w:name w:val="index 3"/>
    <w:basedOn w:val="Normlny"/>
    <w:next w:val="Normlny"/>
    <w:autoRedefine/>
    <w:uiPriority w:val="99"/>
    <w:semiHidden/>
    <w:unhideWhenUsed/>
    <w:rsid w:val="00DB4C76"/>
    <w:pPr>
      <w:ind w:left="660" w:hanging="220"/>
    </w:pPr>
  </w:style>
  <w:style w:type="paragraph" w:styleId="Register4">
    <w:name w:val="index 4"/>
    <w:basedOn w:val="Normlny"/>
    <w:next w:val="Normlny"/>
    <w:autoRedefine/>
    <w:uiPriority w:val="99"/>
    <w:semiHidden/>
    <w:unhideWhenUsed/>
    <w:rsid w:val="00DB4C76"/>
    <w:pPr>
      <w:ind w:left="880" w:hanging="220"/>
    </w:pPr>
  </w:style>
  <w:style w:type="paragraph" w:styleId="Register5">
    <w:name w:val="index 5"/>
    <w:basedOn w:val="Normlny"/>
    <w:next w:val="Normlny"/>
    <w:autoRedefine/>
    <w:uiPriority w:val="99"/>
    <w:semiHidden/>
    <w:unhideWhenUsed/>
    <w:rsid w:val="00DB4C76"/>
    <w:pPr>
      <w:ind w:left="1100" w:hanging="220"/>
    </w:pPr>
  </w:style>
  <w:style w:type="paragraph" w:styleId="Register6">
    <w:name w:val="index 6"/>
    <w:basedOn w:val="Normlny"/>
    <w:next w:val="Normlny"/>
    <w:autoRedefine/>
    <w:uiPriority w:val="99"/>
    <w:semiHidden/>
    <w:unhideWhenUsed/>
    <w:rsid w:val="00DB4C76"/>
    <w:pPr>
      <w:ind w:left="1320" w:hanging="220"/>
    </w:pPr>
  </w:style>
  <w:style w:type="paragraph" w:styleId="Register7">
    <w:name w:val="index 7"/>
    <w:basedOn w:val="Normlny"/>
    <w:next w:val="Normlny"/>
    <w:autoRedefine/>
    <w:uiPriority w:val="99"/>
    <w:semiHidden/>
    <w:unhideWhenUsed/>
    <w:rsid w:val="00DB4C76"/>
    <w:pPr>
      <w:ind w:left="1540" w:hanging="220"/>
    </w:pPr>
  </w:style>
  <w:style w:type="paragraph" w:styleId="Register8">
    <w:name w:val="index 8"/>
    <w:basedOn w:val="Normlny"/>
    <w:next w:val="Normlny"/>
    <w:autoRedefine/>
    <w:uiPriority w:val="99"/>
    <w:semiHidden/>
    <w:unhideWhenUsed/>
    <w:rsid w:val="00DB4C76"/>
    <w:pPr>
      <w:ind w:left="1760" w:hanging="220"/>
    </w:pPr>
  </w:style>
  <w:style w:type="paragraph" w:styleId="Register9">
    <w:name w:val="index 9"/>
    <w:basedOn w:val="Normlny"/>
    <w:next w:val="Normlny"/>
    <w:autoRedefine/>
    <w:uiPriority w:val="99"/>
    <w:semiHidden/>
    <w:unhideWhenUsed/>
    <w:rsid w:val="00DB4C76"/>
    <w:pPr>
      <w:ind w:left="1980" w:hanging="220"/>
    </w:pPr>
  </w:style>
  <w:style w:type="paragraph" w:styleId="Nadpisregistra">
    <w:name w:val="index heading"/>
    <w:basedOn w:val="Normlny"/>
    <w:next w:val="Register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zvnezvraznenie">
    <w:name w:val="Intense Emphasis"/>
    <w:basedOn w:val="Predvolenpsmoodseku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Zvraznencitcia">
    <w:name w:val="Intense Quote"/>
    <w:basedOn w:val="Normlny"/>
    <w:next w:val="Normlny"/>
    <w:link w:val="ZvraznencitciaCh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ZvraznencitciaChar">
    <w:name w:val="Zvýraznená citácia Char"/>
    <w:basedOn w:val="Predvolenpsmoodseku"/>
    <w:link w:val="Zvraznencitcia"/>
    <w:uiPriority w:val="30"/>
    <w:semiHidden/>
    <w:rsid w:val="004708A8"/>
    <w:rPr>
      <w:i/>
      <w:iCs/>
      <w:color w:val="6D0D2E" w:themeColor="accent1" w:themeShade="80"/>
    </w:rPr>
  </w:style>
  <w:style w:type="character" w:styleId="Zvraznenodkaz">
    <w:name w:val="Intense Reference"/>
    <w:basedOn w:val="Predvolenpsmoodseku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Svetlmrieka">
    <w:name w:val="Light Grid"/>
    <w:basedOn w:val="Normlnatabu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Svetlmriekazvraznenie1">
    <w:name w:val="Light Grid Accent 1"/>
    <w:basedOn w:val="Normlnatabu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Svetlmriekazvraznenie2">
    <w:name w:val="Light Grid Accent 2"/>
    <w:basedOn w:val="Normlnatabu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Svetlmriekazvraznenie3">
    <w:name w:val="Light Grid Accent 3"/>
    <w:basedOn w:val="Normlnatabu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Svetlmriekazvraznenie4">
    <w:name w:val="Light Grid Accent 4"/>
    <w:basedOn w:val="Normlnatabu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Svetlmriekazvraznenie5">
    <w:name w:val="Light Grid Accent 5"/>
    <w:basedOn w:val="Normlnatabu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Svetlmriekazvraznenie6">
    <w:name w:val="Light Grid Accent 6"/>
    <w:basedOn w:val="Normlnatabuka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Svetlzoznam">
    <w:name w:val="Light List"/>
    <w:basedOn w:val="Normlnatabu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vetlzoznamzvraznenie1">
    <w:name w:val="Light List Accent 1"/>
    <w:basedOn w:val="Normlnatabu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Svetlzoznamzvraznenie2">
    <w:name w:val="Light List Accent 2"/>
    <w:basedOn w:val="Normlnatabu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Svetlzoznamzvraznenie3">
    <w:name w:val="Light List Accent 3"/>
    <w:basedOn w:val="Normlnatabu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Svetlzoznamzvraznenie4">
    <w:name w:val="Light List Accent 4"/>
    <w:basedOn w:val="Normlnatabu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Svetlzoznamzvraznenie5">
    <w:name w:val="Light List Accent 5"/>
    <w:basedOn w:val="Normlnatabu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Svetlzoznamzvraznenie6">
    <w:name w:val="Light List Accent 6"/>
    <w:basedOn w:val="Normlnatabuka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Svetlpodfarbenie">
    <w:name w:val="Light Shading"/>
    <w:basedOn w:val="Normlnatabuka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vetlpodfarbeniezvraznenie1">
    <w:name w:val="Light Shading Accent 1"/>
    <w:basedOn w:val="Normlnatabuka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Svetlpodfarbeniezvraznenie2">
    <w:name w:val="Light Shading Accent 2"/>
    <w:basedOn w:val="Normlnatabuka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Svetlpodfarbeniezvraznenie3">
    <w:name w:val="Light Shading Accent 3"/>
    <w:basedOn w:val="Normlnatabuka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Svetlpodfarbeniezvraznenie4">
    <w:name w:val="Light Shading Accent 4"/>
    <w:basedOn w:val="Normlnatabuka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Svetlpodfarbeniezvraznenie5">
    <w:name w:val="Light Shading Accent 5"/>
    <w:basedOn w:val="Normlnatabuka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Svetlpodfarbeniezvraznenie6">
    <w:name w:val="Light Shading Accent 6"/>
    <w:basedOn w:val="Normlnatabuka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sloriadka">
    <w:name w:val="line number"/>
    <w:basedOn w:val="Predvolenpsmoodseku"/>
    <w:uiPriority w:val="99"/>
    <w:semiHidden/>
    <w:unhideWhenUsed/>
    <w:rsid w:val="00DB4C76"/>
  </w:style>
  <w:style w:type="paragraph" w:styleId="Zoznam">
    <w:name w:val="List"/>
    <w:basedOn w:val="Normlny"/>
    <w:uiPriority w:val="99"/>
    <w:semiHidden/>
    <w:unhideWhenUsed/>
    <w:rsid w:val="00DB4C76"/>
    <w:pPr>
      <w:ind w:left="360" w:hanging="360"/>
      <w:contextualSpacing/>
    </w:pPr>
  </w:style>
  <w:style w:type="paragraph" w:styleId="Zoznam2">
    <w:name w:val="List 2"/>
    <w:basedOn w:val="Normlny"/>
    <w:uiPriority w:val="99"/>
    <w:semiHidden/>
    <w:unhideWhenUsed/>
    <w:rsid w:val="00DB4C76"/>
    <w:pPr>
      <w:ind w:left="720" w:hanging="360"/>
      <w:contextualSpacing/>
    </w:pPr>
  </w:style>
  <w:style w:type="paragraph" w:styleId="Zoznam3">
    <w:name w:val="List 3"/>
    <w:basedOn w:val="Normlny"/>
    <w:uiPriority w:val="99"/>
    <w:semiHidden/>
    <w:unhideWhenUsed/>
    <w:rsid w:val="00DB4C76"/>
    <w:pPr>
      <w:ind w:left="1080" w:hanging="360"/>
      <w:contextualSpacing/>
    </w:pPr>
  </w:style>
  <w:style w:type="paragraph" w:styleId="Zoznam4">
    <w:name w:val="List 4"/>
    <w:basedOn w:val="Normlny"/>
    <w:uiPriority w:val="99"/>
    <w:semiHidden/>
    <w:unhideWhenUsed/>
    <w:rsid w:val="00DB4C76"/>
    <w:pPr>
      <w:ind w:left="1440" w:hanging="360"/>
      <w:contextualSpacing/>
    </w:pPr>
  </w:style>
  <w:style w:type="paragraph" w:styleId="Zoznam5">
    <w:name w:val="List 5"/>
    <w:basedOn w:val="Normlny"/>
    <w:uiPriority w:val="99"/>
    <w:semiHidden/>
    <w:unhideWhenUsed/>
    <w:rsid w:val="00DB4C76"/>
    <w:pPr>
      <w:ind w:left="1800" w:hanging="360"/>
      <w:contextualSpacing/>
    </w:pPr>
  </w:style>
  <w:style w:type="paragraph" w:styleId="Zoznamsodrkami">
    <w:name w:val="List Bullet"/>
    <w:basedOn w:val="Normlny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Zoznamsodrkami2">
    <w:name w:val="List Bullet 2"/>
    <w:basedOn w:val="Normlny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Zoznamsodrkami3">
    <w:name w:val="List Bullet 3"/>
    <w:basedOn w:val="Normlny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Zoznamsodrkami4">
    <w:name w:val="List Bullet 4"/>
    <w:basedOn w:val="Normlny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Zoznamsodrkami5">
    <w:name w:val="List Bullet 5"/>
    <w:basedOn w:val="Normlny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Pokraovaniezoznamu">
    <w:name w:val="List Continue"/>
    <w:basedOn w:val="Normlny"/>
    <w:uiPriority w:val="99"/>
    <w:semiHidden/>
    <w:unhideWhenUsed/>
    <w:rsid w:val="00DB4C76"/>
    <w:pPr>
      <w:spacing w:after="120"/>
      <w:ind w:left="360"/>
      <w:contextualSpacing/>
    </w:pPr>
  </w:style>
  <w:style w:type="paragraph" w:styleId="Pokraovaniezoznamu2">
    <w:name w:val="List Continue 2"/>
    <w:basedOn w:val="Normlny"/>
    <w:uiPriority w:val="99"/>
    <w:semiHidden/>
    <w:unhideWhenUsed/>
    <w:rsid w:val="00DB4C76"/>
    <w:pPr>
      <w:spacing w:after="120"/>
      <w:ind w:left="720"/>
      <w:contextualSpacing/>
    </w:pPr>
  </w:style>
  <w:style w:type="paragraph" w:styleId="Pokraovaniezoznamu3">
    <w:name w:val="List Continue 3"/>
    <w:basedOn w:val="Normlny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Pokraovaniezoznamu4">
    <w:name w:val="List Continue 4"/>
    <w:basedOn w:val="Normlny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Pokraovaniezoznamu5">
    <w:name w:val="List Continue 5"/>
    <w:basedOn w:val="Normlny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slovanzoznam">
    <w:name w:val="List Number"/>
    <w:basedOn w:val="Normlny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slovanzoznam2">
    <w:name w:val="List Number 2"/>
    <w:basedOn w:val="Normlny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slovanzoznam3">
    <w:name w:val="List Number 3"/>
    <w:basedOn w:val="Normlny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slovanzoznam4">
    <w:name w:val="List Number 4"/>
    <w:basedOn w:val="Normlny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slovanzoznam5">
    <w:name w:val="List Number 5"/>
    <w:basedOn w:val="Normlny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Odsekzoznamu">
    <w:name w:val="List Paragraph"/>
    <w:basedOn w:val="Normlny"/>
    <w:uiPriority w:val="34"/>
    <w:semiHidden/>
    <w:unhideWhenUsed/>
    <w:qFormat/>
    <w:rsid w:val="00DB4C76"/>
    <w:pPr>
      <w:ind w:left="720"/>
      <w:contextualSpacing/>
    </w:pPr>
  </w:style>
  <w:style w:type="table" w:styleId="Tabukasozoznamom1svetl">
    <w:name w:val="List Table 1 Light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ozoznamom1svetlzvraznenie1">
    <w:name w:val="List Table 1 Light Accent 1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kasozoznamom1svetlzvraznenie2">
    <w:name w:val="List Table 1 Light Accent 2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kasozoznamom1svetlzvraznenie3">
    <w:name w:val="List Table 1 Light Accent 3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kasozoznamom1svetlzvraznenie4">
    <w:name w:val="List Table 1 Light Accent 4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kasozoznamom1svetlzvraznenie5">
    <w:name w:val="List Table 1 Light Accent 5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kasozoznamom1svetlzvraznenie6">
    <w:name w:val="List Table 1 Light Accent 6"/>
    <w:basedOn w:val="Normlnatabuka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kasozoznamom2">
    <w:name w:val="List Table 2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ozoznamom2zvraznenie1">
    <w:name w:val="List Table 2 Accent 1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kasozoznamom2zvraznenie2">
    <w:name w:val="List Table 2 Accent 2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kasozoznamom2zvraznenie3">
    <w:name w:val="List Table 2 Accent 3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kasozoznamom2zvraznenie4">
    <w:name w:val="List Table 2 Accent 4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kasozoznamom2zvraznenie5">
    <w:name w:val="List Table 2 Accent 5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kasozoznamom2zvraznenie6">
    <w:name w:val="List Table 2 Accent 6"/>
    <w:basedOn w:val="Normlnatabuka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kasozoznamom3">
    <w:name w:val="List Table 3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ukasozoznamom3zvraznenie1">
    <w:name w:val="List Table 3 Accent 1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Tabukasozoznamom3zvraznenie2">
    <w:name w:val="List Table 3 Accent 2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Tabukasozoznamom3zvraznenie3">
    <w:name w:val="List Table 3 Accent 3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Tabukasozoznamom3zvraznenie4">
    <w:name w:val="List Table 3 Accent 4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Tabukasozoznamom3zvraznenie5">
    <w:name w:val="List Table 3 Accent 5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Tabukasozoznamom3zvraznenie6">
    <w:name w:val="List Table 3 Accent 6"/>
    <w:basedOn w:val="Normlnatabuka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Tabukasozoznamom4">
    <w:name w:val="List Table 4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ozoznamom4zvraznenie1">
    <w:name w:val="List Table 4 Accent 1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kasozoznamom4zvraznenie2">
    <w:name w:val="List Table 4 Accent 2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kasozoznamom4zvraznenie3">
    <w:name w:val="List Table 4 Accent 3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kasozoznamom4zvraznenie4">
    <w:name w:val="List Table 4 Accent 4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kasozoznamom4zvraznenie5">
    <w:name w:val="List Table 4 Accent 5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kasozoznamom4zvraznenie6">
    <w:name w:val="List Table 4 Accent 6"/>
    <w:basedOn w:val="Normlnatabuka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kasozoznamom5tmav">
    <w:name w:val="List Table 5 Dark"/>
    <w:basedOn w:val="Normlnatabu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1">
    <w:name w:val="List Table 5 Dark Accent 1"/>
    <w:basedOn w:val="Normlnatabu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2">
    <w:name w:val="List Table 5 Dark Accent 2"/>
    <w:basedOn w:val="Normlnatabu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3">
    <w:name w:val="List Table 5 Dark Accent 3"/>
    <w:basedOn w:val="Normlnatabu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4">
    <w:name w:val="List Table 5 Dark Accent 4"/>
    <w:basedOn w:val="Normlnatabu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5">
    <w:name w:val="List Table 5 Dark Accent 5"/>
    <w:basedOn w:val="Normlnatabu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6">
    <w:name w:val="List Table 5 Dark Accent 6"/>
    <w:basedOn w:val="Normlnatabuka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6farebn">
    <w:name w:val="List Table 6 Colorful"/>
    <w:basedOn w:val="Normlnatabuk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ozoznamom6farebnzvraznenie1">
    <w:name w:val="List Table 6 Colorful Accent 1"/>
    <w:basedOn w:val="Normlnatabuka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Tabukasozoznamom6farebnzvraznenie2">
    <w:name w:val="List Table 6 Colorful Accent 2"/>
    <w:basedOn w:val="Normlnatabuka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Tabukasozoznamom6farebnzvraznenie3">
    <w:name w:val="List Table 6 Colorful Accent 3"/>
    <w:basedOn w:val="Normlnatabuka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Tabukasozoznamom6farebnzvraznenie4">
    <w:name w:val="List Table 6 Colorful Accent 4"/>
    <w:basedOn w:val="Normlnatabuka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Tabukasozoznamom6farebnzvraznenie5">
    <w:name w:val="List Table 6 Colorful Accent 5"/>
    <w:basedOn w:val="Normlnatabuka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Tabukasozoznamom6farebnzvraznenie6">
    <w:name w:val="List Table 6 Colorful Accent 6"/>
    <w:basedOn w:val="Normlnatabuka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Tabukasozoznamom7farebn">
    <w:name w:val="List Table 7 Colorful"/>
    <w:basedOn w:val="Normlnatabuka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1">
    <w:name w:val="List Table 7 Colorful Accent 1"/>
    <w:basedOn w:val="Normlnatabuka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2">
    <w:name w:val="List Table 7 Colorful Accent 2"/>
    <w:basedOn w:val="Normlnatabuka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3">
    <w:name w:val="List Table 7 Colorful Accent 3"/>
    <w:basedOn w:val="Normlnatabuka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4">
    <w:name w:val="List Table 7 Colorful Accent 4"/>
    <w:basedOn w:val="Normlnatabuka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5">
    <w:name w:val="List Table 7 Colorful Accent 5"/>
    <w:basedOn w:val="Normlnatabuka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6">
    <w:name w:val="List Table 7 Colorful Accent 6"/>
    <w:basedOn w:val="Normlnatabuka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makra">
    <w:name w:val="macro"/>
    <w:link w:val="Textmakra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makraChar">
    <w:name w:val="Text makra Char"/>
    <w:basedOn w:val="Predvolenpsmoodseku"/>
    <w:link w:val="Textmakra"/>
    <w:uiPriority w:val="99"/>
    <w:semiHidden/>
    <w:rsid w:val="00DB4C76"/>
    <w:rPr>
      <w:rFonts w:ascii="Consolas" w:hAnsi="Consolas"/>
      <w:szCs w:val="20"/>
    </w:rPr>
  </w:style>
  <w:style w:type="table" w:styleId="Strednmrieka1">
    <w:name w:val="Medium Grid 1"/>
    <w:basedOn w:val="Normlnatabu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trednmrieka1zvraznenie1">
    <w:name w:val="Medium Grid 1 Accent 1"/>
    <w:basedOn w:val="Normlnatabu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Strednmrieka1zvraznenie2">
    <w:name w:val="Medium Grid 1 Accent 2"/>
    <w:basedOn w:val="Normlnatabu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Strednmrieka1zvraznenie3">
    <w:name w:val="Medium Grid 1 Accent 3"/>
    <w:basedOn w:val="Normlnatabu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Strednmrieka1zvraznenie4">
    <w:name w:val="Medium Grid 1 Accent 4"/>
    <w:basedOn w:val="Normlnatabu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Strednmrieka1zvraznenie5">
    <w:name w:val="Medium Grid 1 Accent 5"/>
    <w:basedOn w:val="Normlnatabu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Strednmrieka1zvraznenie6">
    <w:name w:val="Medium Grid 1 Accent 6"/>
    <w:basedOn w:val="Normlnatabuka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Strednmrieka2">
    <w:name w:val="Medium Grid 2"/>
    <w:basedOn w:val="Normlnatabu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1">
    <w:name w:val="Medium Grid 2 Accent 1"/>
    <w:basedOn w:val="Normlnatabu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2">
    <w:name w:val="Medium Grid 2 Accent 2"/>
    <w:basedOn w:val="Normlnatabu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3">
    <w:name w:val="Medium Grid 2 Accent 3"/>
    <w:basedOn w:val="Normlnatabu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4">
    <w:name w:val="Medium Grid 2 Accent 4"/>
    <w:basedOn w:val="Normlnatabu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5">
    <w:name w:val="Medium Grid 2 Accent 5"/>
    <w:basedOn w:val="Normlnatabu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6">
    <w:name w:val="Medium Grid 2 Accent 6"/>
    <w:basedOn w:val="Normlnatabuka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3">
    <w:name w:val="Medium Grid 3"/>
    <w:basedOn w:val="Normlnatabu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Strednmrieka3zvraznenie1">
    <w:name w:val="Medium Grid 3 Accent 1"/>
    <w:basedOn w:val="Normlnatabu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Strednmrieka3zvraznenie2">
    <w:name w:val="Medium Grid 3 Accent 2"/>
    <w:basedOn w:val="Normlnatabu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Strednmrieka3zvraznenie3">
    <w:name w:val="Medium Grid 3 Accent 3"/>
    <w:basedOn w:val="Normlnatabu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Strednmrieka3zvraznenie4">
    <w:name w:val="Medium Grid 3 Accent 4"/>
    <w:basedOn w:val="Normlnatabu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Strednmrieka3zvraznenie5">
    <w:name w:val="Medium Grid 3 Accent 5"/>
    <w:basedOn w:val="Normlnatabu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Strednmrieka3zvraznenie6">
    <w:name w:val="Medium Grid 3 Accent 6"/>
    <w:basedOn w:val="Normlnatabuka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Strednzoznam1">
    <w:name w:val="Medium List 1"/>
    <w:basedOn w:val="Normlnatabu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Strednzoznam1zvraznenie1">
    <w:name w:val="Medium List 1 Accent 1"/>
    <w:basedOn w:val="Normlnatabu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Strednzoznam1zvraznenie2">
    <w:name w:val="Medium List 1 Accent 2"/>
    <w:basedOn w:val="Normlnatabu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Strednzoznam1zvraznenie3">
    <w:name w:val="Medium List 1 Accent 3"/>
    <w:basedOn w:val="Normlnatabu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Strednzoznam1zvraznenie4">
    <w:name w:val="Medium List 1 Accent 4"/>
    <w:basedOn w:val="Normlnatabu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Strednzoznam1zvraznenie5">
    <w:name w:val="Medium List 1 Accent 5"/>
    <w:basedOn w:val="Normlnatabu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Strednzoznam1zvraznenie6">
    <w:name w:val="Medium List 1 Accent 6"/>
    <w:basedOn w:val="Normlnatabuka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Strednzoznam2">
    <w:name w:val="Medium List 2"/>
    <w:basedOn w:val="Normlnatabu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1">
    <w:name w:val="Medium List 2 Accent 1"/>
    <w:basedOn w:val="Normlnatabu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2">
    <w:name w:val="Medium List 2 Accent 2"/>
    <w:basedOn w:val="Normlnatabu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3">
    <w:name w:val="Medium List 2 Accent 3"/>
    <w:basedOn w:val="Normlnatabu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4">
    <w:name w:val="Medium List 2 Accent 4"/>
    <w:basedOn w:val="Normlnatabu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5">
    <w:name w:val="Medium List 2 Accent 5"/>
    <w:basedOn w:val="Normlnatabu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6">
    <w:name w:val="Medium List 2 Accent 6"/>
    <w:basedOn w:val="Normlnatabuka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podfarbenie1">
    <w:name w:val="Medium Shading 1"/>
    <w:basedOn w:val="Normlnatabu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1">
    <w:name w:val="Medium Shading 1 Accent 1"/>
    <w:basedOn w:val="Normlnatabu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2">
    <w:name w:val="Medium Shading 1 Accent 2"/>
    <w:basedOn w:val="Normlnatabu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3">
    <w:name w:val="Medium Shading 1 Accent 3"/>
    <w:basedOn w:val="Normlnatabu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4">
    <w:name w:val="Medium Shading 1 Accent 4"/>
    <w:basedOn w:val="Normlnatabu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5">
    <w:name w:val="Medium Shading 1 Accent 5"/>
    <w:basedOn w:val="Normlnatabu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Farebnpodfarbenie1zvraznenie6">
    <w:name w:val="Medium Shading 1 Accent 6"/>
    <w:basedOn w:val="Normlnatabuka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2">
    <w:name w:val="Medium Shading 2"/>
    <w:basedOn w:val="Normlnatabu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1">
    <w:name w:val="Medium Shading 2 Accent 1"/>
    <w:basedOn w:val="Normlnatabu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2">
    <w:name w:val="Medium Shading 2 Accent 2"/>
    <w:basedOn w:val="Normlnatabu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3">
    <w:name w:val="Medium Shading 2 Accent 3"/>
    <w:basedOn w:val="Normlnatabu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4">
    <w:name w:val="Medium Shading 2 Accent 4"/>
    <w:basedOn w:val="Normlnatabu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5">
    <w:name w:val="Medium Shading 2 Accent 5"/>
    <w:basedOn w:val="Normlnatabu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Farebnpodfarbenie2zvraznenie6">
    <w:name w:val="Medium Shading 2 Accent 6"/>
    <w:basedOn w:val="Normlnatabuka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Hlavikasprvy">
    <w:name w:val="Message Header"/>
    <w:basedOn w:val="Normlny"/>
    <w:link w:val="Hlavikasprvy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HlavikasprvyChar">
    <w:name w:val="Hlavička správy Char"/>
    <w:basedOn w:val="Predvolenpsmoodseku"/>
    <w:link w:val="Hlavikasprvy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lnywebov">
    <w:name w:val="Normal (Web)"/>
    <w:basedOn w:val="Normlny"/>
    <w:uiPriority w:val="99"/>
    <w:semiHidden/>
    <w:rsid w:val="00DB4C76"/>
    <w:rPr>
      <w:rFonts w:cs="Times New Roman"/>
      <w:sz w:val="24"/>
      <w:szCs w:val="24"/>
    </w:rPr>
  </w:style>
  <w:style w:type="paragraph" w:styleId="Normlnysozarkami">
    <w:name w:val="Normal Indent"/>
    <w:basedOn w:val="Normlny"/>
    <w:uiPriority w:val="99"/>
    <w:semiHidden/>
    <w:unhideWhenUsed/>
    <w:rsid w:val="00DB4C76"/>
    <w:pPr>
      <w:ind w:left="720"/>
    </w:pPr>
  </w:style>
  <w:style w:type="paragraph" w:styleId="Nadpispoznmky">
    <w:name w:val="Note Heading"/>
    <w:basedOn w:val="Normlny"/>
    <w:next w:val="Normlny"/>
    <w:link w:val="NadpispoznmkyChar"/>
    <w:uiPriority w:val="99"/>
    <w:semiHidden/>
    <w:unhideWhenUsed/>
    <w:rsid w:val="00DB4C76"/>
  </w:style>
  <w:style w:type="character" w:customStyle="1" w:styleId="NadpispoznmkyChar">
    <w:name w:val="Nadpis poznámky Char"/>
    <w:basedOn w:val="Predvolenpsmoodseku"/>
    <w:link w:val="Nadpispoznmky"/>
    <w:uiPriority w:val="99"/>
    <w:semiHidden/>
    <w:rsid w:val="00DB4C76"/>
  </w:style>
  <w:style w:type="character" w:styleId="slostrany">
    <w:name w:val="page number"/>
    <w:basedOn w:val="Predvolenpsmoodseku"/>
    <w:uiPriority w:val="99"/>
    <w:semiHidden/>
    <w:unhideWhenUsed/>
    <w:rsid w:val="00DB4C76"/>
  </w:style>
  <w:style w:type="character" w:styleId="Zstupntext">
    <w:name w:val="Placeholder Text"/>
    <w:basedOn w:val="Predvolenpsmoodseku"/>
    <w:uiPriority w:val="99"/>
    <w:semiHidden/>
    <w:rsid w:val="002F5452"/>
    <w:rPr>
      <w:color w:val="595959" w:themeColor="text1" w:themeTint="A6"/>
    </w:rPr>
  </w:style>
  <w:style w:type="table" w:styleId="Obyajntabuka1">
    <w:name w:val="Plain Table 1"/>
    <w:basedOn w:val="Normlnatabuka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byajntabuka2">
    <w:name w:val="Plain Table 2"/>
    <w:basedOn w:val="Normlnatabuka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byajntabuka3">
    <w:name w:val="Plain Table 3"/>
    <w:basedOn w:val="Normlnatabuka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byajntabuka4">
    <w:name w:val="Plain Table 4"/>
    <w:basedOn w:val="Normlnatabuka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byajntabuka5">
    <w:name w:val="Plain Table 5"/>
    <w:basedOn w:val="Normlnatabuka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Obyajntext">
    <w:name w:val="Plain Text"/>
    <w:basedOn w:val="Normlny"/>
    <w:link w:val="ObyajntextCh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ObyajntextChar">
    <w:name w:val="Obyčajný text Char"/>
    <w:basedOn w:val="Predvolenpsmoodseku"/>
    <w:link w:val="Obyajntext"/>
    <w:uiPriority w:val="99"/>
    <w:semiHidden/>
    <w:rsid w:val="00DB4C76"/>
    <w:rPr>
      <w:rFonts w:ascii="Consolas" w:hAnsi="Consolas"/>
      <w:szCs w:val="21"/>
    </w:rPr>
  </w:style>
  <w:style w:type="paragraph" w:styleId="Citcia">
    <w:name w:val="Quote"/>
    <w:basedOn w:val="Normlny"/>
    <w:next w:val="Normlny"/>
    <w:link w:val="Citcia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semiHidden/>
    <w:rsid w:val="00DB4C76"/>
    <w:rPr>
      <w:i/>
      <w:iCs/>
      <w:color w:val="404040" w:themeColor="text1" w:themeTint="BF"/>
    </w:rPr>
  </w:style>
  <w:style w:type="paragraph" w:styleId="Oslovenie">
    <w:name w:val="Salutation"/>
    <w:basedOn w:val="Normlny"/>
    <w:next w:val="Normlny"/>
    <w:link w:val="OslovenieChar"/>
    <w:uiPriority w:val="99"/>
    <w:semiHidden/>
    <w:unhideWhenUsed/>
    <w:rsid w:val="00DB4C76"/>
  </w:style>
  <w:style w:type="character" w:customStyle="1" w:styleId="OslovenieChar">
    <w:name w:val="Oslovenie Char"/>
    <w:basedOn w:val="Predvolenpsmoodseku"/>
    <w:link w:val="Oslovenie"/>
    <w:uiPriority w:val="99"/>
    <w:semiHidden/>
    <w:rsid w:val="00DB4C76"/>
  </w:style>
  <w:style w:type="paragraph" w:styleId="Podpis">
    <w:name w:val="Signature"/>
    <w:basedOn w:val="Normlny"/>
    <w:link w:val="PodpisChar"/>
    <w:uiPriority w:val="99"/>
    <w:semiHidden/>
    <w:unhideWhenUsed/>
    <w:rsid w:val="00DB4C76"/>
    <w:pPr>
      <w:ind w:left="4320"/>
    </w:pPr>
  </w:style>
  <w:style w:type="character" w:customStyle="1" w:styleId="PodpisChar">
    <w:name w:val="Podpis Char"/>
    <w:basedOn w:val="Predvolenpsmoodseku"/>
    <w:link w:val="Podpis"/>
    <w:uiPriority w:val="99"/>
    <w:semiHidden/>
    <w:rsid w:val="00DB4C76"/>
  </w:style>
  <w:style w:type="character" w:styleId="Vrazn">
    <w:name w:val="Strong"/>
    <w:basedOn w:val="Predvolenpsmoodseku"/>
    <w:uiPriority w:val="22"/>
    <w:semiHidden/>
    <w:unhideWhenUsed/>
    <w:qFormat/>
    <w:rsid w:val="00DB4C76"/>
    <w:rPr>
      <w:b/>
      <w:bCs/>
    </w:rPr>
  </w:style>
  <w:style w:type="paragraph" w:styleId="Podtitul">
    <w:name w:val="Subtitle"/>
    <w:basedOn w:val="Normlny"/>
    <w:next w:val="Normlny"/>
    <w:link w:val="Podtitul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PodtitulChar">
    <w:name w:val="Podtitul Char"/>
    <w:basedOn w:val="Predvolenpsmoodseku"/>
    <w:link w:val="Podtitul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Jemnzvraznenie">
    <w:name w:val="Subtle Emphasis"/>
    <w:basedOn w:val="Predvolenpsmoodseku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Jemnodkaz">
    <w:name w:val="Subtle Reference"/>
    <w:basedOn w:val="Predvolenpsmoodseku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ukaspriestorovmiefektmi1">
    <w:name w:val="Table 3D effects 1"/>
    <w:basedOn w:val="Normlnatabuka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ukaspriestorovmiefektmi2">
    <w:name w:val="Table 3D effects 2"/>
    <w:basedOn w:val="Normlnatabuka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spriestorovmiefektmi3">
    <w:name w:val="Table 3D effects 3"/>
    <w:basedOn w:val="Normlnatabuka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1">
    <w:name w:val="Table Classic 1"/>
    <w:basedOn w:val="Normlnatabu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2">
    <w:name w:val="Table Classic 2"/>
    <w:basedOn w:val="Normlnatabu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3">
    <w:name w:val="Table Classic 3"/>
    <w:basedOn w:val="Normlnatabuka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4">
    <w:name w:val="Table Classic 4"/>
    <w:basedOn w:val="Normlnatabu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arebntabuka1">
    <w:name w:val="Table Colorful 1"/>
    <w:basedOn w:val="Normlnatabuka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arebntabuka2">
    <w:name w:val="Table Colorful 2"/>
    <w:basedOn w:val="Normlnatabuka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arebntabuka3">
    <w:name w:val="Table Colorful 3"/>
    <w:basedOn w:val="Normlnatabuka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tpcetabuky1">
    <w:name w:val="Table Columns 1"/>
    <w:basedOn w:val="Normlnatabuka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pcetabuky2">
    <w:name w:val="Table Columns 2"/>
    <w:basedOn w:val="Normlnatabuka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pcetabuky3">
    <w:name w:val="Table Columns 3"/>
    <w:basedOn w:val="Normlnatabuka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pcetabuky4">
    <w:name w:val="Table Columns 4"/>
    <w:basedOn w:val="Normlnatabuka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Stpcetabuky5">
    <w:name w:val="Table Columns 5"/>
    <w:basedOn w:val="Normlnatabuka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Moderntabuka">
    <w:name w:val="Table Contemporary"/>
    <w:basedOn w:val="Normlnatabuka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antntabuka">
    <w:name w:val="Table Elegant"/>
    <w:basedOn w:val="Normlnatabuka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1">
    <w:name w:val="Table Grid 1"/>
    <w:basedOn w:val="Normlnatabuk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2">
    <w:name w:val="Table Grid 2"/>
    <w:basedOn w:val="Normlnatabuka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3">
    <w:name w:val="Table Grid 3"/>
    <w:basedOn w:val="Normlnatabuk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4">
    <w:name w:val="Table Grid 4"/>
    <w:basedOn w:val="Normlnatabuka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5">
    <w:name w:val="Table Grid 5"/>
    <w:basedOn w:val="Normlnatabu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riekatabuky6">
    <w:name w:val="Table Grid 6"/>
    <w:basedOn w:val="Normlnatabu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riekatabuky7">
    <w:name w:val="Table Grid 7"/>
    <w:basedOn w:val="Normlnatabuka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riekatabuky8">
    <w:name w:val="Table Grid 8"/>
    <w:basedOn w:val="Normlnatabuka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svetl">
    <w:name w:val="Grid Table Light"/>
    <w:basedOn w:val="Normlnatabuka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ukaakozoznam1">
    <w:name w:val="Table List 1"/>
    <w:basedOn w:val="Normlnatabuka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2">
    <w:name w:val="Table List 2"/>
    <w:basedOn w:val="Normlnatabuka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3">
    <w:name w:val="Table List 3"/>
    <w:basedOn w:val="Normlnatabu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4">
    <w:name w:val="Table List 4"/>
    <w:basedOn w:val="Normlnatabu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ukaakozoznam5">
    <w:name w:val="Table List 5"/>
    <w:basedOn w:val="Normlnatabuk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6">
    <w:name w:val="Table List 6"/>
    <w:basedOn w:val="Normlnatabuka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ukaakozoznam7">
    <w:name w:val="Table List 7"/>
    <w:basedOn w:val="Normlnatabuka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ukaakozoznam8">
    <w:name w:val="Table List 8"/>
    <w:basedOn w:val="Normlnatabuka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Zoznamcitci">
    <w:name w:val="table of authorities"/>
    <w:basedOn w:val="Normlny"/>
    <w:next w:val="Normlny"/>
    <w:uiPriority w:val="99"/>
    <w:semiHidden/>
    <w:unhideWhenUsed/>
    <w:rsid w:val="00DB4C76"/>
    <w:pPr>
      <w:ind w:left="220" w:hanging="220"/>
    </w:pPr>
  </w:style>
  <w:style w:type="paragraph" w:styleId="Zoznamobrzkov">
    <w:name w:val="table of figures"/>
    <w:basedOn w:val="Normlny"/>
    <w:next w:val="Normlny"/>
    <w:uiPriority w:val="99"/>
    <w:semiHidden/>
    <w:unhideWhenUsed/>
    <w:rsid w:val="00DB4C76"/>
  </w:style>
  <w:style w:type="table" w:styleId="Profesionlnatabuka">
    <w:name w:val="Table Professional"/>
    <w:basedOn w:val="Normlnatabuka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ka1">
    <w:name w:val="Table Simple 1"/>
    <w:basedOn w:val="Normlnatabuka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Jednoduchtabuka2">
    <w:name w:val="Table Simple 2"/>
    <w:basedOn w:val="Normlnatabuka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Jednoduchtabuka3">
    <w:name w:val="Table Simple 3"/>
    <w:basedOn w:val="Normlnatabuka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Detailntabuka1">
    <w:name w:val="Table Subtle 1"/>
    <w:basedOn w:val="Normlnatabuka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etailntabuka2">
    <w:name w:val="Table Subtle 2"/>
    <w:basedOn w:val="Normlnatabuka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otvtabuky">
    <w:name w:val="Table Theme"/>
    <w:basedOn w:val="Normlnatabuka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ovtabuka1">
    <w:name w:val="Table Web 1"/>
    <w:basedOn w:val="Normlnatabuka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ka2">
    <w:name w:val="Table Web 2"/>
    <w:basedOn w:val="Normlnatabuka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ka3">
    <w:name w:val="Table Web 3"/>
    <w:basedOn w:val="Normlnatabuka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lavikazoznamucitci">
    <w:name w:val="toa heading"/>
    <w:basedOn w:val="Normlny"/>
    <w:next w:val="Normlny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Obsah1">
    <w:name w:val="toc 1"/>
    <w:basedOn w:val="Normlny"/>
    <w:next w:val="Normlny"/>
    <w:autoRedefine/>
    <w:uiPriority w:val="39"/>
    <w:semiHidden/>
    <w:unhideWhenUsed/>
    <w:rsid w:val="00DB4C76"/>
    <w:pPr>
      <w:spacing w:after="100"/>
    </w:pPr>
  </w:style>
  <w:style w:type="paragraph" w:styleId="Obsah2">
    <w:name w:val="toc 2"/>
    <w:basedOn w:val="Normlny"/>
    <w:next w:val="Normlny"/>
    <w:autoRedefine/>
    <w:uiPriority w:val="39"/>
    <w:semiHidden/>
    <w:unhideWhenUsed/>
    <w:rsid w:val="00DB4C76"/>
    <w:pPr>
      <w:spacing w:after="100"/>
      <w:ind w:left="220"/>
    </w:pPr>
  </w:style>
  <w:style w:type="paragraph" w:styleId="Obsah3">
    <w:name w:val="toc 3"/>
    <w:basedOn w:val="Normlny"/>
    <w:next w:val="Normlny"/>
    <w:autoRedefine/>
    <w:uiPriority w:val="39"/>
    <w:semiHidden/>
    <w:unhideWhenUsed/>
    <w:rsid w:val="00DB4C76"/>
    <w:pPr>
      <w:spacing w:after="100"/>
      <w:ind w:left="440"/>
    </w:pPr>
  </w:style>
  <w:style w:type="paragraph" w:styleId="Obsah4">
    <w:name w:val="toc 4"/>
    <w:basedOn w:val="Normlny"/>
    <w:next w:val="Normlny"/>
    <w:autoRedefine/>
    <w:uiPriority w:val="39"/>
    <w:semiHidden/>
    <w:unhideWhenUsed/>
    <w:rsid w:val="00DB4C76"/>
    <w:pPr>
      <w:spacing w:after="100"/>
      <w:ind w:left="660"/>
    </w:pPr>
  </w:style>
  <w:style w:type="paragraph" w:styleId="Obsah5">
    <w:name w:val="toc 5"/>
    <w:basedOn w:val="Normlny"/>
    <w:next w:val="Normlny"/>
    <w:autoRedefine/>
    <w:uiPriority w:val="39"/>
    <w:semiHidden/>
    <w:unhideWhenUsed/>
    <w:rsid w:val="00DB4C76"/>
    <w:pPr>
      <w:spacing w:after="100"/>
      <w:ind w:left="880"/>
    </w:pPr>
  </w:style>
  <w:style w:type="paragraph" w:styleId="Obsah6">
    <w:name w:val="toc 6"/>
    <w:basedOn w:val="Normlny"/>
    <w:next w:val="Normlny"/>
    <w:autoRedefine/>
    <w:uiPriority w:val="39"/>
    <w:semiHidden/>
    <w:unhideWhenUsed/>
    <w:rsid w:val="00DB4C76"/>
    <w:pPr>
      <w:spacing w:after="100"/>
      <w:ind w:left="1100"/>
    </w:pPr>
  </w:style>
  <w:style w:type="paragraph" w:styleId="Obsah7">
    <w:name w:val="toc 7"/>
    <w:basedOn w:val="Normlny"/>
    <w:next w:val="Normlny"/>
    <w:autoRedefine/>
    <w:uiPriority w:val="39"/>
    <w:semiHidden/>
    <w:unhideWhenUsed/>
    <w:rsid w:val="00DB4C76"/>
    <w:pPr>
      <w:spacing w:after="100"/>
      <w:ind w:left="1320"/>
    </w:pPr>
  </w:style>
  <w:style w:type="paragraph" w:styleId="Obsah8">
    <w:name w:val="toc 8"/>
    <w:basedOn w:val="Normlny"/>
    <w:next w:val="Normlny"/>
    <w:autoRedefine/>
    <w:uiPriority w:val="39"/>
    <w:semiHidden/>
    <w:unhideWhenUsed/>
    <w:rsid w:val="00DB4C76"/>
    <w:pPr>
      <w:spacing w:after="100"/>
      <w:ind w:left="1540"/>
    </w:pPr>
  </w:style>
  <w:style w:type="paragraph" w:styleId="Obsah9">
    <w:name w:val="toc 9"/>
    <w:basedOn w:val="Normlny"/>
    <w:next w:val="Normlny"/>
    <w:autoRedefine/>
    <w:uiPriority w:val="39"/>
    <w:semiHidden/>
    <w:unhideWhenUsed/>
    <w:rsid w:val="00DB4C76"/>
    <w:pPr>
      <w:spacing w:after="100"/>
      <w:ind w:left="1760"/>
    </w:p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Podnadpis2">
    <w:name w:val="Podnadpis 2"/>
    <w:basedOn w:val="Normlny"/>
    <w:link w:val="Znakpodnadpisu2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Znakpodnadpisu2">
    <w:name w:val="Znak podnadpisu 2"/>
    <w:basedOn w:val="Predvolenpsmoodseku"/>
    <w:link w:val="Podnadpis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Normlny"/>
    <w:qFormat/>
    <w:rsid w:val="00547631"/>
    <w:rPr>
      <w:sz w:val="18"/>
    </w:rPr>
  </w:style>
  <w:style w:type="paragraph" w:customStyle="1" w:styleId="Sprva">
    <w:name w:val="Správa"/>
    <w:basedOn w:val="Normlnywebov"/>
    <w:qFormat/>
    <w:rsid w:val="005476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5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12" Type="http://schemas.openxmlformats.org/officeDocument/2006/relationships/image" Target="media/image14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11" Type="http://schemas.openxmlformats.org/officeDocument/2006/relationships/image" Target="media/image13.png"/><Relationship Id="rId5" Type="http://schemas.openxmlformats.org/officeDocument/2006/relationships/image" Target="media/image7.png"/><Relationship Id="rId10" Type="http://schemas.openxmlformats.org/officeDocument/2006/relationships/image" Target="media/image12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210493" w:rsidRDefault="00621A18" w:rsidP="00621A18">
          <w:pPr>
            <w:pStyle w:val="36F26DD3CD4E46A4A2A0888670D541E52"/>
          </w:pPr>
          <w:r w:rsidRPr="00815D36">
            <w:rPr>
              <w:szCs w:val="72"/>
              <w:lang w:val="sk-SK" w:bidi="sk-SK"/>
            </w:rPr>
            <w:t xml:space="preserve">Ďakujeme </w:t>
          </w:r>
          <w:r w:rsidRPr="00815D36">
            <w:rPr>
              <w:b/>
              <w:szCs w:val="72"/>
              <w:u w:val="single"/>
              <w:lang w:val="sk-SK" w:bidi="sk-SK"/>
            </w:rPr>
            <w:t>vám</w:t>
          </w:r>
          <w:r w:rsidRPr="00815D36">
            <w:rPr>
              <w:szCs w:val="72"/>
              <w:u w:val="single"/>
              <w:lang w:val="sk-SK" w:bidi="sk-SK"/>
            </w:rPr>
            <w:t>!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210493" w:rsidRDefault="00621A18" w:rsidP="00621A18">
          <w:pPr>
            <w:pStyle w:val="E658A74D5ECB4EC18E25206DE13617052"/>
          </w:pPr>
          <w:r w:rsidRPr="00815D36">
            <w:rPr>
              <w:lang w:bidi="sk-SK"/>
            </w:rPr>
            <w:t xml:space="preserve">Za to, že </w:t>
          </w:r>
          <w:r w:rsidRPr="00815D36">
            <w:rPr>
              <w:i/>
              <w:lang w:bidi="sk-SK"/>
            </w:rPr>
            <w:t xml:space="preserve">ste </w:t>
          </w:r>
          <w:r w:rsidRPr="00815D36">
            <w:rPr>
              <w:b/>
              <w:i/>
              <w:lang w:bidi="sk-SK"/>
            </w:rPr>
            <w:t>výnimoční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210493" w:rsidRDefault="00621A18" w:rsidP="00621A18">
          <w:pPr>
            <w:pStyle w:val="57ED490CA27A4FA2A78A7DA10B0367E31"/>
          </w:pPr>
          <w:r w:rsidRPr="00815D36">
            <w:rPr>
              <w:lang w:bidi="sk-SK"/>
            </w:rPr>
            <w:t>PS: Čoskoro sa uvidíme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210493" w:rsidRDefault="00621A18" w:rsidP="00621A18">
          <w:pPr>
            <w:pStyle w:val="A010DFB70ECF46AD81CCB0430F01CB312"/>
          </w:pPr>
          <w:r w:rsidRPr="00815D36">
            <w:rPr>
              <w:szCs w:val="72"/>
              <w:lang w:val="sk-SK" w:bidi="sk-SK"/>
            </w:rPr>
            <w:t xml:space="preserve">Ďakujeme </w:t>
          </w:r>
          <w:r w:rsidRPr="00815D36">
            <w:rPr>
              <w:b/>
              <w:szCs w:val="72"/>
              <w:u w:val="single"/>
              <w:lang w:val="sk-SK" w:bidi="sk-SK"/>
            </w:rPr>
            <w:t>vám</w:t>
          </w:r>
          <w:r w:rsidRPr="00815D36">
            <w:rPr>
              <w:szCs w:val="72"/>
              <w:u w:val="single"/>
              <w:lang w:val="sk-SK" w:bidi="sk-SK"/>
            </w:rPr>
            <w:t>!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210493" w:rsidRDefault="00621A18" w:rsidP="00621A18">
          <w:pPr>
            <w:pStyle w:val="86BA98F5DC834C57A7B731840A9F38602"/>
          </w:pPr>
          <w:r w:rsidRPr="00815D36">
            <w:rPr>
              <w:lang w:bidi="sk-SK"/>
            </w:rPr>
            <w:t xml:space="preserve">Za to, že </w:t>
          </w:r>
          <w:r w:rsidRPr="00815D36">
            <w:rPr>
              <w:i/>
              <w:lang w:bidi="sk-SK"/>
            </w:rPr>
            <w:t xml:space="preserve">ste </w:t>
          </w:r>
          <w:r w:rsidRPr="00815D36">
            <w:rPr>
              <w:b/>
              <w:i/>
              <w:lang w:bidi="sk-SK"/>
            </w:rPr>
            <w:t>výnimoční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210493" w:rsidRDefault="00621A18" w:rsidP="00621A18">
          <w:pPr>
            <w:pStyle w:val="8A734F7747804549A3AAB04FFC4D88241"/>
          </w:pPr>
          <w:r w:rsidRPr="00815D36">
            <w:rPr>
              <w:lang w:bidi="sk-SK"/>
            </w:rPr>
            <w:t>PS: Čoskoro sa uvidíme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210493" w:rsidRDefault="00621A18" w:rsidP="00621A18">
          <w:pPr>
            <w:pStyle w:val="C838DF457D504644B2DEFC2ED4CF622E1"/>
          </w:pPr>
          <w:r w:rsidRPr="00815D36">
            <w:rPr>
              <w:lang w:bidi="sk-SK"/>
            </w:rPr>
            <w:t xml:space="preserve">Ak chcete hneď začať, stačí ťuknúť na ľubovoľný zástupný text </w:t>
          </w:r>
          <w:r w:rsidRPr="00815D36">
            <w:rPr>
              <w:lang w:bidi="sk-SK"/>
            </w:rPr>
            <w:br/>
            <w:t>(ako tento),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210493" w:rsidRDefault="00621A18" w:rsidP="00621A18">
          <w:pPr>
            <w:pStyle w:val="6194B1B09AEF4DBD886AE814C1A7DE711"/>
          </w:pPr>
          <w:r w:rsidRPr="00815D36">
            <w:rPr>
              <w:lang w:bidi="sk-SK"/>
            </w:rPr>
            <w:t>začať písať a nahradiť ho vlastným textom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210493" w:rsidRDefault="00621A18" w:rsidP="00621A18">
          <w:pPr>
            <w:pStyle w:val="B5E70B467DD34E338E17F8659AE6A7261"/>
          </w:pPr>
          <w:r w:rsidRPr="00815D36">
            <w:rPr>
              <w:lang w:bidi="sk-SK"/>
            </w:rPr>
            <w:t xml:space="preserve">Ak chcete hneď začať, stačí ťuknúť na ľubovoľný zástupný text </w:t>
          </w:r>
          <w:r w:rsidRPr="00815D36">
            <w:rPr>
              <w:lang w:bidi="sk-SK"/>
            </w:rPr>
            <w:br/>
            <w:t>(ako tento),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210493" w:rsidRDefault="00621A18" w:rsidP="00621A18">
          <w:pPr>
            <w:pStyle w:val="BD8A18F664D04CCE930D18F51FA50A431"/>
          </w:pPr>
          <w:r w:rsidRPr="00815D36">
            <w:rPr>
              <w:lang w:bidi="sk-SK"/>
            </w:rPr>
            <w:t>začať písať a nahradiť ho vlastným texto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0F597F"/>
    <w:rsid w:val="00210493"/>
    <w:rsid w:val="002D303A"/>
    <w:rsid w:val="00410EBE"/>
    <w:rsid w:val="00621A18"/>
    <w:rsid w:val="00835219"/>
    <w:rsid w:val="00AF3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35219"/>
    <w:rPr>
      <w:rFonts w:cs="Times New Roman"/>
      <w:sz w:val="3276"/>
      <w:szCs w:val="327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Zstupntext">
    <w:name w:val="Placeholder Text"/>
    <w:basedOn w:val="Predvolenpsmoodseku"/>
    <w:uiPriority w:val="99"/>
    <w:semiHidden/>
    <w:rsid w:val="00621A18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2D303A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1">
    <w:name w:val="E658A74D5ECB4EC18E25206DE13617051"/>
    <w:rsid w:val="002D303A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57ED490CA27A4FA2A78A7DA10B0367E3">
    <w:name w:val="57ED490CA27A4FA2A78A7DA10B0367E3"/>
    <w:rsid w:val="002D303A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A010DFB70ECF46AD81CCB0430F01CB311">
    <w:name w:val="A010DFB70ECF46AD81CCB0430F01CB311"/>
    <w:rsid w:val="002D303A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1">
    <w:name w:val="86BA98F5DC834C57A7B731840A9F38601"/>
    <w:rsid w:val="002D303A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8A734F7747804549A3AAB04FFC4D8824">
    <w:name w:val="8A734F7747804549A3AAB04FFC4D8824"/>
    <w:rsid w:val="002D303A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C838DF457D504644B2DEFC2ED4CF622E">
    <w:name w:val="C838DF457D504644B2DEFC2ED4CF622E"/>
    <w:rsid w:val="002D303A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">
    <w:name w:val="6194B1B09AEF4DBD886AE814C1A7DE71"/>
    <w:rsid w:val="002D303A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">
    <w:name w:val="B5E70B467DD34E338E17F8659AE6A726"/>
    <w:rsid w:val="002D303A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">
    <w:name w:val="BD8A18F664D04CCE930D18F51FA50A43"/>
    <w:rsid w:val="002D303A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36F26DD3CD4E46A4A2A0888670D541E52">
    <w:name w:val="36F26DD3CD4E46A4A2A0888670D541E52"/>
    <w:rsid w:val="00621A18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2">
    <w:name w:val="E658A74D5ECB4EC18E25206DE13617052"/>
    <w:rsid w:val="00621A18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57ED490CA27A4FA2A78A7DA10B0367E31">
    <w:name w:val="57ED490CA27A4FA2A78A7DA10B0367E31"/>
    <w:rsid w:val="00621A18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A010DFB70ECF46AD81CCB0430F01CB312">
    <w:name w:val="A010DFB70ECF46AD81CCB0430F01CB312"/>
    <w:rsid w:val="00621A18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2">
    <w:name w:val="86BA98F5DC834C57A7B731840A9F38602"/>
    <w:rsid w:val="00621A18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lang w:eastAsia="ja-JP"/>
    </w:rPr>
  </w:style>
  <w:style w:type="paragraph" w:customStyle="1" w:styleId="8A734F7747804549A3AAB04FFC4D88241">
    <w:name w:val="8A734F7747804549A3AAB04FFC4D88241"/>
    <w:rsid w:val="00621A18"/>
    <w:pPr>
      <w:spacing w:after="0" w:line="240" w:lineRule="auto"/>
      <w:jc w:val="center"/>
    </w:pPr>
    <w:rPr>
      <w:rFonts w:ascii="Times New Roman" w:eastAsiaTheme="minorHAnsi" w:hAnsi="Times New Roman"/>
      <w:color w:val="000000" w:themeColor="text1"/>
      <w:sz w:val="18"/>
      <w:lang w:eastAsia="ja-JP"/>
    </w:rPr>
  </w:style>
  <w:style w:type="paragraph" w:customStyle="1" w:styleId="C838DF457D504644B2DEFC2ED4CF622E1">
    <w:name w:val="C838DF457D504644B2DEFC2ED4CF622E1"/>
    <w:rsid w:val="00621A18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6194B1B09AEF4DBD886AE814C1A7DE711">
    <w:name w:val="6194B1B09AEF4DBD886AE814C1A7DE711"/>
    <w:rsid w:val="00621A18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5E70B467DD34E338E17F8659AE6A7261">
    <w:name w:val="B5E70B467DD34E338E17F8659AE6A7261"/>
    <w:rsid w:val="00621A18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  <w:style w:type="paragraph" w:customStyle="1" w:styleId="BD8A18F664D04CCE930D18F51FA50A431">
    <w:name w:val="BD8A18F664D04CCE930D18F51FA50A431"/>
    <w:rsid w:val="00621A18"/>
    <w:pPr>
      <w:spacing w:after="0" w:line="240" w:lineRule="auto"/>
      <w:jc w:val="center"/>
    </w:pPr>
    <w:rPr>
      <w:rFonts w:ascii="Times New Roman" w:eastAsiaTheme="minorHAnsi" w:hAnsi="Times New Roman" w:cs="Times New Roman"/>
      <w:color w:val="000000" w:themeColor="text1"/>
      <w:sz w:val="24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2087B33E-C12F-4CDE-8A55-5C13F315F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75</Words>
  <Characters>433</Characters>
  <Application>Microsoft Office Word</Application>
  <DocSecurity>0</DocSecurity>
  <Lines>3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3T12:25:00Z</dcterms:created>
  <dcterms:modified xsi:type="dcterms:W3CDTF">2019-05-17T13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